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B6025" w:rsidRPr="00AD6172" w:rsidRDefault="00FA6D10" w:rsidP="00AD6172">
      <w:pPr>
        <w:rPr>
          <w:rFonts w:ascii="標楷體" w:hAnsi="標楷體"/>
          <w:b/>
          <w:sz w:val="36"/>
          <w:szCs w:val="36"/>
          <w:lang w:eastAsia="zh-CN"/>
        </w:rPr>
      </w:pPr>
      <w:r w:rsidRPr="00AD6172">
        <w:rPr>
          <w:rFonts w:ascii="標楷體" w:hAnsi="標楷體" w:hint="eastAsia"/>
          <w:b/>
          <w:sz w:val="36"/>
          <w:szCs w:val="36"/>
        </w:rPr>
        <w:t>足部的量測評估</w:t>
      </w:r>
    </w:p>
    <w:p w:rsidR="004B6025" w:rsidRPr="00640455" w:rsidRDefault="00FA6D10" w:rsidP="004B6025">
      <w:pPr>
        <w:widowControl/>
        <w:ind w:firstLineChars="236" w:firstLine="566"/>
        <w:rPr>
          <w:rFonts w:ascii="標楷體" w:hAnsi="標楷體"/>
          <w:lang w:eastAsia="zh-CN"/>
        </w:rPr>
      </w:pPr>
      <w:r w:rsidRPr="00640455">
        <w:rPr>
          <w:rFonts w:ascii="標楷體" w:hAnsi="標楷體" w:hint="eastAsia"/>
        </w:rPr>
        <w:t>在足部評估的過程中，如何快速準確的量測足部的尺寸</w:t>
      </w:r>
      <w:proofErr w:type="gramStart"/>
      <w:r w:rsidRPr="00640455">
        <w:rPr>
          <w:rFonts w:ascii="標楷體" w:hAnsi="標楷體" w:hint="eastAsia"/>
        </w:rPr>
        <w:t>與足型</w:t>
      </w:r>
      <w:proofErr w:type="gramEnd"/>
      <w:r w:rsidRPr="00640455">
        <w:rPr>
          <w:rFonts w:ascii="標楷體" w:hAnsi="標楷體" w:hint="eastAsia"/>
        </w:rPr>
        <w:t>，提供足部專家有效的參考資訊，一直是相關領域的研究目標。</w:t>
      </w:r>
    </w:p>
    <w:p w:rsidR="00980A1E" w:rsidRDefault="00980A1E" w:rsidP="004B6025">
      <w:pPr>
        <w:widowControl/>
        <w:ind w:firstLineChars="236" w:firstLine="566"/>
        <w:rPr>
          <w:rFonts w:ascii="標楷體" w:eastAsia="SimSun" w:hAnsi="標楷體"/>
          <w:lang w:eastAsia="zh-CN"/>
        </w:rPr>
      </w:pPr>
    </w:p>
    <w:p w:rsidR="004B6025" w:rsidRPr="00640455" w:rsidRDefault="00FA6D10" w:rsidP="004B6025">
      <w:pPr>
        <w:widowControl/>
        <w:ind w:firstLineChars="236" w:firstLine="566"/>
        <w:rPr>
          <w:rFonts w:ascii="標楷體" w:hAnsi="標楷體"/>
          <w:lang w:eastAsia="zh-CN"/>
        </w:rPr>
      </w:pPr>
      <w:r w:rsidRPr="00640455">
        <w:rPr>
          <w:rFonts w:ascii="標楷體" w:hAnsi="標楷體" w:hint="eastAsia"/>
        </w:rPr>
        <w:t>經過</w:t>
      </w:r>
      <w:r w:rsidRPr="00640455">
        <w:rPr>
          <w:rFonts w:ascii="標楷體" w:hAnsi="標楷體"/>
        </w:rPr>
        <w:t>7</w:t>
      </w:r>
      <w:r w:rsidRPr="00640455">
        <w:rPr>
          <w:rFonts w:ascii="標楷體" w:hAnsi="標楷體" w:hint="eastAsia"/>
        </w:rPr>
        <w:t>年的研發，</w:t>
      </w:r>
      <w:proofErr w:type="gramStart"/>
      <w:r w:rsidRPr="00640455">
        <w:rPr>
          <w:rFonts w:ascii="標楷體" w:hAnsi="標楷體" w:hint="eastAsia"/>
        </w:rPr>
        <w:t>臺</w:t>
      </w:r>
      <w:proofErr w:type="gramEnd"/>
      <w:r w:rsidRPr="00640455">
        <w:rPr>
          <w:rFonts w:ascii="標楷體" w:hAnsi="標楷體" w:hint="eastAsia"/>
        </w:rPr>
        <w:t>北科技大學機械系汪家昌教授帶領的研發團隊，終於研發出結合足部尺寸與</w:t>
      </w:r>
      <w:proofErr w:type="gramStart"/>
      <w:r w:rsidRPr="00640455">
        <w:rPr>
          <w:rFonts w:ascii="標楷體" w:hAnsi="標楷體" w:hint="eastAsia"/>
        </w:rPr>
        <w:t>足壓量</w:t>
      </w:r>
      <w:proofErr w:type="gramEnd"/>
      <w:r w:rsidRPr="00640455">
        <w:rPr>
          <w:rFonts w:ascii="標楷體" w:hAnsi="標楷體" w:hint="eastAsia"/>
        </w:rPr>
        <w:t>測為一體的量測設備。這個量測設備的特色</w:t>
      </w:r>
      <w:r w:rsidRPr="00640455">
        <w:rPr>
          <w:rFonts w:ascii="標楷體" w:hAnsi="標楷體"/>
        </w:rPr>
        <w:t xml:space="preserve"> </w:t>
      </w:r>
      <w:proofErr w:type="gramStart"/>
      <w:r w:rsidRPr="00640455">
        <w:rPr>
          <w:rFonts w:ascii="標楷體" w:hAnsi="標楷體"/>
        </w:rPr>
        <w:t>–</w:t>
      </w:r>
      <w:proofErr w:type="gramEnd"/>
      <w:r w:rsidRPr="00640455">
        <w:rPr>
          <w:rFonts w:ascii="標楷體" w:hAnsi="標楷體"/>
        </w:rPr>
        <w:t xml:space="preserve"> </w:t>
      </w:r>
      <w:r w:rsidRPr="00640455">
        <w:rPr>
          <w:rFonts w:ascii="標楷體" w:hAnsi="標楷體" w:hint="eastAsia"/>
        </w:rPr>
        <w:t>快速量測</w:t>
      </w:r>
      <w:r w:rsidRPr="00640455">
        <w:rPr>
          <w:rFonts w:ascii="標楷體" w:hAnsi="標楷體"/>
        </w:rPr>
        <w:t>(3</w:t>
      </w:r>
      <w:r w:rsidRPr="00640455">
        <w:rPr>
          <w:rFonts w:ascii="標楷體" w:hAnsi="標楷體" w:hint="eastAsia"/>
        </w:rPr>
        <w:t>秒內</w:t>
      </w:r>
      <w:r w:rsidRPr="00640455">
        <w:rPr>
          <w:rFonts w:ascii="標楷體" w:hAnsi="標楷體"/>
        </w:rPr>
        <w:t>)</w:t>
      </w:r>
      <w:r w:rsidRPr="00640455">
        <w:rPr>
          <w:rFonts w:ascii="標楷體" w:hAnsi="標楷體" w:hint="eastAsia"/>
        </w:rPr>
        <w:t>、</w:t>
      </w:r>
      <w:proofErr w:type="gramStart"/>
      <w:r w:rsidRPr="00640455">
        <w:rPr>
          <w:rFonts w:ascii="標楷體" w:hAnsi="標楷體" w:hint="eastAsia"/>
        </w:rPr>
        <w:t>尺寸精准</w:t>
      </w:r>
      <w:proofErr w:type="gramEnd"/>
      <w:r w:rsidRPr="00640455">
        <w:rPr>
          <w:rFonts w:ascii="標楷體" w:hAnsi="標楷體"/>
        </w:rPr>
        <w:t>(2mm</w:t>
      </w:r>
      <w:r w:rsidRPr="00640455">
        <w:rPr>
          <w:rFonts w:ascii="標楷體" w:hAnsi="標楷體" w:hint="eastAsia"/>
        </w:rPr>
        <w:t>誤差</w:t>
      </w:r>
      <w:r w:rsidRPr="00640455">
        <w:rPr>
          <w:rFonts w:ascii="標楷體" w:hAnsi="標楷體"/>
        </w:rPr>
        <w:t>)</w:t>
      </w:r>
      <w:r w:rsidRPr="00640455">
        <w:rPr>
          <w:rFonts w:ascii="標楷體" w:hAnsi="標楷體" w:hint="eastAsia"/>
        </w:rPr>
        <w:t>、自動</w:t>
      </w:r>
      <w:proofErr w:type="gramStart"/>
      <w:r w:rsidRPr="00640455">
        <w:rPr>
          <w:rFonts w:ascii="標楷體" w:hAnsi="標楷體" w:hint="eastAsia"/>
        </w:rPr>
        <w:t>判斷足型</w:t>
      </w:r>
      <w:proofErr w:type="gramEnd"/>
      <w:r w:rsidRPr="00640455">
        <w:rPr>
          <w:rFonts w:ascii="標楷體" w:hAnsi="標楷體"/>
        </w:rPr>
        <w:t>(</w:t>
      </w:r>
      <w:r w:rsidRPr="00640455">
        <w:rPr>
          <w:rFonts w:ascii="標楷體" w:hAnsi="標楷體" w:hint="eastAsia"/>
        </w:rPr>
        <w:t>高弓、正常、扁平</w:t>
      </w:r>
      <w:r w:rsidRPr="00640455">
        <w:rPr>
          <w:rFonts w:ascii="標楷體" w:hAnsi="標楷體"/>
        </w:rPr>
        <w:t>)</w:t>
      </w:r>
      <w:r w:rsidRPr="00640455">
        <w:rPr>
          <w:rFonts w:ascii="標楷體" w:hAnsi="標楷體" w:hint="eastAsia"/>
        </w:rPr>
        <w:t>、左右腳重心平衡百分比、自動生評估報告。系統還包括資料可以上傳雲端，結合大數分析資料庫的功能</w:t>
      </w:r>
      <w:r>
        <w:rPr>
          <w:rFonts w:ascii="標楷體" w:hAnsi="標楷體" w:hint="eastAsia"/>
        </w:rPr>
        <w:t>。</w:t>
      </w:r>
    </w:p>
    <w:p w:rsidR="004B6025" w:rsidRDefault="004B6025" w:rsidP="00225DA5">
      <w:pPr>
        <w:jc w:val="center"/>
        <w:rPr>
          <w:rFonts w:ascii="標楷體" w:hAnsi="標楷體"/>
        </w:rPr>
      </w:pPr>
      <w:r w:rsidRPr="00F04222">
        <w:rPr>
          <w:rFonts w:ascii="標楷體" w:hAnsi="標楷體" w:hint="eastAsia"/>
          <w:noProof/>
        </w:rPr>
        <w:drawing>
          <wp:inline distT="0" distB="0" distL="0" distR="0" wp14:anchorId="16990CF5" wp14:editId="0892E009">
            <wp:extent cx="2129790" cy="1323159"/>
            <wp:effectExtent l="19050" t="0" r="3810" b="0"/>
            <wp:docPr id="28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189" cy="132154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6025" w:rsidRDefault="00565C8A" w:rsidP="00225DA5">
      <w:pPr>
        <w:jc w:val="center"/>
        <w:rPr>
          <w:rFonts w:ascii="標楷體" w:hAnsi="標楷體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5A96242" wp14:editId="4E2B3F2A">
                <wp:simplePos x="0" y="0"/>
                <wp:positionH relativeFrom="column">
                  <wp:posOffset>418465</wp:posOffset>
                </wp:positionH>
                <wp:positionV relativeFrom="paragraph">
                  <wp:posOffset>1365250</wp:posOffset>
                </wp:positionV>
                <wp:extent cx="2370455" cy="1252220"/>
                <wp:effectExtent l="0" t="19050" r="10795" b="24130"/>
                <wp:wrapNone/>
                <wp:docPr id="82" name="向上箭號圖說文字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70455" cy="1252220"/>
                        </a:xfrm>
                        <a:prstGeom prst="upArrowCallout">
                          <a:avLst>
                            <a:gd name="adj1" fmla="val 35519"/>
                            <a:gd name="adj2" fmla="val 35519"/>
                            <a:gd name="adj3" fmla="val 16667"/>
                            <a:gd name="adj4" fmla="val 6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25DA5" w:rsidRDefault="009C6B8A" w:rsidP="00225DA5">
                            <w:pPr>
                              <w:widowControl/>
                              <w:jc w:val="center"/>
                              <w:rPr>
                                <w:rFonts w:ascii="標楷體" w:eastAsia="SimSun" w:hAnsi="標楷體"/>
                                <w:lang w:eastAsia="zh-CN"/>
                              </w:rPr>
                            </w:pPr>
                            <w:r w:rsidRPr="00640455">
                              <w:rPr>
                                <w:rFonts w:ascii="標楷體" w:hAnsi="標楷體" w:hint="eastAsia"/>
                                <w:lang w:eastAsia="zh-CN"/>
                              </w:rPr>
                              <w:t>快速量测尺寸、自动判断足型、自动计算左右脚重心百分比</w:t>
                            </w:r>
                          </w:p>
                          <w:p w:rsidR="009C6B8A" w:rsidRPr="00640455" w:rsidRDefault="009C6B8A" w:rsidP="00225DA5">
                            <w:pPr>
                              <w:widowControl/>
                              <w:jc w:val="center"/>
                              <w:rPr>
                                <w:rFonts w:ascii="標楷體" w:hAnsi="標楷體"/>
                                <w:lang w:eastAsia="zh-CN"/>
                              </w:rPr>
                            </w:pPr>
                            <w:r w:rsidRPr="00640455">
                              <w:rPr>
                                <w:rFonts w:ascii="標楷體" w:hAnsi="標楷體"/>
                                <w:lang w:eastAsia="zh-CN"/>
                              </w:rPr>
                              <w:t>(</w:t>
                            </w:r>
                            <w:r w:rsidRPr="00640455">
                              <w:rPr>
                                <w:rFonts w:ascii="標楷體" w:hAnsi="標楷體" w:hint="eastAsia"/>
                                <w:lang w:eastAsia="zh-CN"/>
                              </w:rPr>
                              <w:t>可以协助判断长短脚因子</w:t>
                            </w:r>
                            <w:r w:rsidRPr="00640455">
                              <w:rPr>
                                <w:rFonts w:ascii="標楷體" w:hAnsi="標楷體"/>
                                <w:lang w:eastAsia="zh-CN"/>
                              </w:rPr>
                              <w:t>)</w:t>
                            </w:r>
                          </w:p>
                          <w:p w:rsidR="009C6B8A" w:rsidRDefault="009C6B8A" w:rsidP="00225DA5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  <w:p w:rsidR="009C6B8A" w:rsidRDefault="009C6B8A" w:rsidP="00225DA5">
                            <w:pPr>
                              <w:jc w:val="center"/>
                              <w:rPr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79" coordsize="21600,21600" o:spt="79" adj="7200,5400,3600,8100" path="m0@0l@3@0@3@2@1@2,10800,0@4@2@5@2@5@0,21600@0,21600,21600,,21600xe">
                <v:stroke joinstyle="miter"/>
                <v:formulas>
                  <v:f eqn="val #0"/>
                  <v:f eqn="val #1"/>
                  <v:f eqn="val #2"/>
                  <v:f eqn="val #3"/>
                  <v:f eqn="sum 21600 0 #1"/>
                  <v:f eqn="sum 21600 0 #3"/>
                  <v:f eqn="sum #0 21600 0"/>
                  <v:f eqn="prod @6 1 2"/>
                </v:formulas>
                <v:path o:connecttype="custom" o:connectlocs="10800,0;0,@7;10800,21600;21600,@7" o:connectangles="270,180,90,0" textboxrect="0,@0,21600,21600"/>
                <v:handles>
                  <v:h position="topLeft,#0" yrange="@2,21600"/>
                  <v:h position="#1,topLeft" xrange="0,@3"/>
                  <v:h position="#3,#2" xrange="@1,10800" yrange="0,@0"/>
                </v:handles>
              </v:shapetype>
              <v:shape id="向上箭號圖說文字 82" o:spid="_x0000_s1028" type="#_x0000_t79" style="position:absolute;left:0;text-align:left;margin-left:32.95pt;margin-top:107.5pt;width:186.65pt;height:98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hPjhwIAAAMFAAAOAAAAZHJzL2Uyb0RvYy54bWysVM1u1DAQviPxDpbvNJt0s22jZqtqSxFS&#10;gUqFB/DazsbgP2zvZssLVOIElyIkJO6VypkHotDHYOJsl5QiISFysMaZz59n5pvx7t5SSbTgzguj&#10;S5xuDDDimhom9KzEL54fPtjGyAeiGZFG8xKfco/3xvfv7Ta24JmpjWTcISDRvmhsiesQbJEkntZc&#10;Eb9hLNfgrIxTJMDWzRLmSAPsSibZYDBKGuOYdYZy7+HvQefE48hfVZyGZ1XleUCyxBBbiKuL67Rd&#10;k/EuKWaO2FrQVRjkH6JQRGi4dE11QAJBcyfuUClBnfGmChvUqMRUlaA85gDZpIPfsjmpieUxFyiO&#10;t+sy+f9HS58ujh0SrMTbGUaaKNDo6t37b1/f/vhyef3x89Wn8+uLi+/nZ1eXHxBAoF6N9QUcO7HH&#10;rs3Y2yNDX3mkzaQmesb3nTNNzQmDKNMWn9w60G48HEXT5olhcBuZBxNLt6ycagmhKGgZFTpdK8SX&#10;AVH4mW1uDYZ5jhEFX5rlWZZFDRNS3By3zodH3CjUGiWe2xjQhEhp5iFeRBZHPkSx2Cpjwl6mGFVK&#10;gvYLItFmnqc7q97oYaBCf8Vs9jHpaDTaussz7GMA0mEgh1VkYN1kEStspGCHQsq4cbPpRDoEYZb4&#10;MH6xyCBEHyY1akq8k2d5TPmWz/cpBvH7E4USAUZTCgW9sQaRopX2oWZxcAIRsrMhZKlXWrfydm0S&#10;ltNlbK5140wNOwXxnekmEV4OMGrj3mDUwBSW2L+eE8cxko81NNBOOhy2Yxs3w3wL1Eau75n2PURT&#10;oCpxwKgzJ6Eb9bl1YlbDTWmshjb70HSVCDfd2UW1Ch8mDaxbo9zfR9Svt2v8EwAA//8DAFBLAwQU&#10;AAYACAAAACEAmN2/k+AAAAAKAQAADwAAAGRycy9kb3ducmV2LnhtbEyPTU/DMAyG70j8h8hI3Fja&#10;wKatNJ3QJCQ+Lqxw4Jg2pq1onKpJ1/LvMSd2s+VHr5833y+uFyccQ+dJQ7pKQCDV3nbUaPh4f7zZ&#10;ggjRkDW9J9TwgwH2xeVFbjLrZzriqYyN4BAKmdHQxjhkUoa6RWfCyg9IfPvyozOR17GRdjQzh7te&#10;qiTZSGc64g+tGfDQYv1dTk6DjZ8vc/WWDPX0XD5t6XWZD+Go9fXV8nAPIuIS/2H402d1KNip8hPZ&#10;IHoNm/WOSQ0qXXMnBu5udwpExUOqFMgil+cVil8AAAD//wMAUEsBAi0AFAAGAAgAAAAhALaDOJL+&#10;AAAA4QEAABMAAAAAAAAAAAAAAAAAAAAAAFtDb250ZW50X1R5cGVzXS54bWxQSwECLQAUAAYACAAA&#10;ACEAOP0h/9YAAACUAQAACwAAAAAAAAAAAAAAAAAvAQAAX3JlbHMvLnJlbHNQSwECLQAUAAYACAAA&#10;ACEAMLIT44cCAAADBQAADgAAAAAAAAAAAAAAAAAuAgAAZHJzL2Uyb0RvYy54bWxQSwECLQAUAAYA&#10;CAAAACEAmN2/k+AAAAAKAQAADwAAAAAAAAAAAAAAAADhBAAAZHJzL2Rvd25yZXYueG1sUEsFBgAA&#10;AAAEAAQA8wAAAO4FAAAAAA==&#10;" adj=",6747,,8774">
                <v:textbox>
                  <w:txbxContent>
                    <w:p w:rsidR="00225DA5" w:rsidRDefault="009C6B8A" w:rsidP="00225DA5">
                      <w:pPr>
                        <w:widowControl/>
                        <w:jc w:val="center"/>
                        <w:rPr>
                          <w:rFonts w:ascii="標楷體" w:eastAsia="SimSun" w:hAnsi="標楷體"/>
                          <w:lang w:eastAsia="zh-CN"/>
                        </w:rPr>
                      </w:pPr>
                      <w:r w:rsidRPr="00640455">
                        <w:rPr>
                          <w:rFonts w:ascii="標楷體" w:hAnsi="標楷體" w:hint="eastAsia"/>
                          <w:lang w:eastAsia="zh-CN"/>
                        </w:rPr>
                        <w:t>快速量测尺寸、自动判断足型、自动计算左右脚重心百分比</w:t>
                      </w:r>
                    </w:p>
                    <w:p w:rsidR="009C6B8A" w:rsidRPr="00640455" w:rsidRDefault="009C6B8A" w:rsidP="00225DA5">
                      <w:pPr>
                        <w:widowControl/>
                        <w:jc w:val="center"/>
                        <w:rPr>
                          <w:rFonts w:ascii="標楷體" w:hAnsi="標楷體"/>
                          <w:lang w:eastAsia="zh-CN"/>
                        </w:rPr>
                      </w:pPr>
                      <w:r w:rsidRPr="00640455">
                        <w:rPr>
                          <w:rFonts w:ascii="標楷體" w:hAnsi="標楷體"/>
                          <w:lang w:eastAsia="zh-CN"/>
                        </w:rPr>
                        <w:t>(</w:t>
                      </w:r>
                      <w:r w:rsidRPr="00640455">
                        <w:rPr>
                          <w:rFonts w:ascii="標楷體" w:hAnsi="標楷體" w:hint="eastAsia"/>
                          <w:lang w:eastAsia="zh-CN"/>
                        </w:rPr>
                        <w:t>可以协助判断长短脚因子</w:t>
                      </w:r>
                      <w:r w:rsidRPr="00640455">
                        <w:rPr>
                          <w:rFonts w:ascii="標楷體" w:hAnsi="標楷體"/>
                          <w:lang w:eastAsia="zh-CN"/>
                        </w:rPr>
                        <w:t>)</w:t>
                      </w:r>
                    </w:p>
                    <w:p w:rsidR="009C6B8A" w:rsidRDefault="009C6B8A" w:rsidP="00225DA5">
                      <w:pPr>
                        <w:jc w:val="center"/>
                        <w:rPr>
                          <w:lang w:eastAsia="zh-CN"/>
                        </w:rPr>
                      </w:pPr>
                    </w:p>
                    <w:p w:rsidR="009C6B8A" w:rsidRDefault="009C6B8A" w:rsidP="00225DA5">
                      <w:pPr>
                        <w:jc w:val="center"/>
                        <w:rPr>
                          <w:lang w:eastAsia="zh-C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B6025" w:rsidRPr="00F04222">
        <w:rPr>
          <w:rFonts w:ascii="標楷體" w:hAnsi="標楷體"/>
          <w:noProof/>
        </w:rPr>
        <w:drawing>
          <wp:inline distT="0" distB="0" distL="0" distR="0" wp14:anchorId="6C230925" wp14:editId="1722B6F2">
            <wp:extent cx="2419350" cy="1324800"/>
            <wp:effectExtent l="19050" t="0" r="0" b="0"/>
            <wp:docPr id="29" name="圖片 2" descr="b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24" name="圖片 5" descr="b4.png"/>
                    <pic:cNvPicPr>
                      <a:picLocks noChangeAspect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0" cy="1324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B6025" w:rsidRDefault="004B6025" w:rsidP="004B6025"/>
    <w:p w:rsidR="004B6025" w:rsidRDefault="004B6025" w:rsidP="004B6025">
      <w:pPr>
        <w:jc w:val="center"/>
      </w:pPr>
    </w:p>
    <w:p w:rsidR="004B6025" w:rsidRDefault="004B6025" w:rsidP="004B6025">
      <w:pPr>
        <w:jc w:val="center"/>
      </w:pPr>
    </w:p>
    <w:p w:rsidR="004B6025" w:rsidRDefault="004B6025" w:rsidP="004B6025">
      <w:pPr>
        <w:jc w:val="center"/>
      </w:pPr>
    </w:p>
    <w:p w:rsidR="004B6025" w:rsidRDefault="004B6025" w:rsidP="004B6025">
      <w:pPr>
        <w:jc w:val="center"/>
      </w:pPr>
    </w:p>
    <w:p w:rsidR="004B6025" w:rsidRDefault="004B6025" w:rsidP="004B6025">
      <w:pPr>
        <w:jc w:val="center"/>
      </w:pPr>
    </w:p>
    <w:p w:rsidR="004B6025" w:rsidRDefault="00FA6D10" w:rsidP="00565C8A">
      <w:pPr>
        <w:widowControl/>
        <w:spacing w:afterLines="50" w:after="180"/>
        <w:jc w:val="center"/>
        <w:rPr>
          <w:rFonts w:ascii="標楷體" w:hAnsi="標楷體"/>
          <w:lang w:eastAsia="zh-CN"/>
        </w:rPr>
      </w:pPr>
      <w:r w:rsidRPr="00640455">
        <w:rPr>
          <w:rFonts w:ascii="標楷體" w:hAnsi="標楷體" w:hint="eastAsia"/>
        </w:rPr>
        <w:t>自動生成</w:t>
      </w:r>
      <w:proofErr w:type="gramStart"/>
      <w:r w:rsidRPr="00640455">
        <w:rPr>
          <w:rFonts w:ascii="標楷體" w:hAnsi="標楷體" w:hint="eastAsia"/>
        </w:rPr>
        <w:t>足部</w:t>
      </w:r>
      <w:r>
        <w:rPr>
          <w:rFonts w:ascii="標楷體" w:hAnsi="標楷體" w:hint="eastAsia"/>
        </w:rPr>
        <w:t>測評</w:t>
      </w:r>
      <w:r w:rsidRPr="00640455">
        <w:rPr>
          <w:rFonts w:ascii="標楷體" w:hAnsi="標楷體" w:hint="eastAsia"/>
        </w:rPr>
        <w:t>報告</w:t>
      </w:r>
      <w:proofErr w:type="gramEnd"/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222"/>
      </w:tblGrid>
      <w:tr w:rsidR="00A50205" w:rsidTr="004D0400">
        <w:tc>
          <w:tcPr>
            <w:tcW w:w="4957" w:type="dxa"/>
          </w:tcPr>
          <w:p w:rsidR="00A50205" w:rsidRDefault="00565C8A" w:rsidP="009C6B8A">
            <w:pPr>
              <w:widowControl/>
              <w:snapToGrid w:val="0"/>
              <w:rPr>
                <w:rFonts w:ascii="標楷體" w:hAnsi="標楷體"/>
              </w:rPr>
            </w:pPr>
            <w:r>
              <w:rPr>
                <w:rFonts w:ascii="標楷體" w:hAnsi="標楷體"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85888" behindDoc="0" locked="0" layoutInCell="1" allowOverlap="1" wp14:anchorId="74C8C6A7" wp14:editId="5579E416">
                      <wp:simplePos x="0" y="0"/>
                      <wp:positionH relativeFrom="column">
                        <wp:posOffset>2277110</wp:posOffset>
                      </wp:positionH>
                      <wp:positionV relativeFrom="paragraph">
                        <wp:posOffset>1586865</wp:posOffset>
                      </wp:positionV>
                      <wp:extent cx="1013460" cy="541020"/>
                      <wp:effectExtent l="247650" t="0" r="15240" b="11430"/>
                      <wp:wrapNone/>
                      <wp:docPr id="80" name="直線圖說文字 1 8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013460" cy="541020"/>
                              </a:xfrm>
                              <a:prstGeom prst="borderCallout1">
                                <a:avLst>
                                  <a:gd name="adj1" fmla="val 21125"/>
                                  <a:gd name="adj2" fmla="val -7519"/>
                                  <a:gd name="adj3" fmla="val 60093"/>
                                  <a:gd name="adj4" fmla="val -21616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C00000"/>
                                </a:solidFill>
                                <a:miter lim="800000"/>
                                <a:headEnd/>
                                <a:tailEnd type="triangle" w="med" len="med"/>
                              </a:ln>
                            </wps:spPr>
                            <wps:txbx>
                              <w:txbxContent>
                                <w:p w:rsidR="00A50205" w:rsidRPr="002B6E0A" w:rsidRDefault="00A50205" w:rsidP="004B6025">
                                  <w:pPr>
                                    <w:jc w:val="center"/>
                                    <w:rPr>
                                      <w:rFonts w:ascii="標楷體" w:hAnsi="標楷體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2B6E0A">
                                    <w:rPr>
                                      <w:rFonts w:ascii="標楷體" w:hAnsi="標楷體"/>
                                      <w:sz w:val="18"/>
                                      <w:szCs w:val="18"/>
                                      <w:lang w:eastAsia="zh-CN"/>
                                    </w:rPr>
                                    <w:t>正常</w:t>
                                  </w:r>
                                  <w:r w:rsidRPr="002B6E0A">
                                    <w:rPr>
                                      <w:rFonts w:ascii="標楷體" w:hAnsi="標楷體"/>
                                      <w:sz w:val="18"/>
                                      <w:szCs w:val="18"/>
                                      <w:lang w:eastAsia="zh-CN"/>
                                    </w:rPr>
                                    <w:t>/</w:t>
                                  </w:r>
                                  <w:r w:rsidRPr="002B6E0A">
                                    <w:rPr>
                                      <w:rFonts w:ascii="標楷體" w:hAnsi="標楷體"/>
                                      <w:sz w:val="18"/>
                                      <w:szCs w:val="18"/>
                                      <w:lang w:eastAsia="zh-CN"/>
                                    </w:rPr>
                                    <w:t>扁平</w:t>
                                  </w:r>
                                  <w:r w:rsidRPr="002B6E0A">
                                    <w:rPr>
                                      <w:rFonts w:ascii="標楷體" w:hAnsi="標楷體" w:hint="eastAsia"/>
                                      <w:sz w:val="18"/>
                                      <w:szCs w:val="18"/>
                                      <w:lang w:eastAsia="zh-CN"/>
                                    </w:rPr>
                                    <w:t>/</w:t>
                                  </w:r>
                                  <w:r w:rsidRPr="002B6E0A">
                                    <w:rPr>
                                      <w:rFonts w:ascii="標楷體" w:hAnsi="標楷體" w:hint="eastAsia"/>
                                      <w:sz w:val="18"/>
                                      <w:szCs w:val="18"/>
                                      <w:lang w:eastAsia="zh-CN"/>
                                    </w:rPr>
                                    <w:t>高弓</w:t>
                                  </w:r>
                                </w:p>
                                <w:p w:rsidR="00A50205" w:rsidRPr="002B6E0A" w:rsidRDefault="00A50205" w:rsidP="004B6025">
                                  <w:pPr>
                                    <w:jc w:val="center"/>
                                    <w:rPr>
                                      <w:rFonts w:ascii="標楷體" w:hAnsi="標楷體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2B6E0A">
                                    <w:rPr>
                                      <w:rFonts w:ascii="標楷體" w:hAnsi="標楷體" w:hint="eastAsia"/>
                                      <w:sz w:val="18"/>
                                      <w:szCs w:val="18"/>
                                      <w:lang w:eastAsia="zh-CN"/>
                                    </w:rPr>
                                    <w:t>足形判读</w:t>
                                  </w:r>
                                </w:p>
                                <w:p w:rsidR="00A50205" w:rsidRDefault="00A50205" w:rsidP="004B6025">
                                  <w:pPr>
                                    <w:rPr>
                                      <w:lang w:eastAsia="zh-CN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47" coordsize="21600,21600" o:spt="47" adj="-8280,24300,-1800,4050" path="m@0@1l@2@3nfem,l21600,r,21600l,21600xe">
                      <v:stroke joinstyle="miter"/>
                      <v:formulas>
                        <v:f eqn="val #0"/>
                        <v:f eqn="val #1"/>
                        <v:f eqn="val #2"/>
                        <v:f eqn="val #3"/>
                      </v:formulas>
                      <v:path arrowok="t" o:extrusionok="f" gradientshapeok="t" o:connecttype="custom" o:connectlocs="@0,@1;10800,0;10800,21600;0,10800;21600,10800"/>
                      <v:handles>
                        <v:h position="#0,#1"/>
                        <v:h position="#2,#3"/>
                      </v:handles>
                      <o:callout v:ext="edit" type="oneSegment" on="t"/>
                    </v:shapetype>
                    <v:shape id="直線圖說文字 1 80" o:spid="_x0000_s1029" type="#_x0000_t47" style="position:absolute;margin-left:179.3pt;margin-top:124.95pt;width:79.8pt;height:42.6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0XSeiwIAAAoFAAAOAAAAZHJzL2Uyb0RvYy54bWysVF1u1DAQfkfiDpbf28Tp7tKNmq3QliKk&#10;ApUKB/DGzsbg2Mb2bna5ADcoEnCCSrwhcaJSjsHYyZZAEQ+IPFgzmfE3f9/46HjTSLTm1gmtCkz2&#10;U4y4KjUTalngly9O9w4xcp4qRqVWvMBb7vDx7P69o9bkPNO1loxbBCDK5a0pcO29yZPElTVvqNvX&#10;hiswVto21INqlwmztAX0RiZZmk6SVltmrC65c/D3pDPiWcSvKl7651XluEeywJCbj6eN5yKcyeyI&#10;5ktLTS3KPg36D1k0VCgIegt1Qj1FKyvuQDWitNrpyu+Xukl0VYmSxxqgGpL+Vs1FTQ2PtUBznLlt&#10;k/t/sOWz9blFghX4ENqjaAMzuvn45ebrh+tPl9+vrr5dvrv+/B4RBGboVWtcDlcuzLkN1TpzpsvX&#10;DgzJL5agOPBBi/apZgBJV17H/mwq24SbUDnaxDFsb8fANx6V8JOk5GA0gXRKsI1HJM1i7ITmu9vG&#10;Ov+Y6wYFocAL4AC3cyqlXnkS49D1mfNxIKyvirJXBKOqkTDfNZUoIyQb9/Mf+GRDn70HYzK963Mw&#10;9Jmk6fTgrs9o6LOXkQmZBCcook8NpF0ZsZVaCnYqpIyKXS7m0iLIs8Cn8esvu6GbVKgt8HQMdfwd&#10;Yp6G708QjfCwf1I0gQA7J5rXnLJHisXt8FRIkJHfGpikt4KqpeQ4hG44w0hy2PwgdeVJ1bMhEKBj&#10;jN8sNpFjsU+BHAvNtkAPq7uFhAcEhFrbtwALy1hg92ZFLQSRTxSwfUpGo7C9URmNHwAhkB1aFkML&#10;VSVAQaoYdeLcdxu/MlYsa4jUcUTph0DLSvgdf7us+vRh4eK4+schbPRQj14/n7DZDwAAAP//AwBQ&#10;SwMEFAAGAAgAAAAhAADX4ovhAAAACwEAAA8AAABkcnMvZG93bnJldi54bWxMj01Pg0AQhu8m/ofN&#10;mHgxdoEKAWRpjMaPm7H10OMCIxDYWWS3Lf33jic9Tt43z/tMsVnMKI44u96SgnAVgECqbdNTq+Bz&#10;93ybgnBeU6NHS6jgjA425eVFofPGnugDj1vfCoaQy7WCzvspl9LVHRrtVnZC4uzLzkZ7PudWNrM+&#10;MdyMMgqCRBrdEy90esLHDuthezBM2T9l+/c3ql5fduebZKiDNPoelLq+Wh7uQXhc/F8ZfvVZHUp2&#10;quyBGidGBes4TbiqILrLMhDciMM0AlFxtI5DkGUh//9Q/gAAAP//AwBQSwECLQAUAAYACAAAACEA&#10;toM4kv4AAADhAQAAEwAAAAAAAAAAAAAAAAAAAAAAW0NvbnRlbnRfVHlwZXNdLnhtbFBLAQItABQA&#10;BgAIAAAAIQA4/SH/1gAAAJQBAAALAAAAAAAAAAAAAAAAAC8BAABfcmVscy8ucmVsc1BLAQItABQA&#10;BgAIAAAAIQAC0XSeiwIAAAoFAAAOAAAAAAAAAAAAAAAAAC4CAABkcnMvZTJvRG9jLnhtbFBLAQIt&#10;ABQABgAIAAAAIQAA1+KL4QAAAAsBAAAPAAAAAAAAAAAAAAAAAOUEAABkcnMvZG93bnJldi54bWxQ&#10;SwUGAAAAAAQABADzAAAA8wUAAAAA&#10;" adj="-4669,12980,-1624,4563" strokecolor="#c00000">
                      <v:stroke startarrow="block"/>
                      <v:textbox>
                        <w:txbxContent>
                          <w:p w:rsidR="00A50205" w:rsidRPr="002B6E0A" w:rsidRDefault="00A50205" w:rsidP="004B6025">
                            <w:pPr>
                              <w:jc w:val="center"/>
                              <w:rPr>
                                <w:rFonts w:ascii="標楷體" w:hAnsi="標楷體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2B6E0A">
                              <w:rPr>
                                <w:rFonts w:ascii="標楷體" w:hAnsi="標楷體"/>
                                <w:sz w:val="18"/>
                                <w:szCs w:val="18"/>
                                <w:lang w:eastAsia="zh-CN"/>
                              </w:rPr>
                              <w:t>正常</w:t>
                            </w:r>
                            <w:r w:rsidRPr="002B6E0A">
                              <w:rPr>
                                <w:rFonts w:ascii="標楷體" w:hAnsi="標楷體"/>
                                <w:sz w:val="18"/>
                                <w:szCs w:val="18"/>
                                <w:lang w:eastAsia="zh-CN"/>
                              </w:rPr>
                              <w:t>/</w:t>
                            </w:r>
                            <w:r w:rsidRPr="002B6E0A">
                              <w:rPr>
                                <w:rFonts w:ascii="標楷體" w:hAnsi="標楷體"/>
                                <w:sz w:val="18"/>
                                <w:szCs w:val="18"/>
                                <w:lang w:eastAsia="zh-CN"/>
                              </w:rPr>
                              <w:t>扁平</w:t>
                            </w:r>
                            <w:r w:rsidRPr="002B6E0A">
                              <w:rPr>
                                <w:rFonts w:ascii="標楷體" w:hAnsi="標楷體" w:hint="eastAsia"/>
                                <w:sz w:val="18"/>
                                <w:szCs w:val="18"/>
                                <w:lang w:eastAsia="zh-CN"/>
                              </w:rPr>
                              <w:t>/</w:t>
                            </w:r>
                            <w:r w:rsidRPr="002B6E0A">
                              <w:rPr>
                                <w:rFonts w:ascii="標楷體" w:hAnsi="標楷體" w:hint="eastAsia"/>
                                <w:sz w:val="18"/>
                                <w:szCs w:val="18"/>
                                <w:lang w:eastAsia="zh-CN"/>
                              </w:rPr>
                              <w:t>高弓</w:t>
                            </w:r>
                          </w:p>
                          <w:p w:rsidR="00A50205" w:rsidRPr="002B6E0A" w:rsidRDefault="00A50205" w:rsidP="004B6025">
                            <w:pPr>
                              <w:jc w:val="center"/>
                              <w:rPr>
                                <w:rFonts w:ascii="標楷體" w:hAnsi="標楷體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2B6E0A">
                              <w:rPr>
                                <w:rFonts w:ascii="標楷體" w:hAnsi="標楷體" w:hint="eastAsia"/>
                                <w:sz w:val="18"/>
                                <w:szCs w:val="18"/>
                                <w:lang w:eastAsia="zh-CN"/>
                              </w:rPr>
                              <w:t>足形判读</w:t>
                            </w:r>
                          </w:p>
                          <w:p w:rsidR="00A50205" w:rsidRDefault="00A50205" w:rsidP="004B6025">
                            <w:pPr>
                              <w:rPr>
                                <w:lang w:eastAsia="zh-CN"/>
                              </w:rPr>
                            </w:pPr>
                          </w:p>
                        </w:txbxContent>
                      </v:textbox>
                      <o:callout v:ext="edit" minusy="t"/>
                    </v:shape>
                  </w:pict>
                </mc:Fallback>
              </mc:AlternateContent>
            </w:r>
            <w:r>
              <w:rPr>
                <w:rFonts w:ascii="標楷體" w:hAnsi="標楷體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402FFDBA" wp14:editId="0C25AB54">
                      <wp:simplePos x="0" y="0"/>
                      <wp:positionH relativeFrom="column">
                        <wp:posOffset>2443480</wp:posOffset>
                      </wp:positionH>
                      <wp:positionV relativeFrom="paragraph">
                        <wp:posOffset>2432050</wp:posOffset>
                      </wp:positionV>
                      <wp:extent cx="848360" cy="572135"/>
                      <wp:effectExtent l="381000" t="0" r="27940" b="18415"/>
                      <wp:wrapNone/>
                      <wp:docPr id="81" name="直線圖說文字 1 8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848360" cy="572135"/>
                              </a:xfrm>
                              <a:prstGeom prst="borderCallout1">
                                <a:avLst>
                                  <a:gd name="adj1" fmla="val 19977"/>
                                  <a:gd name="adj2" fmla="val -8981"/>
                                  <a:gd name="adj3" fmla="val 11986"/>
                                  <a:gd name="adj4" fmla="val -40870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accent3">
                                    <a:lumMod val="5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 type="triangle" w="med" len="med"/>
                              </a:ln>
                            </wps:spPr>
                            <wps:txbx>
                              <w:txbxContent>
                                <w:p w:rsidR="00A50205" w:rsidRPr="002B6E0A" w:rsidRDefault="00A50205" w:rsidP="004B6025">
                                  <w:pPr>
                                    <w:jc w:val="center"/>
                                    <w:rPr>
                                      <w:rFonts w:ascii="標楷體" w:hAnsi="標楷體"/>
                                      <w:sz w:val="20"/>
                                      <w:szCs w:val="20"/>
                                    </w:rPr>
                                  </w:pPr>
                                  <w:r w:rsidRPr="002B6E0A">
                                    <w:rPr>
                                      <w:rFonts w:ascii="標楷體" w:hAnsi="標楷體"/>
                                      <w:sz w:val="20"/>
                                      <w:szCs w:val="20"/>
                                    </w:rPr>
                                    <w:t>左右足压力</w:t>
                                  </w:r>
                                </w:p>
                                <w:p w:rsidR="00A50205" w:rsidRPr="002B6E0A" w:rsidRDefault="00A50205" w:rsidP="004B6025">
                                  <w:pPr>
                                    <w:jc w:val="center"/>
                                    <w:rPr>
                                      <w:rFonts w:ascii="標楷體" w:hAnsi="標楷體"/>
                                      <w:sz w:val="20"/>
                                      <w:szCs w:val="20"/>
                                    </w:rPr>
                                  </w:pPr>
                                  <w:r w:rsidRPr="002B6E0A">
                                    <w:rPr>
                                      <w:rFonts w:ascii="標楷體" w:hAnsi="標楷體"/>
                                      <w:sz w:val="20"/>
                                      <w:szCs w:val="20"/>
                                    </w:rPr>
                                    <w:t>相差比例</w:t>
                                  </w:r>
                                </w:p>
                                <w:p w:rsidR="00A50205" w:rsidRDefault="00A50205" w:rsidP="004B6025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線圖說文字 1 81" o:spid="_x0000_s1030" type="#_x0000_t47" style="position:absolute;margin-left:192.4pt;margin-top:191.5pt;width:66.8pt;height:45.0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FQiqwIAAEMFAAAOAAAAZHJzL2Uyb0RvYy54bWysVF1u1DAQfkfiDpbf22x2s93sqtkKtRQh&#10;FahUOIBjOxuDf4Lt/eMCvUGRgBNU4g2JE5VyDMZOuk3pGyIPkccz/ubvmzk82iiJVtw6YXSB0/0B&#10;RlxTw4ReFPjd29O9HCPniWZEGs0LvOUOH82fPjlcNzM+NLWRjFsEINrN1k2Ba++bWZI4WnNF3L5p&#10;uAZlZawiHkS7SJgla0BXMhkOBgfJ2ljWWEO5c3B70irxPOJXFaf+TVU57pEsMMTm49/Gfxn+yfyQ&#10;zBaWNLWgXRjkH6JQRGhwuoM6IZ6gpRWPoJSg1jhT+X1qVGKqSlAec4Bs0sFf2VzUpOExFyiOa3Zl&#10;cv8Plr5enVskWIHzFCNNFPTo9uuP259fbr5d/b6+/nV1efP9M0oRqKFW68bN4MlFc25Dtq45M/SD&#10;A0XyQBMEBzaoXL8yDCDJ0ptYn01lVXgJmaNNbMN21wa+8YjCZZ7lowNoFgXVeDJMR+PgOiGzu8eN&#10;df4FNwqFQ4FLoAC3x0RKs/RpdENWZ87HfrAuKcLeQ4KVktDeFZEonU4nk679PZth32Yvn7ZpQ197&#10;NqO+TZpO84PHOFnfZi8b5JPINUiiCw1Od2nEShop2KmQMgp2UR5LiyDOAp/Gr6uA65tJjdYFno6H&#10;45jzA10cIL4DIZRy7UfRTi4VNKUFHw/ga6OHaxiV9vou1h1KLP8DB0p4GFwpFPQrgHQoNSfsuWZx&#10;rDwREs7IbxuggLeC6IXkOAStOMNIclgZ4dR2V+qORoE5LdX8ptxEcmbBJrCqNGwLvLKmnWTYPHCo&#10;jf0EsDDFBXYfl8SCE/lSw5hM0ywLYx+FDMgEgu1ryr6GaApQECpG7fHYt6ti2VixqMFTyy5tngGf&#10;K+FD4PdRdQJMaixXt1XCKujL0ep+983/AAAA//8DAFBLAwQUAAYACAAAACEAoXhtPd4AAAALAQAA&#10;DwAAAGRycy9kb3ducmV2LnhtbEyPwU7DMBBE70j8g7VI3KiTJuAQ4lRQgTi3cICbmyxxRLyOYjcN&#10;f8/2BLdZzWj2TbVZ3CBmnELvSUO6SkAgNb7tqdPw/vZyU4AI0VBrBk+o4QcDbOrLi8qUrT/RDud9&#10;7ASXUCiNBhvjWEoZGovOhJUfkdj78pMzkc+pk+1kTlzuBrlOkjvpTE/8wZoRtxab7/3RaVBPn+su&#10;2CJ5zu2W7l9npT6s0vr6anl8ABFxiX9hOOMzOtTMdPBHaoMYNGRFzujxLDIexYnbtMhBHDTkKktB&#10;1pX8v6H+BQAA//8DAFBLAQItABQABgAIAAAAIQC2gziS/gAAAOEBAAATAAAAAAAAAAAAAAAAAAAA&#10;AABbQ29udGVudF9UeXBlc10ueG1sUEsBAi0AFAAGAAgAAAAhADj9If/WAAAAlAEAAAsAAAAAAAAA&#10;AAAAAAAALwEAAF9yZWxzLy5yZWxzUEsBAi0AFAAGAAgAAAAhAGcEVCKrAgAAQwUAAA4AAAAAAAAA&#10;AAAAAAAALgIAAGRycy9lMm9Eb2MueG1sUEsBAi0AFAAGAAgAAAAhAKF4bT3eAAAACwEAAA8AAAAA&#10;AAAAAAAAAAAABQUAAGRycy9kb3ducmV2LnhtbFBLBQYAAAAABAAEAPMAAAAQBgAAAAA=&#10;" adj="-8828,2589,-1940,4315" strokecolor="#4e6128 [1606]">
                      <v:stroke startarrow="block"/>
                      <v:textbox>
                        <w:txbxContent>
                          <w:p w:rsidR="00A50205" w:rsidRPr="002B6E0A" w:rsidRDefault="00A50205" w:rsidP="004B6025">
                            <w:pPr>
                              <w:jc w:val="center"/>
                              <w:rPr>
                                <w:rFonts w:ascii="標楷體" w:hAnsi="標楷體"/>
                                <w:sz w:val="20"/>
                                <w:szCs w:val="20"/>
                              </w:rPr>
                            </w:pPr>
                            <w:r w:rsidRPr="002B6E0A">
                              <w:rPr>
                                <w:rFonts w:ascii="標楷體" w:hAnsi="標楷體"/>
                                <w:sz w:val="20"/>
                                <w:szCs w:val="20"/>
                              </w:rPr>
                              <w:t>左右足压力</w:t>
                            </w:r>
                          </w:p>
                          <w:p w:rsidR="00A50205" w:rsidRPr="002B6E0A" w:rsidRDefault="00A50205" w:rsidP="004B6025">
                            <w:pPr>
                              <w:jc w:val="center"/>
                              <w:rPr>
                                <w:rFonts w:ascii="標楷體" w:hAnsi="標楷體"/>
                                <w:sz w:val="20"/>
                                <w:szCs w:val="20"/>
                              </w:rPr>
                            </w:pPr>
                            <w:r w:rsidRPr="002B6E0A">
                              <w:rPr>
                                <w:rFonts w:ascii="標楷體" w:hAnsi="標楷體"/>
                                <w:sz w:val="20"/>
                                <w:szCs w:val="20"/>
                              </w:rPr>
                              <w:t>相差比例</w:t>
                            </w:r>
                          </w:p>
                          <w:p w:rsidR="00A50205" w:rsidRDefault="00A50205" w:rsidP="004B6025"/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標楷體" w:hAnsi="標楷體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1C2A786E" wp14:editId="245ACF4E">
                      <wp:simplePos x="0" y="0"/>
                      <wp:positionH relativeFrom="column">
                        <wp:posOffset>942340</wp:posOffset>
                      </wp:positionH>
                      <wp:positionV relativeFrom="paragraph">
                        <wp:posOffset>2317750</wp:posOffset>
                      </wp:positionV>
                      <wp:extent cx="1155700" cy="330200"/>
                      <wp:effectExtent l="0" t="0" r="25400" b="12700"/>
                      <wp:wrapNone/>
                      <wp:docPr id="79" name="矩形 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155700" cy="330200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accent3">
                                    <a:lumMod val="50000"/>
                                    <a:lumOff val="0"/>
                                  </a:schemeClr>
                                </a:solidFill>
                                <a:prstDash val="dash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79" o:spid="_x0000_s1026" style="position:absolute;margin-left:74.2pt;margin-top:182.5pt;width:91pt;height:26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L//rQIAAE0FAAAOAAAAZHJzL2Uyb0RvYy54bWysVFuO0zAU/UdiD5b/O0nadNpGk45GTYuQ&#10;eIw0sADXdhoLxw6223RArAWJPxbBchDb4NpuSws/CJEPx8/jc+491ze3+1aiHTdWaFXi7CrFiCuq&#10;mVCbEr99sxpMMbKOKEakVrzEj9zi2/nTJzd9V/ChbrRk3CAAUbbouxI3znVFklja8JbYK91xBYu1&#10;Ni1xMDSbhBnSA3ork2GaXie9NqwzmnJrYbaKi3ge8OuaU/e6ri13SJYYuLnQmtCufZvMb0ixMaRr&#10;BD3QIP/AoiVCwaUnqIo4grZG/AHVCmq01bW7orpNdF0LyoMGUJOlv6l5aEjHgxYIju1OYbL/D5a+&#10;2t0bJFiJJzOMFGkhRz8+f/3+7QuCCYhO39kCNj1098brs90LTd9ZpPSiIWrD74zRfcMJA06Z359c&#10;HPADC0fRun+pGWCTrdMhUPvatB4QQoD2IR+Pp3zwvUMUJrNsPJ6kkDYKa6NRCgkPV5DieLoz1j3j&#10;ukW+U2ID+Q7oZPfCOs+GFMct/jKlV0LKkHOpUA83zNJxGk5YLQXzq0Gltx9fSIN2BIxDKOXKjcI+&#10;uW1BSZwfp/BFC8E0GC1OH0kGE3uUwOPiAk+qIraJBxj0IkwrHJSDFG2Jpx78gO4DvFQsEHdEyNgH&#10;cVJ5uhAvkHvoRdt9nKWz5XQ5zQf58Ho5yNOqGtytFvngepVNxtWoWiyq7JNXlOVFIxjjyos/lkCW&#10;/53FDsUYzXsqggup1mzWp0iuwndI4tm25JJGCBioOv6DuuAsb6ZoyrVmj2Aso2NNwxsEnUabDxj1&#10;UM8ltu+3xHCM5HMF5pxlee4fgDDIx5MhDMz5yvp8hSgKUCV2GMXuwsVHY9sZsWngpiy4Qek7MHQt&#10;gte82SMr4O0HULNBweF98Y/C+Tjs+vUKzn8CAAD//wMAUEsDBBQABgAIAAAAIQACfv5c4AAAAAsB&#10;AAAPAAAAZHJzL2Rvd25yZXYueG1sTI/NTsMwEITvSLyDtUjcqN0mhBDiVIifSkRcKH0AN16SqLEd&#10;2W4T3r7bExxn9tPsTLmezcBO6EPvrITlQgBD2zjd21bC7vv9LgcWorJaDc6ihF8MsK6ur0pVaDfZ&#10;LzxtY8soxIZCSehiHAvOQ9OhUWHhRrR0+3HeqEjSt1x7NVG4GfhKiIwb1Vv60KkRXzpsDtujkZDt&#10;8FNP/HW1meu3w6Z+rP1HrqS8vZmfn4BFnOMfDJf6VB0q6rR3R6sDG0ineUqohCS7p1FEJIkgZy8h&#10;XT4I4FXJ/2+ozgAAAP//AwBQSwECLQAUAAYACAAAACEAtoM4kv4AAADhAQAAEwAAAAAAAAAAAAAA&#10;AAAAAAAAW0NvbnRlbnRfVHlwZXNdLnhtbFBLAQItABQABgAIAAAAIQA4/SH/1gAAAJQBAAALAAAA&#10;AAAAAAAAAAAAAC8BAABfcmVscy8ucmVsc1BLAQItABQABgAIAAAAIQAELL//rQIAAE0FAAAOAAAA&#10;AAAAAAAAAAAAAC4CAABkcnMvZTJvRG9jLnhtbFBLAQItABQABgAIAAAAIQACfv5c4AAAAAsBAAAP&#10;AAAAAAAAAAAAAAAAAAcFAABkcnMvZG93bnJldi54bWxQSwUGAAAAAAQABADzAAAAFAYAAAAA&#10;" filled="f" strokecolor="#4e6128 [1606]" strokeweight="1.5pt">
                      <v:stroke dashstyle="dash"/>
                    </v:rect>
                  </w:pict>
                </mc:Fallback>
              </mc:AlternateContent>
            </w:r>
            <w:r>
              <w:rPr>
                <w:rFonts w:ascii="標楷體" w:hAnsi="標楷體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4ACFB7C8" wp14:editId="1DCA4255">
                      <wp:simplePos x="0" y="0"/>
                      <wp:positionH relativeFrom="column">
                        <wp:posOffset>255905</wp:posOffset>
                      </wp:positionH>
                      <wp:positionV relativeFrom="paragraph">
                        <wp:posOffset>1727200</wp:posOffset>
                      </wp:positionV>
                      <wp:extent cx="1842135" cy="546100"/>
                      <wp:effectExtent l="0" t="0" r="24765" b="25400"/>
                      <wp:wrapNone/>
                      <wp:docPr id="78" name="矩形 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42135" cy="546100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rgbClr val="C00000"/>
                                </a:solidFill>
                                <a:prstDash val="dash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78" o:spid="_x0000_s1026" style="position:absolute;margin-left:20.15pt;margin-top:136pt;width:145.05pt;height:43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g6gkQIAABMFAAAOAAAAZHJzL2Uyb0RvYy54bWysVFGO0zAQ/UfiDpb/2yTdtNtGTVerpEVI&#10;C6y0cADXdhoLxw6227QgzoLEH4fgOIhrMHba0mV/ECIfztgznpk388bzm30j0Y4bK7TKcTKMMeKK&#10;aibUJsfv3q4GU4ysI4oRqRXP8YFbfLN4/mzetRkf6VpLxg0CJ8pmXZvj2rk2iyJLa94QO9QtV6Cs&#10;tGmIg63ZRMyQDrw3MhrF8STqtGGt0ZRbC6dlr8SL4L+qOHVvqspyh2SOITcXVhPWtV+jxZxkG0Pa&#10;WtBjGuQfsmiIUBD07KokjqCtEU9cNYIabXXlhlQ3ka4qQXnAAGiS+A80DzVpecACxbHtuUz2/7ml&#10;r3f3BgmW42volCIN9Ojnl28/vn9FcADV6VqbgdFDe288PtveafreIqWLmqgNvzVGdzUnDHJKvH30&#10;6ILfWLiK1t0rzcA32TodCrWvTOMdQgnQPvTjcO4H3ztE4TCZpqPkaowRBd04nSRxaFhEstPt1lj3&#10;gusGeSHHBvodvJPdnXU+G5KdTHwwpVdCytBzqVAHEWbxOA43rJaCeW1AaTbrQhq0I0CbIvZfwAb4&#10;L82865LYurdjIPV8aoQDUkvR5Hh6vkwyX6alYiG8I0L2MqQolQ8KqCHpo9ST59Msni2ny2k6SEeT&#10;5SCNy3JwuyrSwWSVXI/Lq7IoyuSzzz9Js1owxpWHcCJykv4dUY4j1VPwTOVHUO1lRVbhe1qR6HEa&#10;ofyA6vQP6AI/PCV6aq01OwA9jO4nE14SEGptPmLUwVTm2H7YEsMxki8VUGyWpKkf47BJx9cj2JhL&#10;zfpSQxQFVzl2GPVi4frR37ZGbGqIlITeK30LtKxEYIynbJ/VkcwweQHB8ZXwo325D1a/37LFLwAA&#10;AP//AwBQSwMEFAAGAAgAAAAhAAlSBtbhAAAACgEAAA8AAABkcnMvZG93bnJldi54bWxMj01PwzAM&#10;hu9I/IfISFwQS9aOUZWmE+LjwGkwiuCYtaatSJyqSbfy7zEnuNnyo9fPW2xmZ8UBx9B70rBcKBBI&#10;tW96ajVUr4+XGYgQDTXGekIN3xhgU56eFCZv/JFe8LCLreAQCrnR0MU45FKGukNnwsIPSHz79KMz&#10;kdexlc1ojhzurEyUWktneuIPnRnwrsP6azc5DTZz92/T03O1fv/YVg/LNlz0U6b1+dl8ewMi4hz/&#10;YPjVZ3Uo2WnvJ2qCsBpWKmVSQ3KdcCcG0lStQOx5uMoUyLKQ/yuUPwAAAP//AwBQSwECLQAUAAYA&#10;CAAAACEAtoM4kv4AAADhAQAAEwAAAAAAAAAAAAAAAAAAAAAAW0NvbnRlbnRfVHlwZXNdLnhtbFBL&#10;AQItABQABgAIAAAAIQA4/SH/1gAAAJQBAAALAAAAAAAAAAAAAAAAAC8BAABfcmVscy8ucmVsc1BL&#10;AQItABQABgAIAAAAIQDLCg6gkQIAABMFAAAOAAAAAAAAAAAAAAAAAC4CAABkcnMvZTJvRG9jLnht&#10;bFBLAQItABQABgAIAAAAIQAJUgbW4QAAAAoBAAAPAAAAAAAAAAAAAAAAAOsEAABkcnMvZG93bnJl&#10;di54bWxQSwUGAAAAAAQABADzAAAA+QUAAAAA&#10;" filled="f" strokecolor="#c00000" strokeweight="1.5pt">
                      <v:stroke dashstyle="dash"/>
                    </v:rect>
                  </w:pict>
                </mc:Fallback>
              </mc:AlternateContent>
            </w:r>
            <w:r>
              <w:rPr>
                <w:rFonts w:ascii="標楷體" w:hAnsi="標楷體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735F8613" wp14:editId="32A786E2">
                      <wp:simplePos x="0" y="0"/>
                      <wp:positionH relativeFrom="column">
                        <wp:posOffset>2367915</wp:posOffset>
                      </wp:positionH>
                      <wp:positionV relativeFrom="paragraph">
                        <wp:posOffset>635000</wp:posOffset>
                      </wp:positionV>
                      <wp:extent cx="701040" cy="580390"/>
                      <wp:effectExtent l="457200" t="0" r="22860" b="10160"/>
                      <wp:wrapNone/>
                      <wp:docPr id="77" name="直線圖說文字 1 7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701040" cy="580390"/>
                              </a:xfrm>
                              <a:prstGeom prst="borderCallout1">
                                <a:avLst>
                                  <a:gd name="adj1" fmla="val 19694"/>
                                  <a:gd name="adj2" fmla="val -10870"/>
                                  <a:gd name="adj3" fmla="val 67176"/>
                                  <a:gd name="adj4" fmla="val -61412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accent3">
                                    <a:lumMod val="5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 type="triangle" w="med" len="med"/>
                              </a:ln>
                            </wps:spPr>
                            <wps:txbx>
                              <w:txbxContent>
                                <w:p w:rsidR="00A50205" w:rsidRDefault="00A50205" w:rsidP="004B6025">
                                  <w:pPr>
                                    <w:rPr>
                                      <w:rFonts w:ascii="標楷體" w:hAnsi="標楷體"/>
                                      <w:sz w:val="20"/>
                                      <w:szCs w:val="20"/>
                                    </w:rPr>
                                  </w:pPr>
                                  <w:r w:rsidRPr="00DD3B35">
                                    <w:rPr>
                                      <w:rFonts w:ascii="標楷體" w:hAnsi="標楷體"/>
                                      <w:sz w:val="20"/>
                                      <w:szCs w:val="20"/>
                                    </w:rPr>
                                    <w:t>足部尺寸</w:t>
                                  </w:r>
                                </w:p>
                                <w:p w:rsidR="00A50205" w:rsidRPr="00DD3B35" w:rsidRDefault="00A50205" w:rsidP="004B6025">
                                  <w:pPr>
                                    <w:rPr>
                                      <w:rFonts w:ascii="標楷體" w:hAnsi="標楷體"/>
                                      <w:sz w:val="20"/>
                                      <w:szCs w:val="20"/>
                                    </w:rPr>
                                  </w:pPr>
                                  <w:r w:rsidRPr="00DD3B35">
                                    <w:rPr>
                                      <w:rFonts w:ascii="標楷體" w:hAnsi="標楷體"/>
                                      <w:sz w:val="20"/>
                                      <w:szCs w:val="20"/>
                                    </w:rPr>
                                    <w:t>数据</w:t>
                                  </w:r>
                                </w:p>
                                <w:p w:rsidR="00A50205" w:rsidRDefault="00A50205" w:rsidP="004B6025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線圖說文字 1 77" o:spid="_x0000_s1031" type="#_x0000_t47" style="position:absolute;margin-left:186.45pt;margin-top:50pt;width:55.2pt;height:45.7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aQjqwIAAEQFAAAOAAAAZHJzL2Uyb0RvYy54bWysVF1u1DAQfkfiDpbf2yTb/VezFWopQuKn&#10;UuEAju1sDP4JtnezywW4QZGAE1TiDYkTlXIMxk52m9I3RB6iGc/48/x8M8cnGyXRmlsnjM5xdphi&#10;xDU1TOhljt++OT+YYuQ80YxIo3mOt9zhk8XjR8dNPecDUxnJuEUAot28qXNceV/Pk8TRiiviDk3N&#10;NRhLYxXxoNplwixpAF3JZJCm46QxltXWUO4cnJ61RryI+GXJqX9dlo57JHMMsfn4t/FfhH+yOCbz&#10;pSV1JWgXBvmHKBQRGh7dQ50RT9DKigdQSlBrnCn9ITUqMWUpKI85QDZZ+lc2lxWpecwFiuPqfZnc&#10;/4Olr9YXFgmW48kEI00U9Oj264/bn19uvl39vr7+dfXp5vtnlCEwQ62a2s3hymV9YUO2rn5h6HsH&#10;huSeJSgOfFDRvDQMIMnKm1ifTWlVuAmZo01sw3bfBr7xiMLhBCoxhGZRMI2m6dEstikh893l2jr/&#10;jBuFgpDjAijA7SmR0qx8Fp8h6xfOx36wLinC3mUYlUpCe9dEomw2ng279vd8Bn2fgyydTnYc6Tkd&#10;9Z3Gk2wyfgg07PscjLNhNghOkEUXG0i7PGIpjRTsXEgZFbssTqVFEGiOz+PXXXZ9N6lRk+PZaDCK&#10;Sd+zxQniexBCKdf+KPrJlYKutOCjFL42ejiGWWmPdxXfo8TI7z2ghIfJlULleBpAOpSKE/ZUszhX&#10;nggJMvLbGjjgrSB6KTkOQSvOMJIcdkaQ2sJI3fEoUKflmt8Um8jOUfAJtCoM2wKxrGlHGVYPCJWx&#10;HwEWxjjH7sOKWHhEPtcwJ7NsGKjkozIcTQag2L6l6FuIpgAFoWLUiqe+3RWr2oplBS+19NLmCRC6&#10;FD4EfhdVp8CoxnJ1ayXsgr4eve6W3+IPAAAA//8DAFBLAwQUAAYACAAAACEAKsfjht8AAAALAQAA&#10;DwAAAGRycy9kb3ducmV2LnhtbEyPzU7DMBCE70i8g7VIXFBrtwn9CXEqQFCuUMrdTRYnIrYj201C&#10;np7lBMed+TQ7k+9G07IefWiclbCYC2BoS1c1Vks4vj/PNsBCVLZSrbMo4RsD7IrLi1xllRvsG/aH&#10;qBmF2JApCXWMXcZ5KGs0Ksxdh5a8T+eNinR6zSuvBgo3LV8KseJGNZY+1KrDxxrLr8PZSAjH4UWk&#10;N9O6/3iYnvzrrcb9pKW8vhrv74BFHOMfDL/1qToU1OnkzrYKrJWQrJdbQskQgkYRkW6SBNiJlO0i&#10;BV7k/P+G4gcAAP//AwBQSwECLQAUAAYACAAAACEAtoM4kv4AAADhAQAAEwAAAAAAAAAAAAAAAAAA&#10;AAAAW0NvbnRlbnRfVHlwZXNdLnhtbFBLAQItABQABgAIAAAAIQA4/SH/1gAAAJQBAAALAAAAAAAA&#10;AAAAAAAAAC8BAABfcmVscy8ucmVsc1BLAQItABQABgAIAAAAIQCK4aQjqwIAAEQFAAAOAAAAAAAA&#10;AAAAAAAAAC4CAABkcnMvZTJvRG9jLnhtbFBLAQItABQABgAIAAAAIQAqx+OG3wAAAAsBAAAPAAAA&#10;AAAAAAAAAAAAAAUFAABkcnMvZG93bnJldi54bWxQSwUGAAAAAAQABADzAAAAEQYAAAAA&#10;" adj="-13265,14510,-2348,4254" strokecolor="#4e6128 [1606]">
                      <v:stroke startarrow="block"/>
                      <v:textbox>
                        <w:txbxContent>
                          <w:p w:rsidR="00A50205" w:rsidRDefault="00A50205" w:rsidP="004B6025">
                            <w:pPr>
                              <w:rPr>
                                <w:rFonts w:ascii="標楷體" w:hAnsi="標楷體"/>
                                <w:sz w:val="20"/>
                                <w:szCs w:val="20"/>
                              </w:rPr>
                            </w:pPr>
                            <w:r w:rsidRPr="00DD3B35">
                              <w:rPr>
                                <w:rFonts w:ascii="標楷體" w:hAnsi="標楷體"/>
                                <w:sz w:val="20"/>
                                <w:szCs w:val="20"/>
                              </w:rPr>
                              <w:t>足部尺寸</w:t>
                            </w:r>
                          </w:p>
                          <w:p w:rsidR="00A50205" w:rsidRPr="00DD3B35" w:rsidRDefault="00A50205" w:rsidP="004B6025">
                            <w:pPr>
                              <w:rPr>
                                <w:rFonts w:ascii="標楷體" w:hAnsi="標楷體"/>
                                <w:sz w:val="20"/>
                                <w:szCs w:val="20"/>
                              </w:rPr>
                            </w:pPr>
                            <w:r w:rsidRPr="00DD3B35">
                              <w:rPr>
                                <w:rFonts w:ascii="標楷體" w:hAnsi="標楷體"/>
                                <w:sz w:val="20"/>
                                <w:szCs w:val="20"/>
                              </w:rPr>
                              <w:t>数据</w:t>
                            </w:r>
                          </w:p>
                          <w:p w:rsidR="00A50205" w:rsidRDefault="00A50205" w:rsidP="004B6025"/>
                        </w:txbxContent>
                      </v:textbox>
                      <o:callout v:ext="edit" minusy="t"/>
                    </v:shape>
                  </w:pict>
                </mc:Fallback>
              </mc:AlternateContent>
            </w:r>
            <w:r>
              <w:rPr>
                <w:rFonts w:ascii="標楷體" w:hAnsi="標楷體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5FEE48DE" wp14:editId="536E5266">
                      <wp:simplePos x="0" y="0"/>
                      <wp:positionH relativeFrom="column">
                        <wp:posOffset>1304290</wp:posOffset>
                      </wp:positionH>
                      <wp:positionV relativeFrom="paragraph">
                        <wp:posOffset>1060450</wp:posOffset>
                      </wp:positionV>
                      <wp:extent cx="793750" cy="358140"/>
                      <wp:effectExtent l="0" t="0" r="25400" b="22860"/>
                      <wp:wrapNone/>
                      <wp:docPr id="76" name="矩形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793750" cy="358140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accent3">
                                    <a:lumMod val="50000"/>
                                    <a:lumOff val="0"/>
                                  </a:schemeClr>
                                </a:solidFill>
                                <a:prstDash val="dash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76" o:spid="_x0000_s1026" style="position:absolute;margin-left:102.7pt;margin-top:83.5pt;width:62.5pt;height:28.2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wWQrwIAAEwFAAAOAAAAZHJzL2Uyb0RvYy54bWysVFuO0zAU/UdiD5b/O0na9BVNOho1LUIa&#10;YKSBBbi201g4drDdZgbEWpD4YxEsB7ENru2204EfhOhH6uvH8Tn3nuvLq/tWoj03VmhV4uwixYgr&#10;qplQ2xK/e7sezDCyjihGpFa8xA/c4qvF82eXfVfwoW60ZNwgAFG26LsSN851RZJY2vCW2AvdcQWL&#10;tTYtcRCabcIM6QG9lckwTSdJrw3rjKbcWpit4iJeBPy65tS9qWvLHZIlBm4ufE34bvw3WVySYmtI&#10;1wh6oEH+gUVLhIJLT1AVcQTtjPgDqhXUaKtrd0F1m+i6FpQHDaAmS39Tc9eQjgctkBzbndJk/x8s&#10;fb2/NUiwEk8nGCnSQo1+fvn24/tXBBOQnb6zBWy6626N12e7G03fW6T0siFqy6+N0X3DCQNOmd+f&#10;PDngAwtH0aZ/pRlgk53TIVH3tWk9IKQA3Yd6PJzqwe8dojA5nY+mY6gahaXReJbloV4JKY6HO2Pd&#10;C65b5AclNlDuAE72N9Z5MqQ4bvF3Kb0WUoaSS4V6YDxPAT/o0lIwvxoC7z6+lAbtCfiGUMqVG4V9&#10;cteCkDg/TuEXHQTT4LM4fSQZPOxRAg97foEnVRHbxAMMRhGmFQ66QYq2xDMPfkD3+V0pFog7ImQc&#10;gzipPF1IF8g9jKLrPs3T+Wq2muWDfDhZDfK0qgbX62U+mKyz6bgaVctllX32irK8aARjXHnxxw7I&#10;8r9z2KEXo3dPPfBEqjXbzSmT6/ALNgErPWYkeUojJAxUHf+DumAs76XoyY1mD+Aro2NLwxMEg0ab&#10;jxj10M4lth92xHCM5EsF3pxnObgHuRDk4+kQAnO+sjlfIYoCVIkdRnG4dPHN2HVGbBu4KQtuUPoa&#10;/FyL4DXv9cgKePsAWjYoODwv/k04j8Oux0dw8QsAAP//AwBQSwMEFAAGAAgAAAAhAI4slOHfAAAA&#10;CwEAAA8AAABkcnMvZG93bnJldi54bWxMj81OwzAQhO9IvIO1SNyoTVJCCXEqxE+lRlwofQA3XpKo&#10;8TqK3Sa8PcsJjjszmv2mWM+uF2ccQ+dJw+1CgUCqve2o0bD/fLtZgQjRkDW9J9TwjQHW5eVFYXLr&#10;J/rA8y42gkso5EZDG+OQSxnqFp0JCz8gsfflR2cin2Mj7WgmLne9TJTKpDMd8YfWDPjcYn3cnZyG&#10;bI/vdpIvyWauXo+b6qEatyuj9fXV/PQIIuIc/8Lwi8/oUDLTwZ/IBtFrSNTdkqNsZPc8ihNpqlg5&#10;sJWkS5BlIf9vKH8AAAD//wMAUEsBAi0AFAAGAAgAAAAhALaDOJL+AAAA4QEAABMAAAAAAAAAAAAA&#10;AAAAAAAAAFtDb250ZW50X1R5cGVzXS54bWxQSwECLQAUAAYACAAAACEAOP0h/9YAAACUAQAACwAA&#10;AAAAAAAAAAAAAAAvAQAAX3JlbHMvLnJlbHNQSwECLQAUAAYACAAAACEAJjsFkK8CAABMBQAADgAA&#10;AAAAAAAAAAAAAAAuAgAAZHJzL2Uyb0RvYy54bWxQSwECLQAUAAYACAAAACEAjiyU4d8AAAALAQAA&#10;DwAAAAAAAAAAAAAAAAAJBQAAZHJzL2Rvd25yZXYueG1sUEsFBgAAAAAEAAQA8wAAABUGAAAAAA==&#10;" filled="f" strokecolor="#4e6128 [1606]" strokeweight="1.5pt">
                      <v:stroke dashstyle="dash"/>
                    </v:rect>
                  </w:pict>
                </mc:Fallback>
              </mc:AlternateContent>
            </w:r>
            <w:r>
              <w:rPr>
                <w:rFonts w:ascii="標楷體" w:hAnsi="標楷體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4A5C0685" wp14:editId="4772F2A2">
                      <wp:simplePos x="0" y="0"/>
                      <wp:positionH relativeFrom="column">
                        <wp:posOffset>2336165</wp:posOffset>
                      </wp:positionH>
                      <wp:positionV relativeFrom="paragraph">
                        <wp:posOffset>96520</wp:posOffset>
                      </wp:positionV>
                      <wp:extent cx="772160" cy="494030"/>
                      <wp:effectExtent l="1162050" t="0" r="27940" b="58420"/>
                      <wp:wrapNone/>
                      <wp:docPr id="75" name="直線圖說文字 1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772160" cy="494030"/>
                              </a:xfrm>
                              <a:prstGeom prst="borderCallout1">
                                <a:avLst>
                                  <a:gd name="adj1" fmla="val 23134"/>
                                  <a:gd name="adj2" fmla="val -9870"/>
                                  <a:gd name="adj3" fmla="val 94088"/>
                                  <a:gd name="adj4" fmla="val -143093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C00000"/>
                                </a:solidFill>
                                <a:miter lim="800000"/>
                                <a:headEnd/>
                                <a:tailEnd type="triangle" w="med" len="med"/>
                              </a:ln>
                            </wps:spPr>
                            <wps:txbx>
                              <w:txbxContent>
                                <w:p w:rsidR="00A50205" w:rsidRDefault="00A50205" w:rsidP="004B6025">
                                  <w:pPr>
                                    <w:jc w:val="center"/>
                                    <w:rPr>
                                      <w:rFonts w:ascii="標楷體" w:hAnsi="標楷體"/>
                                      <w:sz w:val="20"/>
                                      <w:szCs w:val="20"/>
                                    </w:rPr>
                                  </w:pPr>
                                  <w:r w:rsidRPr="001A021A">
                                    <w:rPr>
                                      <w:rFonts w:ascii="標楷體" w:hAnsi="標楷體" w:hint="eastAsia"/>
                                      <w:sz w:val="20"/>
                                      <w:szCs w:val="20"/>
                                    </w:rPr>
                                    <w:t>足压量测</w:t>
                                  </w:r>
                                </w:p>
                                <w:p w:rsidR="00A50205" w:rsidRPr="001A021A" w:rsidRDefault="00A50205" w:rsidP="004B6025">
                                  <w:pPr>
                                    <w:jc w:val="center"/>
                                    <w:rPr>
                                      <w:rFonts w:ascii="標楷體" w:hAnsi="標楷體"/>
                                      <w:sz w:val="20"/>
                                      <w:szCs w:val="20"/>
                                    </w:rPr>
                                  </w:pPr>
                                  <w:r w:rsidRPr="001A021A">
                                    <w:rPr>
                                      <w:rFonts w:ascii="標楷體" w:hAnsi="標楷體" w:hint="eastAsia"/>
                                      <w:sz w:val="20"/>
                                      <w:szCs w:val="20"/>
                                    </w:rPr>
                                    <w:t>图形</w:t>
                                  </w:r>
                                </w:p>
                                <w:p w:rsidR="00A50205" w:rsidRDefault="00A50205" w:rsidP="004B6025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線圖說文字 1 75" o:spid="_x0000_s1032" type="#_x0000_t47" style="position:absolute;margin-left:183.95pt;margin-top:7.6pt;width:60.8pt;height:38.9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54dIkQIAAAoFAAAOAAAAZHJzL2Uyb0RvYy54bWysVF1u1DAQfkfiDpbf2/xstrsbbbZCW4qQ&#10;ClQqHMBJnI3BsY3t3exyAW5QJOAElXhD4kSlHIOxk25TyhMiD9ZM5vPnGc83nh9vG442VBsmRYaj&#10;wxAjKgpZMrHK8JvXpwdTjIwloiRcCprhHTX4ePH40bxVKY1lLXlJNQISYdJWZbi2VqVBYIqaNsQc&#10;SkUFBCupG2LB1aug1KQF9oYHcRgeBa3UpdKyoMbA35MuiBeev6poYV9VlaEW8QxDbtav2q+5W4PF&#10;nKQrTVTNij4N8g9ZNIQJOHRPdUIsQWvNHlA1rNDSyMoeFrIJZFWxgvoaoJoo/KOai5oo6muByzFq&#10;f03m/9EWLzfnGrEyw5MxRoI00KObL99vfny+/nr56+rq5+XH62+fUIQgDHfVKpPClgt1rl21Rp3J&#10;4p2BQHAv4hwDGJS3L2QJlGRtpb+fbaUbtxMqR1vfht2+DXRrUQE/J5M4OoJmFRBKZkk48m0KSHq7&#10;WWljn1HZIGdkOAcJUL0knMu1jfwxZHNmrO9H2RdFyrcRRlXDob0bwlE8ikZJ3/4BJh5iDmbTya1E&#10;BpjREAP5TacPeZIh5iBKRuFs5FBQRZ8bWLd1+KuUnJWnjHPv6FW+5BpBohk+9V+/2QxhXKA2w7Nx&#10;PPZF34uZIcUydN/fKBpmYf44azI83YNIWlNSPhWlnw5LGAcb2Z2CTlrNiFhxit3RDS0x4hQm31ld&#10;eVz0anAC6BRjt/nWa+zIYZw4clnuQB5adgMJDwgYtdQfgBaGMcPm/ZpoOIQ/F6D2WZQkbnq9k4wn&#10;MTh6GMmHESIKoIJUMerMpe0mfq00W9VwUicSIZ+ALCtmXeJ3WfUODJxvV/84uIke+h5194QtfgMA&#10;AP//AwBQSwMEFAAGAAgAAAAhAE9XDUDdAAAACQEAAA8AAABkcnMvZG93bnJldi54bWxMj8tOwzAQ&#10;RfdI/IM1SOyoQ0tLE+JUERJILGkisXXjyUPY4yh22sDXM6xgObpX557JD4uz4oxTGDwpuF8lIJAa&#10;bwbqFNTVy90eRIiajLaeUMEXBjgU11e5zoy/0Duej7ETDKGQaQV9jGMmZWh6dDqs/IjEWesnpyOf&#10;UyfNpC8Md1auk2QnnR6IF3o94nOPzedxdgo27VtZf9Rhjq9tV5Wd/W6pqZS6vVnKJxARl/hXhl99&#10;VoeCnU5+JhOEZcbuMeUqB9s1CC487NMtiJOCdJOALHL5/4PiBwAA//8DAFBLAQItABQABgAIAAAA&#10;IQC2gziS/gAAAOEBAAATAAAAAAAAAAAAAAAAAAAAAABbQ29udGVudF9UeXBlc10ueG1sUEsBAi0A&#10;FAAGAAgAAAAhADj9If/WAAAAlAEAAAsAAAAAAAAAAAAAAAAALwEAAF9yZWxzLy5yZWxzUEsBAi0A&#10;FAAGAAgAAAAhAIjnh0iRAgAACgUAAA4AAAAAAAAAAAAAAAAALgIAAGRycy9lMm9Eb2MueG1sUEsB&#10;Ai0AFAAGAAgAAAAhAE9XDUDdAAAACQEAAA8AAAAAAAAAAAAAAAAA6wQAAGRycy9kb3ducmV2Lnht&#10;bFBLBQYAAAAABAAEAPMAAAD1BQAAAAA=&#10;" adj="-30908,20323,-2132,4997" strokecolor="#c00000">
                      <v:stroke startarrow="block"/>
                      <v:textbox>
                        <w:txbxContent>
                          <w:p w:rsidR="00A50205" w:rsidRDefault="00A50205" w:rsidP="004B6025">
                            <w:pPr>
                              <w:jc w:val="center"/>
                              <w:rPr>
                                <w:rFonts w:ascii="標楷體" w:hAnsi="標楷體"/>
                                <w:sz w:val="20"/>
                                <w:szCs w:val="20"/>
                              </w:rPr>
                            </w:pPr>
                            <w:r w:rsidRPr="001A021A">
                              <w:rPr>
                                <w:rFonts w:ascii="標楷體" w:hAnsi="標楷體" w:hint="eastAsia"/>
                                <w:sz w:val="20"/>
                                <w:szCs w:val="20"/>
                              </w:rPr>
                              <w:t>足压量测</w:t>
                            </w:r>
                          </w:p>
                          <w:p w:rsidR="00A50205" w:rsidRPr="001A021A" w:rsidRDefault="00A50205" w:rsidP="004B6025">
                            <w:pPr>
                              <w:jc w:val="center"/>
                              <w:rPr>
                                <w:rFonts w:ascii="標楷體" w:hAnsi="標楷體"/>
                                <w:sz w:val="20"/>
                                <w:szCs w:val="20"/>
                              </w:rPr>
                            </w:pPr>
                            <w:r w:rsidRPr="001A021A">
                              <w:rPr>
                                <w:rFonts w:ascii="標楷體" w:hAnsi="標楷體" w:hint="eastAsia"/>
                                <w:sz w:val="20"/>
                                <w:szCs w:val="20"/>
                              </w:rPr>
                              <w:t>图形</w:t>
                            </w:r>
                          </w:p>
                          <w:p w:rsidR="00A50205" w:rsidRDefault="00A50205" w:rsidP="004B6025"/>
                        </w:txbxContent>
                      </v:textbox>
                      <o:callout v:ext="edit" minusy="t"/>
                    </v:shape>
                  </w:pict>
                </mc:Fallback>
              </mc:AlternateContent>
            </w:r>
            <w:r>
              <w:rPr>
                <w:rFonts w:ascii="標楷體" w:hAnsi="標楷體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1FD31449" wp14:editId="7FBDE96A">
                      <wp:simplePos x="0" y="0"/>
                      <wp:positionH relativeFrom="column">
                        <wp:posOffset>255905</wp:posOffset>
                      </wp:positionH>
                      <wp:positionV relativeFrom="paragraph">
                        <wp:posOffset>590550</wp:posOffset>
                      </wp:positionV>
                      <wp:extent cx="1048385" cy="908050"/>
                      <wp:effectExtent l="0" t="0" r="18415" b="25400"/>
                      <wp:wrapNone/>
                      <wp:docPr id="74" name="矩形 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048385" cy="908050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rgbClr val="C00000"/>
                                </a:solidFill>
                                <a:prstDash val="dash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74" o:spid="_x0000_s1026" style="position:absolute;margin-left:20.15pt;margin-top:46.5pt;width:82.55pt;height:71.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ElNkAIAABMFAAAOAAAAZHJzL2Uyb0RvYy54bWysVFGO0zAQ/UfiDpb/2yTddDeNNl1VSYuQ&#10;Flhp4QCu7TQWjh1st+mCOAsSfxyC4yCuwdhpS5f9QYh8ODP2eGbezBtf3+xbiXbcWKFVgZNxjBFX&#10;VDOhNgV+93Y1yjCyjihGpFa8wA/c4pv582fXfZfziW60ZNwgcKJs3ncFbpzr8iiytOEtsWPdcQWH&#10;tTYtcaCaTcQM6cF7K6NJHF9GvTasM5pya2G3Gg7xPPiva07dm7q23CFZYMjNhdWEde3XaH5N8o0h&#10;XSPoIQ3yD1m0RCgIenJVEUfQ1ognrlpBjba6dmOq20jXtaA8YAA0SfwHmvuGdDxggeLY7lQm+//c&#10;0te7O4MEK/BVipEiLfTo55dvP75/RbAB1ek7m4PRfXdnPD7b3Wr63iKly4aoDV8Yo/uGEwY5Jd4+&#10;enTBKxauonX/SjPwTbZOh0Lta9N6h1ACtA/9eDj1g+8dorCZxGl2kU0xonA2i7N4GhoWkfx4uzPW&#10;veC6RV4osIF+B+9kd2udz4bkRxMfTOmVkDL0XCrUQ4SZ9xmAaSmYPw2K2axLadCOAG3K2H8BG+A/&#10;N/OuK2KbwY6BNPCpFQ5ILUVb4Ox0meS+TEvFQnhHhBxkSFEqHxRQQ9IHaSDPp1k8W2bLLB2lk8vl&#10;KI2rarRYlenocpVcTauLqiyr5LPPP0nzRjDGlYdwJHKS/h1RDiM1UPBE5UdQ7XlFVuF7WpHocRqh&#10;/IDq+A/oAj88JQZqrTV7AHoYPUwmvCQgNNp8xKiHqSyw/bAlhmMkXyqg2CxJUz/GQUmnVxNQzPnJ&#10;+vyEKAquCuwwGsTSDaO/7YzYNBApCb1XegG0rEVgjKfskNWBzDB5AcHhlfCjfa4Hq99v2fwXAAAA&#10;//8DAFBLAwQUAAYACAAAACEAw8+XheAAAAAJAQAADwAAAGRycy9kb3ducmV2LnhtbEyPzU7DMBCE&#10;70i8g7VIXBC125QohDgV4ufAqVCC4OjGSxIRr6PYacPbs5zgtqMZzX5TbGbXiwOOofOkYblQIJBq&#10;bztqNFSvj5cZiBANWdN7Qg3fGGBTnp4UJrf+SC942MVGcAmF3GhoYxxyKUPdojNh4Qck9j796Exk&#10;OTbSjubI5a6XK6VS6UxH/KE1A961WH/tJqehz9z92/T0XKXvH9vqYdmEi27KtD4/m29vQESc418Y&#10;fvEZHUpm2vuJbBC9hrVKOKnhOuFJ7K/U1RrEno8kVSDLQv5fUP4AAAD//wMAUEsBAi0AFAAGAAgA&#10;AAAhALaDOJL+AAAA4QEAABMAAAAAAAAAAAAAAAAAAAAAAFtDb250ZW50X1R5cGVzXS54bWxQSwEC&#10;LQAUAAYACAAAACEAOP0h/9YAAACUAQAACwAAAAAAAAAAAAAAAAAvAQAAX3JlbHMvLnJlbHNQSwEC&#10;LQAUAAYACAAAACEARqxJTZACAAATBQAADgAAAAAAAAAAAAAAAAAuAgAAZHJzL2Uyb0RvYy54bWxQ&#10;SwECLQAUAAYACAAAACEAw8+XheAAAAAJAQAADwAAAAAAAAAAAAAAAADqBAAAZHJzL2Rvd25yZXYu&#10;eG1sUEsFBgAAAAAEAAQA8wAAAPcFAAAAAA==&#10;" filled="f" strokecolor="#c00000" strokeweight="1.5pt">
                      <v:stroke dashstyle="dash"/>
                    </v:rect>
                  </w:pict>
                </mc:Fallback>
              </mc:AlternateContent>
            </w:r>
            <w:r w:rsidR="00A50205">
              <w:rPr>
                <w:rFonts w:ascii="標楷體" w:hAnsi="標楷體"/>
                <w:noProof/>
              </w:rPr>
              <w:drawing>
                <wp:inline distT="0" distB="0" distL="0" distR="0" wp14:anchorId="33B090DA" wp14:editId="17B1D317">
                  <wp:extent cx="2287927" cy="3240000"/>
                  <wp:effectExtent l="19050" t="0" r="0" b="0"/>
                  <wp:docPr id="67" name="圖片 6" descr="0912203653_201703141437-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0912203653_201703141437-1.jpg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7927" cy="32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50205" w:rsidRDefault="00A50205" w:rsidP="009C6B8A">
            <w:pPr>
              <w:widowControl/>
              <w:snapToGrid w:val="0"/>
              <w:jc w:val="center"/>
              <w:rPr>
                <w:rFonts w:ascii="標楷體" w:hAnsi="標楷體"/>
              </w:rPr>
            </w:pPr>
          </w:p>
        </w:tc>
        <w:tc>
          <w:tcPr>
            <w:tcW w:w="220" w:type="dxa"/>
          </w:tcPr>
          <w:p w:rsidR="00A50205" w:rsidRDefault="00A50205" w:rsidP="009C6B8A">
            <w:pPr>
              <w:widowControl/>
              <w:snapToGrid w:val="0"/>
              <w:rPr>
                <w:rFonts w:ascii="標楷體" w:hAnsi="標楷體"/>
                <w:noProof/>
              </w:rPr>
            </w:pPr>
          </w:p>
        </w:tc>
      </w:tr>
      <w:tr w:rsidR="00A50205" w:rsidTr="004D0400">
        <w:tc>
          <w:tcPr>
            <w:tcW w:w="4957" w:type="dxa"/>
          </w:tcPr>
          <w:p w:rsidR="00A50205" w:rsidRDefault="00565C8A" w:rsidP="00F62914">
            <w:pPr>
              <w:widowControl/>
              <w:snapToGrid w:val="0"/>
              <w:jc w:val="both"/>
              <w:rPr>
                <w:rFonts w:ascii="標楷體" w:hAnsi="標楷體"/>
              </w:rPr>
            </w:pPr>
            <w:r>
              <w:rPr>
                <w:rFonts w:ascii="標楷體" w:hAnsi="標楷體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0FCB9349" wp14:editId="0FDE0827">
                      <wp:simplePos x="0" y="0"/>
                      <wp:positionH relativeFrom="column">
                        <wp:posOffset>2261870</wp:posOffset>
                      </wp:positionH>
                      <wp:positionV relativeFrom="paragraph">
                        <wp:posOffset>1911985</wp:posOffset>
                      </wp:positionV>
                      <wp:extent cx="1013460" cy="554990"/>
                      <wp:effectExtent l="381000" t="0" r="15240" b="16510"/>
                      <wp:wrapNone/>
                      <wp:docPr id="71" name="直線圖說文字 1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013460" cy="554990"/>
                              </a:xfrm>
                              <a:prstGeom prst="borderCallout1">
                                <a:avLst>
                                  <a:gd name="adj1" fmla="val 20597"/>
                                  <a:gd name="adj2" fmla="val -7519"/>
                                  <a:gd name="adj3" fmla="val 12356"/>
                                  <a:gd name="adj4" fmla="val -34208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accent3">
                                    <a:lumMod val="5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 type="triangle" w="med" len="med"/>
                              </a:ln>
                            </wps:spPr>
                            <wps:txbx>
                              <w:txbxContent>
                                <w:p w:rsidR="00A50205" w:rsidRPr="002B6E0A" w:rsidRDefault="00A50205" w:rsidP="004B6025">
                                  <w:pPr>
                                    <w:jc w:val="center"/>
                                    <w:rPr>
                                      <w:rFonts w:ascii="標楷體" w:hAnsi="標楷體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2B6E0A">
                                    <w:rPr>
                                      <w:rFonts w:ascii="標楷體" w:hAnsi="標楷體"/>
                                      <w:sz w:val="18"/>
                                      <w:szCs w:val="18"/>
                                      <w:lang w:eastAsia="zh-CN"/>
                                    </w:rPr>
                                    <w:t>足形与足脊</w:t>
                                  </w:r>
                                  <w:r w:rsidRPr="002B6E0A">
                                    <w:rPr>
                                      <w:rFonts w:ascii="標楷體" w:hAnsi="標楷體" w:hint="eastAsia"/>
                                      <w:sz w:val="18"/>
                                      <w:szCs w:val="18"/>
                                      <w:lang w:eastAsia="zh-CN"/>
                                    </w:rPr>
                                    <w:t>健康</w:t>
                                  </w:r>
                                </w:p>
                                <w:p w:rsidR="00A50205" w:rsidRPr="002B6E0A" w:rsidRDefault="00A50205" w:rsidP="004B6025">
                                  <w:pPr>
                                    <w:jc w:val="center"/>
                                    <w:rPr>
                                      <w:rFonts w:ascii="標楷體" w:hAnsi="標楷體"/>
                                      <w:sz w:val="18"/>
                                      <w:szCs w:val="18"/>
                                      <w:lang w:eastAsia="zh-CN"/>
                                    </w:rPr>
                                  </w:pPr>
                                  <w:r w:rsidRPr="002B6E0A">
                                    <w:rPr>
                                      <w:rFonts w:ascii="標楷體" w:hAnsi="標楷體" w:hint="eastAsia"/>
                                      <w:sz w:val="18"/>
                                      <w:szCs w:val="18"/>
                                      <w:lang w:eastAsia="zh-CN"/>
                                    </w:rPr>
                                    <w:t>对应关系说明</w:t>
                                  </w:r>
                                </w:p>
                                <w:p w:rsidR="00A50205" w:rsidRDefault="00A50205" w:rsidP="004B6025">
                                  <w:pPr>
                                    <w:rPr>
                                      <w:lang w:eastAsia="zh-CN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線圖說文字 1 71" o:spid="_x0000_s1033" type="#_x0000_t47" style="position:absolute;left:0;text-align:left;margin-left:178.1pt;margin-top:150.55pt;width:79.8pt;height:43.7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hZlqAIAAEQFAAAOAAAAZHJzL2Uyb0RvYy54bWysVFtu1DAU/UdiD5b/2zwm6XRGzVSopQiJ&#10;R6XCAhzHmRj8CLZnMsMG2EGRgBVU4g+JFZWyDK6ddJrSP0Q+ont9j4/v++h4IwVaM2O5VgVO9mOM&#10;mKK64mpZ4LdvzvYOMbKOqIoIrViBt8zi48XjR0ddO2epbrSomEFAouy8awvcONfOo8jShkli93XL&#10;FBhrbSRxoJplVBnSAbsUURrHB1GnTdUaTZm1cHraG/Ei8Nc1o+51XVvmkCgw+ObC34R/6f/R4ojM&#10;l4a0DaeDG+QfvJCEK3h0R3VKHEErwx9QSU6Ntrp2+1TLSNc1pyzEANEk8V/RXDSkZSEWSI5td2my&#10;/4+WvlqfG8SrAk8TjBSRUKObrz9ufn65/nb5++rq1+Wn6++fUYLADLnqWjuHKxftufHR2vaFpu8t&#10;GKJ7Fq9YwKCye6kroCQrp0N+NrWR/iZEjjahDNtdGdjGIQqHSZxMsgOoFgVbnmezWahTROa3t1tj&#10;3TOmJfJCgUvoAWZOiBB65ZLwDlm/sC4UpBqiItU7iLCWAuq7JgKlcT6bDvUfYdIxZm+aJ7OHmMkY&#10;k6ST/OAhJhtj9iZZGh96EAQxuAbSbRghlVrw6owLERSzLE+EQeBngc/CN1y2Y5hQqCvwLE/zEPM9&#10;W5ggtiMhlDLlJgEnVhKq0pPnMXy993AMs9If3yZ8xxI8v/eA5A4mV3BZ4ENPMrA0jFRPVRXmyhEu&#10;QEZu20IPOMOJWgqGvdOSVRgJBjvDS31ihBr6yLdO32tuU2767vQY31alrrbQWEb3owyrB4RGm49A&#10;C2NcYPthRQw8Ip4rmJNZkmV+7oOS5dMUFDO2lGMLURSowFWMevHE9bti1Rq+bOClvruUfgINXXPn&#10;Hb/zalBgVEO6hrXid8FYD6i75bf4AwAA//8DAFBLAwQUAAYACAAAACEA5OAJN+EAAAALAQAADwAA&#10;AGRycy9kb3ducmV2LnhtbEyPS0/DMBCE70j8B2uRuCDqpJWrKI1TISROPCQKB3pz4yUJxOsQOw/+&#10;PcsJbrs7o9lviv3iOjHhEFpPGtJVAgKp8ralWsPry911BiJEQ9Z0nlDDNwbYl+dnhcmtn+kZp0Os&#10;BYdQyI2GJsY+lzJUDToTVr5HYu3dD85EXoda2sHMHO46uU6SrXSmJf7QmB5vG6w+D6PT8NZ/1BEf&#10;n+T09aCu7DyqenN/1PryYrnZgYi4xD8z/OIzOpTMdPIj2SA6DRu1XbOVhyRNQbBDpYrLnPiSZQpk&#10;Wcj/HcofAAAA//8DAFBLAQItABQABgAIAAAAIQC2gziS/gAAAOEBAAATAAAAAAAAAAAAAAAAAAAA&#10;AABbQ29udGVudF9UeXBlc10ueG1sUEsBAi0AFAAGAAgAAAAhADj9If/WAAAAlAEAAAsAAAAAAAAA&#10;AAAAAAAALwEAAF9yZWxzLy5yZWxzUEsBAi0AFAAGAAgAAAAhABQ6FmWoAgAARAUAAA4AAAAAAAAA&#10;AAAAAAAALgIAAGRycy9lMm9Eb2MueG1sUEsBAi0AFAAGAAgAAAAhAOTgCTfhAAAACwEAAA8AAAAA&#10;AAAAAAAAAAAAAgUAAGRycy9kb3ducmV2LnhtbFBLBQYAAAAABAAEAPMAAAAQBgAAAAA=&#10;" adj="-7389,2669,-1624,4449" strokecolor="#4e6128 [1606]">
                      <v:stroke startarrow="block"/>
                      <v:textbox>
                        <w:txbxContent>
                          <w:p w:rsidR="00A50205" w:rsidRPr="002B6E0A" w:rsidRDefault="00A50205" w:rsidP="004B6025">
                            <w:pPr>
                              <w:jc w:val="center"/>
                              <w:rPr>
                                <w:rFonts w:ascii="標楷體" w:hAnsi="標楷體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2B6E0A">
                              <w:rPr>
                                <w:rFonts w:ascii="標楷體" w:hAnsi="標楷體"/>
                                <w:sz w:val="18"/>
                                <w:szCs w:val="18"/>
                                <w:lang w:eastAsia="zh-CN"/>
                              </w:rPr>
                              <w:t>足形与足脊</w:t>
                            </w:r>
                            <w:r w:rsidRPr="002B6E0A">
                              <w:rPr>
                                <w:rFonts w:ascii="標楷體" w:hAnsi="標楷體" w:hint="eastAsia"/>
                                <w:sz w:val="18"/>
                                <w:szCs w:val="18"/>
                                <w:lang w:eastAsia="zh-CN"/>
                              </w:rPr>
                              <w:t>健康</w:t>
                            </w:r>
                          </w:p>
                          <w:p w:rsidR="00A50205" w:rsidRPr="002B6E0A" w:rsidRDefault="00A50205" w:rsidP="004B6025">
                            <w:pPr>
                              <w:jc w:val="center"/>
                              <w:rPr>
                                <w:rFonts w:ascii="標楷體" w:hAnsi="標楷體"/>
                                <w:sz w:val="18"/>
                                <w:szCs w:val="18"/>
                                <w:lang w:eastAsia="zh-CN"/>
                              </w:rPr>
                            </w:pPr>
                            <w:r w:rsidRPr="002B6E0A">
                              <w:rPr>
                                <w:rFonts w:ascii="標楷體" w:hAnsi="標楷體" w:hint="eastAsia"/>
                                <w:sz w:val="18"/>
                                <w:szCs w:val="18"/>
                                <w:lang w:eastAsia="zh-CN"/>
                              </w:rPr>
                              <w:t>对应关系说明</w:t>
                            </w:r>
                          </w:p>
                          <w:p w:rsidR="00A50205" w:rsidRDefault="00A50205" w:rsidP="004B6025">
                            <w:pPr>
                              <w:rPr>
                                <w:lang w:eastAsia="zh-CN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標楷體" w:hAnsi="標楷體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53EB6F39" wp14:editId="0A16BA3F">
                      <wp:simplePos x="0" y="0"/>
                      <wp:positionH relativeFrom="column">
                        <wp:posOffset>2295525</wp:posOffset>
                      </wp:positionH>
                      <wp:positionV relativeFrom="paragraph">
                        <wp:posOffset>765175</wp:posOffset>
                      </wp:positionV>
                      <wp:extent cx="996315" cy="280035"/>
                      <wp:effectExtent l="228600" t="0" r="13335" b="62865"/>
                      <wp:wrapNone/>
                      <wp:docPr id="73" name="直線圖說文字 1 7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996315" cy="280035"/>
                              </a:xfrm>
                              <a:prstGeom prst="borderCallout1">
                                <a:avLst>
                                  <a:gd name="adj1" fmla="val 40815"/>
                                  <a:gd name="adj2" fmla="val -7648"/>
                                  <a:gd name="adj3" fmla="val 99319"/>
                                  <a:gd name="adj4" fmla="val -18866"/>
                                </a:avLst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C00000"/>
                                </a:solidFill>
                                <a:miter lim="800000"/>
                                <a:headEnd/>
                                <a:tailEnd type="triangle" w="med" len="med"/>
                              </a:ln>
                            </wps:spPr>
                            <wps:txbx>
                              <w:txbxContent>
                                <w:p w:rsidR="00A50205" w:rsidRPr="002B6E0A" w:rsidRDefault="00A50205" w:rsidP="004B6025">
                                  <w:pPr>
                                    <w:jc w:val="center"/>
                                    <w:rPr>
                                      <w:rFonts w:ascii="標楷體" w:hAnsi="標楷體"/>
                                      <w:sz w:val="20"/>
                                      <w:szCs w:val="20"/>
                                    </w:rPr>
                                  </w:pPr>
                                  <w:r w:rsidRPr="002B6E0A">
                                    <w:rPr>
                                      <w:rFonts w:ascii="標楷體" w:hAnsi="標楷體"/>
                                      <w:sz w:val="20"/>
                                      <w:szCs w:val="20"/>
                                    </w:rPr>
                                    <w:t>骨盆平衡</w:t>
                                  </w:r>
                                  <w:r w:rsidRPr="002B6E0A">
                                    <w:rPr>
                                      <w:rFonts w:ascii="標楷體" w:hAnsi="標楷體" w:hint="eastAsia"/>
                                      <w:sz w:val="20"/>
                                      <w:szCs w:val="20"/>
                                    </w:rPr>
                                    <w:t>判读</w:t>
                                  </w:r>
                                </w:p>
                                <w:p w:rsidR="00A50205" w:rsidRPr="00300D20" w:rsidRDefault="00A50205" w:rsidP="004B6025">
                                  <w:pPr>
                                    <w:jc w:val="center"/>
                                    <w:rPr>
                                      <w:rFonts w:ascii="標楷體" w:hAnsi="標楷體"/>
                                      <w:sz w:val="22"/>
                                    </w:rPr>
                                  </w:pPr>
                                </w:p>
                                <w:p w:rsidR="00A50205" w:rsidRDefault="00A50205" w:rsidP="004B6025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直線圖說文字 1 73" o:spid="_x0000_s1034" type="#_x0000_t47" style="position:absolute;left:0;text-align:left;margin-left:180.75pt;margin-top:60.25pt;width:78.45pt;height:22.0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bFDLjwIAAAkFAAAOAAAAZHJzL2Uyb0RvYy54bWysVF1u1DAQfkfiDpbf2yT7192o2QptKUIq&#10;UKlwAG/sbAz+w/ZudrkANygScIJKvCFxolKOwdhJ25TyhMiDNZMZfzPf/PjwaCsF2jDruFYFzvZT&#10;jJgqNeVqVeA3r0/2phg5TxQlQitW4B1z+Gj++NFhY3I20LUWlFkEIMrljSlw7b3Jk8SVNZPE7WvD&#10;FBgrbSXxoNpVQi1pAF2KZJCmk6TRlhqrS+Yc/D1ujXge8auKlf5VVTnmkSgw5ObjaeO5DGcyPyT5&#10;yhJT87JLg/xDFpJwBUFvoY6JJ2ht+QMoyUurna78fqlloquKlyxyADZZ+geb85oYFrlAcZy5LZP7&#10;f7Dly82ZRZwW+GCIkSISenT95fv1j89XXy9+XV7+vPh49e0TyhCYoVaNcTlcOTdnNrB15lSX7xwY&#10;knuWoDjwQcvmhaYASdZex/psKyvDTWCOtrENu9s2sK1HJfyczSbDbIxRCabBNE2H4xA6IfnNZWOd&#10;f8a0REEo8BJGgNkFEUKvfRbDkM2p87EftCNF6NsMo0oKaO+GCDRKpxCjbX/PZ9D32TuYjKYPfaBQ&#10;dziz2TCbPfQZ9X32sul0MulIdKkBnRsasZJacHrChYiKXS0XwiLIs8An8esuu76bUKiBao0H48j5&#10;ns31IRZp+P4GIbmH9RNcFhgK3TmRvGaEPlU0VscTLkBGfmegkd5yolaC4RBaMoqRYLD4QWp7JFQ3&#10;DKH/7cD47XIbRyzWMszGUtMdTIfV7T7C+wFCre0HgIVdLLB7vyYWgojnCoZ9lo1GYXmjMhofDECx&#10;fcuybyGqBChIFaNWXPh24dfG8lUNkdoZUfoJTGXFfUj8LqtOgX2LM9e9DWGh+3r0unvB5r8BAAD/&#10;/wMAUEsDBBQABgAIAAAAIQA4aAGU4gAAAAsBAAAPAAAAZHJzL2Rvd25yZXYueG1sTI/NTsMwEITv&#10;SLyDtUhcEHUS2qgKcSp+VKlIPdBSqVc3XpJAvA6xk4a3ZznBbXdnNPtNvppsK0bsfeNIQTyLQCCV&#10;zjRUKTi8rW+XIHzQZHTrCBV8o4dVcXmR68y4M+1w3IdKcAj5TCuoQ+gyKX1Zo9V+5jok1t5db3Xg&#10;ta+k6fWZw20rkyhKpdUN8Ydad/hUY/m5H6yC58f1eJMc6Sv+2Oy2w+uL0dtNUOr6anq4BxFwCn9m&#10;+MVndCiY6eQGMl60Cu7SeMFWFpKIB3Ys4uUcxIkv6TwFWeTyf4fiBwAA//8DAFBLAQItABQABgAI&#10;AAAAIQC2gziS/gAAAOEBAAATAAAAAAAAAAAAAAAAAAAAAABbQ29udGVudF9UeXBlc10ueG1sUEsB&#10;Ai0AFAAGAAgAAAAhADj9If/WAAAAlAEAAAsAAAAAAAAAAAAAAAAALwEAAF9yZWxzLy5yZWxzUEsB&#10;Ai0AFAAGAAgAAAAhALpsUMuPAgAACQUAAA4AAAAAAAAAAAAAAAAALgIAAGRycy9lMm9Eb2MueG1s&#10;UEsBAi0AFAAGAAgAAAAhADhoAZTiAAAACwEAAA8AAAAAAAAAAAAAAAAA6QQAAGRycy9kb3ducmV2&#10;LnhtbFBLBQYAAAAABAAEAPMAAAD4BQAAAAA=&#10;" adj="-4075,21453,-1652,8816" strokecolor="#c00000">
                      <v:stroke startarrow="block"/>
                      <v:textbox>
                        <w:txbxContent>
                          <w:p w:rsidR="00A50205" w:rsidRPr="002B6E0A" w:rsidRDefault="00A50205" w:rsidP="004B6025">
                            <w:pPr>
                              <w:jc w:val="center"/>
                              <w:rPr>
                                <w:rFonts w:ascii="標楷體" w:hAnsi="標楷體"/>
                                <w:sz w:val="20"/>
                                <w:szCs w:val="20"/>
                              </w:rPr>
                            </w:pPr>
                            <w:r w:rsidRPr="002B6E0A">
                              <w:rPr>
                                <w:rFonts w:ascii="標楷體" w:hAnsi="標楷體"/>
                                <w:sz w:val="20"/>
                                <w:szCs w:val="20"/>
                              </w:rPr>
                              <w:t>骨盆平衡</w:t>
                            </w:r>
                            <w:r w:rsidRPr="002B6E0A">
                              <w:rPr>
                                <w:rFonts w:ascii="標楷體" w:hAnsi="標楷體" w:hint="eastAsia"/>
                                <w:sz w:val="20"/>
                                <w:szCs w:val="20"/>
                              </w:rPr>
                              <w:t>判读</w:t>
                            </w:r>
                          </w:p>
                          <w:p w:rsidR="00A50205" w:rsidRPr="00300D20" w:rsidRDefault="00A50205" w:rsidP="004B6025">
                            <w:pPr>
                              <w:jc w:val="center"/>
                              <w:rPr>
                                <w:rFonts w:ascii="標楷體" w:hAnsi="標楷體"/>
                                <w:sz w:val="22"/>
                              </w:rPr>
                            </w:pPr>
                          </w:p>
                          <w:p w:rsidR="00A50205" w:rsidRDefault="00A50205" w:rsidP="004B6025"/>
                        </w:txbxContent>
                      </v:textbox>
                      <o:callout v:ext="edit" minusy="t"/>
                    </v:shape>
                  </w:pict>
                </mc:Fallback>
              </mc:AlternateContent>
            </w:r>
            <w:r>
              <w:rPr>
                <w:rFonts w:ascii="標楷體" w:hAnsi="標楷體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24F3C2E1" wp14:editId="3687E9DC">
                      <wp:simplePos x="0" y="0"/>
                      <wp:positionH relativeFrom="column">
                        <wp:posOffset>255905</wp:posOffset>
                      </wp:positionH>
                      <wp:positionV relativeFrom="paragraph">
                        <wp:posOffset>680085</wp:posOffset>
                      </wp:positionV>
                      <wp:extent cx="1842135" cy="847090"/>
                      <wp:effectExtent l="0" t="0" r="24765" b="10160"/>
                      <wp:wrapNone/>
                      <wp:docPr id="72" name="矩形 7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42135" cy="847090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rgbClr val="C00000"/>
                                </a:solidFill>
                                <a:prstDash val="dash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72" o:spid="_x0000_s1026" style="position:absolute;margin-left:20.15pt;margin-top:53.55pt;width:145.05pt;height:66.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RyVdkAIAABMFAAAOAAAAZHJzL2Uyb0RvYy54bWysVF2O0zAQfkfiDpbf2yTd9C9qulolLUJa&#10;YKWFA7ix01g4trHdpgviLEi8cQiOg7gGY6ctXfYFIfLgjD3jmflmvvHi+tAKtGfGciVznAxjjJis&#10;FOVym+N3b9eDGUbWEUmJUJLl+IFZfL18/mzR6YyNVKMEZQaBE2mzTue4cU5nUWSrhrXEDpVmEpS1&#10;Mi1xsDXbiBrSgfdWRKM4nkSdMlQbVTFr4bTslXgZ/Nc1q9yburbMIZFjyM2F1YR149douSDZ1hDd&#10;8OqYBvmHLFrCJQQ9uyqJI2hn+BNXLa+Msqp2w0q1kaprXrGAAdAk8R9o7huiWcACxbH6XCb7/9xW&#10;r/d3BnGa4+kII0la6NHPL99+fP+K4ACq02mbgdG9vjMen9W3qnpvkVRFQ+SW3RijuoYRCjkl3j56&#10;dMFvLFxFm+6VouCb7JwKhTrUpvUOoQToEPrxcO4HOzhUwWEyS0fJ1RijCnSzdBrPQ8Mikp1ua2Pd&#10;C6Za5IUcG+h38E72t9b5bEh2MvHBpFpzIULPhUQdRJjH4zjcsEpw6rUBpdluCmHQngBtith/ARvg&#10;vzTzrktim96OgtTzqeUOSC14C1mfL5PMl2klaQjvCBe9DCkK6YMCakj6KPXk+TSP56vZapYO0tFk&#10;NUjjshzcrIt0MFkn03F5VRZFmXz2+Sdp1nBKmfQQTkRO0r8jynGkegqeqfwIqr2syDp8TysSPU4j&#10;lB9Qnf4BXeCHp0RPrY2iD0APo/rJhJcEhEaZjxh1MJU5th92xDCMxEsJFJsnaerHOGzS8XQEG3Op&#10;2VxqiKzAVY4dRr1YuH70d9rwbQORktB7qW6AljUPjPGU7bM6khkmLyA4vhJ+tC/3wer3W7b8BQAA&#10;//8DAFBLAwQUAAYACAAAACEAf30fs+EAAAAKAQAADwAAAGRycy9kb3ducmV2LnhtbEyPy07DMBBF&#10;90j8gzVIbFBrpwklCnEqxGPBqtAGwdKNhyTCjyh22vD3DCtYzszRnXPLzWwNO+IYeu8kJEsBDF3j&#10;de9aCfX+aZEDC1E5rYx3KOEbA2yq87NSFdqf3Csed7FlFOJCoSR0MQ4F56Hp0Kqw9AM6un360apI&#10;49hyPaoThVvDV0KsuVW9ow+dGvC+w+ZrN1kJJrcPb9PzS71+/9jWj0kbrvopl/LyYr67BRZxjn8w&#10;/OqTOlTkdPCT04EZCZlIiaS9uEmAEZCmIgN2kLDKxDXwquT/K1Q/AAAA//8DAFBLAQItABQABgAI&#10;AAAAIQC2gziS/gAAAOEBAAATAAAAAAAAAAAAAAAAAAAAAABbQ29udGVudF9UeXBlc10ueG1sUEsB&#10;Ai0AFAAGAAgAAAAhADj9If/WAAAAlAEAAAsAAAAAAAAAAAAAAAAALwEAAF9yZWxzLy5yZWxzUEsB&#10;Ai0AFAAGAAgAAAAhAPZHJV2QAgAAEwUAAA4AAAAAAAAAAAAAAAAALgIAAGRycy9lMm9Eb2MueG1s&#10;UEsBAi0AFAAGAAgAAAAhAH99H7PhAAAACgEAAA8AAAAAAAAAAAAAAAAA6gQAAGRycy9kb3ducmV2&#10;LnhtbFBLBQYAAAAABAAEAPMAAAD4BQAAAAA=&#10;" filled="f" strokecolor="#c00000" strokeweight="1.5pt">
                      <v:stroke dashstyle="dash"/>
                    </v:rect>
                  </w:pict>
                </mc:Fallback>
              </mc:AlternateContent>
            </w:r>
            <w:r>
              <w:rPr>
                <w:rFonts w:ascii="標楷體" w:hAnsi="標楷體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172378A3" wp14:editId="46D7C547">
                      <wp:simplePos x="0" y="0"/>
                      <wp:positionH relativeFrom="column">
                        <wp:posOffset>287655</wp:posOffset>
                      </wp:positionH>
                      <wp:positionV relativeFrom="paragraph">
                        <wp:posOffset>1597025</wp:posOffset>
                      </wp:positionV>
                      <wp:extent cx="1810385" cy="1028700"/>
                      <wp:effectExtent l="0" t="0" r="18415" b="19050"/>
                      <wp:wrapNone/>
                      <wp:docPr id="70" name="矩形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810385" cy="1028700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accent3">
                                    <a:lumMod val="50000"/>
                                    <a:lumOff val="0"/>
                                  </a:schemeClr>
                                </a:solidFill>
                                <a:prstDash val="dash"/>
                                <a:miter lim="800000"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矩形 70" o:spid="_x0000_s1026" style="position:absolute;margin-left:22.65pt;margin-top:125.75pt;width:142.55pt;height:81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T9DsQIAAE4FAAAOAAAAZHJzL2Uyb0RvYy54bWysVFuO0zAU/UdiD5b/O0k66bSNmo5GTYuQ&#10;BhhpYAGu7TQWjh1st+mAWAsSfyyC5SC2wbXddqbwgxD5cK5fx+dcn+vZ9b6VaMeNFVqVOLtIMeKK&#10;aibUpsTv3q4GE4ysI4oRqRUv8QO3+Hr+/Nms7wo+1I2WjBsEIMoWfVfixrmuSBJLG94Se6E7rmCy&#10;1qYlDrpmkzBDekBvZTJM06uk14Z1RlNuLYxWcRLPA35dc+re1LXlDskSAzcXWhPatW+T+YwUG0O6&#10;RtADDfIPLFoiFBx6gqqII2hrxB9QraBGW127C6rbRNe1oDxoADVZ+pua+4Z0PGiB5NjulCb7/2Dp&#10;692dQYKVeAzpUaSFO/r55duP718RDEB2+s4WsOi+uzNen+1uNX1vkdKLhqgNvzFG9w0nDDhlfn1y&#10;tsF3LGxF6/6VZoBNtk6HRO1r03pASAHah/t4ON0H3ztEYTCbZOnlZIQRhbksHU7GaeCUkOK4vTPW&#10;veC6RT4osYELD/Bkd2udp0OK4xJ/mtIrIWW4dKlQD6jTdJSGHVZLwfxskOn9xxfSoB0B5xBKuXKX&#10;YZ3ctiAljo9S+KKHYBicFoePJIOLPUrgcXaAJ1UR28QNDKII0woH9SBFW+KJBz+g+wwvFQvEHREy&#10;xiBOKk8XEgZyD1H03adpOl1OlpN8kA+vloM8rarBzWqRD65W2XhUXVaLRZV99oqyvGgEY1x58cca&#10;yPK/89ihGqN7T1VwJtWazfqUyVX4glHATI8pT85phISBquM/qAvW8m6Krlxr9gDOMjoWNTxCEDTa&#10;fMSoh4Iusf2wJYZjJF8qcOc0y3P/AoROPhoPoWOezqyfzhBFAarEDqMYLlx8NbadEZsGTsqCG5S+&#10;AUfXInjNuz2yAt6+A0UbFBweGP8qPO2HVY/P4PwXAAAA//8DAFBLAwQUAAYACAAAACEARfdD4uAA&#10;AAAKAQAADwAAAGRycy9kb3ducmV2LnhtbEyPy07DMBBF90j8gzVI7KjzaKo2jVMhHpWI2FD6AdN4&#10;SKLG4yh2m/D3mBUsR/fo3jPFbja9uNLoOssK4kUEgri2uuNGwfHz9WENwnlkjb1lUvBNDnbl7U2B&#10;ubYTf9D14BsRStjlqKD1fsildHVLBt3CDsQh+7KjQR/OsZF6xCmUm14mUbSSBjsOCy0O9NRSfT5c&#10;jILVkd71JJ+T/Vy9nPfVphrf1qjU/d38uAXhafZ/MPzqB3Uog9PJXlg70StYZmkgFSRZnIEIQJpG&#10;SxCnkMRpBrIs5P8Xyh8AAAD//wMAUEsBAi0AFAAGAAgAAAAhALaDOJL+AAAA4QEAABMAAAAAAAAA&#10;AAAAAAAAAAAAAFtDb250ZW50X1R5cGVzXS54bWxQSwECLQAUAAYACAAAACEAOP0h/9YAAACUAQAA&#10;CwAAAAAAAAAAAAAAAAAvAQAAX3JlbHMvLnJlbHNQSwECLQAUAAYACAAAACEATsk/Q7ECAABOBQAA&#10;DgAAAAAAAAAAAAAAAAAuAgAAZHJzL2Uyb0RvYy54bWxQSwECLQAUAAYACAAAACEARfdD4uAAAAAK&#10;AQAADwAAAAAAAAAAAAAAAAALBQAAZHJzL2Rvd25yZXYueG1sUEsFBgAAAAAEAAQA8wAAABgGAAAA&#10;AA==&#10;" filled="f" strokecolor="#4e6128 [1606]" strokeweight="1.5pt">
                      <v:stroke dashstyle="dash"/>
                    </v:rect>
                  </w:pict>
                </mc:Fallback>
              </mc:AlternateContent>
            </w:r>
            <w:r w:rsidR="00A50205">
              <w:rPr>
                <w:rFonts w:ascii="標楷體" w:hAnsi="標楷體"/>
                <w:noProof/>
              </w:rPr>
              <w:drawing>
                <wp:inline distT="0" distB="0" distL="0" distR="0" wp14:anchorId="5EB81A3F" wp14:editId="57D3BA7A">
                  <wp:extent cx="2292355" cy="3240000"/>
                  <wp:effectExtent l="19050" t="0" r="0" b="0"/>
                  <wp:docPr id="68" name="圖片 11" descr="0912203653_201703141437-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0912203653_201703141437-2.jpg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92355" cy="324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50205" w:rsidRPr="00640455" w:rsidRDefault="00FA6D10" w:rsidP="00565C8A">
            <w:pPr>
              <w:widowControl/>
              <w:spacing w:beforeLines="100" w:before="360"/>
              <w:jc w:val="both"/>
              <w:rPr>
                <w:rFonts w:ascii="標楷體" w:hAnsi="標楷體"/>
              </w:rPr>
            </w:pPr>
            <w:r w:rsidRPr="00640455">
              <w:rPr>
                <w:rFonts w:ascii="標楷體" w:hAnsi="標楷體" w:hint="eastAsia"/>
              </w:rPr>
              <w:t>雲端資料可以大資料分析</w:t>
            </w:r>
            <w:r>
              <w:rPr>
                <w:rFonts w:ascii="標楷體" w:hAnsi="標楷體"/>
                <w:lang w:eastAsia="zh-CN"/>
              </w:rPr>
              <w:t xml:space="preserve"> </w:t>
            </w:r>
          </w:p>
          <w:p w:rsidR="00A50205" w:rsidRDefault="00A50205" w:rsidP="00F62914">
            <w:pPr>
              <w:widowControl/>
              <w:snapToGrid w:val="0"/>
              <w:jc w:val="both"/>
              <w:rPr>
                <w:rFonts w:ascii="標楷體" w:hAnsi="標楷體"/>
              </w:rPr>
            </w:pPr>
            <w:r w:rsidRPr="002B6E0A">
              <w:rPr>
                <w:rFonts w:ascii="標楷體" w:hAnsi="標楷體" w:hint="eastAsia"/>
                <w:noProof/>
              </w:rPr>
              <w:drawing>
                <wp:inline distT="0" distB="0" distL="0" distR="0" wp14:anchorId="70A5C11F" wp14:editId="21EEA432">
                  <wp:extent cx="3044322" cy="1547446"/>
                  <wp:effectExtent l="0" t="0" r="3810" b="0"/>
                  <wp:docPr id="15" name="圖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1901" cy="15512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0B630D" w:rsidRDefault="000B630D" w:rsidP="00FA6D10">
            <w:pPr>
              <w:rPr>
                <w:rFonts w:ascii="標楷體" w:hAnsi="標楷體"/>
              </w:rPr>
            </w:pPr>
            <w:bookmarkStart w:id="0" w:name="_GoBack"/>
            <w:bookmarkEnd w:id="0"/>
          </w:p>
        </w:tc>
        <w:tc>
          <w:tcPr>
            <w:tcW w:w="220" w:type="dxa"/>
          </w:tcPr>
          <w:p w:rsidR="00A50205" w:rsidRDefault="00A50205" w:rsidP="00F62914">
            <w:pPr>
              <w:widowControl/>
              <w:snapToGrid w:val="0"/>
              <w:jc w:val="both"/>
              <w:rPr>
                <w:rFonts w:ascii="標楷體" w:hAnsi="標楷體"/>
                <w:noProof/>
                <w:lang w:eastAsia="zh-CN"/>
              </w:rPr>
            </w:pPr>
          </w:p>
        </w:tc>
      </w:tr>
    </w:tbl>
    <w:p w:rsidR="004B6025" w:rsidRDefault="004B6025" w:rsidP="00733E06">
      <w:pPr>
        <w:rPr>
          <w:rFonts w:ascii="標楷體" w:hAnsi="標楷體"/>
        </w:rPr>
      </w:pPr>
    </w:p>
    <w:sectPr w:rsidR="004B6025" w:rsidSect="00BF5032">
      <w:headerReference w:type="default" r:id="rId14"/>
      <w:footerReference w:type="default" r:id="rId15"/>
      <w:pgSz w:w="11906" w:h="16838"/>
      <w:pgMar w:top="851" w:right="707" w:bottom="851" w:left="709" w:header="851" w:footer="723" w:gutter="0"/>
      <w:cols w:num="2" w:space="568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34066" w:rsidRDefault="00234066">
      <w:r>
        <w:separator/>
      </w:r>
    </w:p>
  </w:endnote>
  <w:endnote w:type="continuationSeparator" w:id="0">
    <w:p w:rsidR="00234066" w:rsidRDefault="002340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FangSong">
    <w:altName w:val="Arial Unicode MS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C6B8A" w:rsidRDefault="009C6B8A">
    <w:pPr>
      <w:pStyle w:val="a9"/>
    </w:pPr>
    <w:r>
      <w:rPr>
        <w:rFonts w:hint="eastAsia"/>
        <w:noProof/>
      </w:rPr>
      <w:drawing>
        <wp:anchor distT="0" distB="0" distL="114300" distR="114300" simplePos="0" relativeHeight="251672576" behindDoc="0" locked="0" layoutInCell="1" allowOverlap="1">
          <wp:simplePos x="0" y="0"/>
          <wp:positionH relativeFrom="column">
            <wp:posOffset>0</wp:posOffset>
          </wp:positionH>
          <wp:positionV relativeFrom="paragraph">
            <wp:posOffset>67782</wp:posOffset>
          </wp:positionV>
          <wp:extent cx="386715" cy="412115"/>
          <wp:effectExtent l="0" t="0" r="0" b="6985"/>
          <wp:wrapThrough wrapText="bothSides">
            <wp:wrapPolygon edited="0">
              <wp:start x="3192" y="0"/>
              <wp:lineTo x="0" y="12980"/>
              <wp:lineTo x="7448" y="20968"/>
              <wp:lineTo x="8512" y="20968"/>
              <wp:lineTo x="12768" y="20968"/>
              <wp:lineTo x="13833" y="20968"/>
              <wp:lineTo x="20217" y="13978"/>
              <wp:lineTo x="20217" y="4992"/>
              <wp:lineTo x="8512" y="0"/>
              <wp:lineTo x="3192" y="0"/>
            </wp:wrapPolygon>
          </wp:wrapThrough>
          <wp:docPr id="6" name="圖片 6" descr="inititute-logo-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nititute-logo-2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86715" cy="4121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rFonts w:hint="eastAsia"/>
        <w:noProof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page">
            <wp:posOffset>-413385</wp:posOffset>
          </wp:positionH>
          <wp:positionV relativeFrom="paragraph">
            <wp:posOffset>356307</wp:posOffset>
          </wp:positionV>
          <wp:extent cx="8429625" cy="251460"/>
          <wp:effectExtent l="0" t="0" r="9525" b="0"/>
          <wp:wrapNone/>
          <wp:docPr id="57" name="圖片 57" descr="學會網頁-Head-bg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學會網頁-Head-bg-03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429625" cy="2514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34066" w:rsidRDefault="00234066">
      <w:r>
        <w:separator/>
      </w:r>
    </w:p>
  </w:footnote>
  <w:footnote w:type="continuationSeparator" w:id="0">
    <w:p w:rsidR="00234066" w:rsidRDefault="0023406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C6B8A" w:rsidRDefault="00565C8A">
    <w:pPr>
      <w:pStyle w:val="a7"/>
    </w:pPr>
    <w:r>
      <w:rPr>
        <w:noProof/>
      </w:rPr>
      <mc:AlternateContent>
        <mc:Choice Requires="wpg">
          <w:drawing>
            <wp:anchor distT="0" distB="0" distL="114300" distR="114300" simplePos="0" relativeHeight="251668480" behindDoc="1" locked="0" layoutInCell="1" allowOverlap="1">
              <wp:simplePos x="0" y="0"/>
              <wp:positionH relativeFrom="column">
                <wp:posOffset>6262370</wp:posOffset>
              </wp:positionH>
              <wp:positionV relativeFrom="paragraph">
                <wp:posOffset>-401955</wp:posOffset>
              </wp:positionV>
              <wp:extent cx="239395" cy="256540"/>
              <wp:effectExtent l="0" t="0" r="8255" b="10160"/>
              <wp:wrapNone/>
              <wp:docPr id="30" name="群組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239395" cy="256540"/>
                        <a:chOff x="0" y="0"/>
                        <a:chExt cx="398145" cy="390525"/>
                      </a:xfrm>
                    </wpg:grpSpPr>
                    <wpg:grpSp>
                      <wpg:cNvPr id="4" name="Group 18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8145" cy="390525"/>
                          <a:chOff x="10320" y="617"/>
                          <a:chExt cx="627" cy="615"/>
                        </a:xfrm>
                      </wpg:grpSpPr>
                      <wps:wsp>
                        <wps:cNvPr id="5" name="Freeform 25"/>
                        <wps:cNvSpPr>
                          <a:spLocks/>
                        </wps:cNvSpPr>
                        <wps:spPr bwMode="auto">
                          <a:xfrm>
                            <a:off x="10339" y="653"/>
                            <a:ext cx="608" cy="579"/>
                          </a:xfrm>
                          <a:custGeom>
                            <a:avLst/>
                            <a:gdLst>
                              <a:gd name="T0" fmla="+- 0 10857 10339"/>
                              <a:gd name="T1" fmla="*/ T0 w 608"/>
                              <a:gd name="T2" fmla="+- 0 1147 653"/>
                              <a:gd name="T3" fmla="*/ 1147 h 579"/>
                              <a:gd name="T4" fmla="+- 0 10429 10339"/>
                              <a:gd name="T5" fmla="*/ T4 w 608"/>
                              <a:gd name="T6" fmla="+- 0 1147 653"/>
                              <a:gd name="T7" fmla="*/ 1147 h 579"/>
                              <a:gd name="T8" fmla="+- 0 10446 10339"/>
                              <a:gd name="T9" fmla="*/ T8 w 608"/>
                              <a:gd name="T10" fmla="+- 0 1162 653"/>
                              <a:gd name="T11" fmla="*/ 1162 h 579"/>
                              <a:gd name="T12" fmla="+- 0 10504 10339"/>
                              <a:gd name="T13" fmla="*/ T12 w 608"/>
                              <a:gd name="T14" fmla="+- 0 1199 653"/>
                              <a:gd name="T15" fmla="*/ 1199 h 579"/>
                              <a:gd name="T16" fmla="+- 0 10571 10339"/>
                              <a:gd name="T17" fmla="*/ T16 w 608"/>
                              <a:gd name="T18" fmla="+- 0 1223 653"/>
                              <a:gd name="T19" fmla="*/ 1223 h 579"/>
                              <a:gd name="T20" fmla="+- 0 10644 10339"/>
                              <a:gd name="T21" fmla="*/ T20 w 608"/>
                              <a:gd name="T22" fmla="+- 0 1231 653"/>
                              <a:gd name="T23" fmla="*/ 1231 h 579"/>
                              <a:gd name="T24" fmla="+- 0 10669 10339"/>
                              <a:gd name="T25" fmla="*/ T24 w 608"/>
                              <a:gd name="T26" fmla="+- 0 1230 653"/>
                              <a:gd name="T27" fmla="*/ 1230 h 579"/>
                              <a:gd name="T28" fmla="+- 0 10739 10339"/>
                              <a:gd name="T29" fmla="*/ T28 w 608"/>
                              <a:gd name="T30" fmla="+- 0 1216 653"/>
                              <a:gd name="T31" fmla="*/ 1216 h 579"/>
                              <a:gd name="T32" fmla="+- 0 10803 10339"/>
                              <a:gd name="T33" fmla="*/ T32 w 608"/>
                              <a:gd name="T34" fmla="+- 0 1188 653"/>
                              <a:gd name="T35" fmla="*/ 1188 h 579"/>
                              <a:gd name="T36" fmla="+- 0 10857 10339"/>
                              <a:gd name="T37" fmla="*/ T36 w 608"/>
                              <a:gd name="T38" fmla="+- 0 1147 653"/>
                              <a:gd name="T39" fmla="*/ 1147 h 5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608" h="579">
                                <a:moveTo>
                                  <a:pt x="518" y="494"/>
                                </a:moveTo>
                                <a:lnTo>
                                  <a:pt x="90" y="494"/>
                                </a:lnTo>
                                <a:lnTo>
                                  <a:pt x="107" y="509"/>
                                </a:lnTo>
                                <a:lnTo>
                                  <a:pt x="165" y="546"/>
                                </a:lnTo>
                                <a:lnTo>
                                  <a:pt x="232" y="570"/>
                                </a:lnTo>
                                <a:lnTo>
                                  <a:pt x="305" y="578"/>
                                </a:lnTo>
                                <a:lnTo>
                                  <a:pt x="330" y="577"/>
                                </a:lnTo>
                                <a:lnTo>
                                  <a:pt x="400" y="563"/>
                                </a:lnTo>
                                <a:lnTo>
                                  <a:pt x="464" y="535"/>
                                </a:lnTo>
                                <a:lnTo>
                                  <a:pt x="518" y="4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E602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24"/>
                        <wps:cNvSpPr>
                          <a:spLocks/>
                        </wps:cNvSpPr>
                        <wps:spPr bwMode="auto">
                          <a:xfrm>
                            <a:off x="10339" y="653"/>
                            <a:ext cx="608" cy="579"/>
                          </a:xfrm>
                          <a:custGeom>
                            <a:avLst/>
                            <a:gdLst>
                              <a:gd name="T0" fmla="+- 0 10931 10339"/>
                              <a:gd name="T1" fmla="*/ T0 w 608"/>
                              <a:gd name="T2" fmla="+- 0 1034 653"/>
                              <a:gd name="T3" fmla="*/ 1034 h 579"/>
                              <a:gd name="T4" fmla="+- 0 10355 10339"/>
                              <a:gd name="T5" fmla="*/ T4 w 608"/>
                              <a:gd name="T6" fmla="+- 0 1034 653"/>
                              <a:gd name="T7" fmla="*/ 1034 h 579"/>
                              <a:gd name="T8" fmla="+- 0 10363 10339"/>
                              <a:gd name="T9" fmla="*/ T8 w 608"/>
                              <a:gd name="T10" fmla="+- 0 1055 653"/>
                              <a:gd name="T11" fmla="*/ 1055 h 579"/>
                              <a:gd name="T12" fmla="+- 0 10373 10339"/>
                              <a:gd name="T13" fmla="*/ T12 w 608"/>
                              <a:gd name="T14" fmla="+- 0 1075 653"/>
                              <a:gd name="T15" fmla="*/ 1075 h 579"/>
                              <a:gd name="T16" fmla="+- 0 10385 10339"/>
                              <a:gd name="T17" fmla="*/ T16 w 608"/>
                              <a:gd name="T18" fmla="+- 0 1095 653"/>
                              <a:gd name="T19" fmla="*/ 1095 h 579"/>
                              <a:gd name="T20" fmla="+- 0 10398 10339"/>
                              <a:gd name="T21" fmla="*/ T20 w 608"/>
                              <a:gd name="T22" fmla="+- 0 1113 653"/>
                              <a:gd name="T23" fmla="*/ 1113 h 579"/>
                              <a:gd name="T24" fmla="+- 0 10413 10339"/>
                              <a:gd name="T25" fmla="*/ T24 w 608"/>
                              <a:gd name="T26" fmla="+- 0 1130 653"/>
                              <a:gd name="T27" fmla="*/ 1130 h 579"/>
                              <a:gd name="T28" fmla="+- 0 10873 10339"/>
                              <a:gd name="T29" fmla="*/ T28 w 608"/>
                              <a:gd name="T30" fmla="+- 0 1130 653"/>
                              <a:gd name="T31" fmla="*/ 1130 h 579"/>
                              <a:gd name="T32" fmla="+- 0 10888 10339"/>
                              <a:gd name="T33" fmla="*/ T32 w 608"/>
                              <a:gd name="T34" fmla="+- 0 1113 653"/>
                              <a:gd name="T35" fmla="*/ 1113 h 579"/>
                              <a:gd name="T36" fmla="+- 0 10901 10339"/>
                              <a:gd name="T37" fmla="*/ T36 w 608"/>
                              <a:gd name="T38" fmla="+- 0 1095 653"/>
                              <a:gd name="T39" fmla="*/ 1095 h 579"/>
                              <a:gd name="T40" fmla="+- 0 10912 10339"/>
                              <a:gd name="T41" fmla="*/ T40 w 608"/>
                              <a:gd name="T42" fmla="+- 0 1075 653"/>
                              <a:gd name="T43" fmla="*/ 1075 h 579"/>
                              <a:gd name="T44" fmla="+- 0 10922 10339"/>
                              <a:gd name="T45" fmla="*/ T44 w 608"/>
                              <a:gd name="T46" fmla="+- 0 1055 653"/>
                              <a:gd name="T47" fmla="*/ 1055 h 579"/>
                              <a:gd name="T48" fmla="+- 0 10931 10339"/>
                              <a:gd name="T49" fmla="*/ T48 w 608"/>
                              <a:gd name="T50" fmla="+- 0 1034 653"/>
                              <a:gd name="T51" fmla="*/ 1034 h 5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608" h="579">
                                <a:moveTo>
                                  <a:pt x="592" y="381"/>
                                </a:moveTo>
                                <a:lnTo>
                                  <a:pt x="16" y="381"/>
                                </a:lnTo>
                                <a:lnTo>
                                  <a:pt x="24" y="402"/>
                                </a:lnTo>
                                <a:lnTo>
                                  <a:pt x="34" y="422"/>
                                </a:lnTo>
                                <a:lnTo>
                                  <a:pt x="46" y="442"/>
                                </a:lnTo>
                                <a:lnTo>
                                  <a:pt x="59" y="460"/>
                                </a:lnTo>
                                <a:lnTo>
                                  <a:pt x="74" y="477"/>
                                </a:lnTo>
                                <a:lnTo>
                                  <a:pt x="534" y="477"/>
                                </a:lnTo>
                                <a:lnTo>
                                  <a:pt x="549" y="460"/>
                                </a:lnTo>
                                <a:lnTo>
                                  <a:pt x="562" y="442"/>
                                </a:lnTo>
                                <a:lnTo>
                                  <a:pt x="573" y="422"/>
                                </a:lnTo>
                                <a:lnTo>
                                  <a:pt x="583" y="402"/>
                                </a:lnTo>
                                <a:lnTo>
                                  <a:pt x="592" y="38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E602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Freeform 23"/>
                        <wps:cNvSpPr>
                          <a:spLocks/>
                        </wps:cNvSpPr>
                        <wps:spPr bwMode="auto">
                          <a:xfrm>
                            <a:off x="10339" y="653"/>
                            <a:ext cx="608" cy="579"/>
                          </a:xfrm>
                          <a:custGeom>
                            <a:avLst/>
                            <a:gdLst>
                              <a:gd name="T0" fmla="+- 0 10937 10339"/>
                              <a:gd name="T1" fmla="*/ T0 w 608"/>
                              <a:gd name="T2" fmla="+- 0 873 653"/>
                              <a:gd name="T3" fmla="*/ 873 h 579"/>
                              <a:gd name="T4" fmla="+- 0 10348 10339"/>
                              <a:gd name="T5" fmla="*/ T4 w 608"/>
                              <a:gd name="T6" fmla="+- 0 873 653"/>
                              <a:gd name="T7" fmla="*/ 873 h 579"/>
                              <a:gd name="T8" fmla="+- 0 10343 10339"/>
                              <a:gd name="T9" fmla="*/ T8 w 608"/>
                              <a:gd name="T10" fmla="+- 0 896 653"/>
                              <a:gd name="T11" fmla="*/ 896 h 579"/>
                              <a:gd name="T12" fmla="+- 0 10340 10339"/>
                              <a:gd name="T13" fmla="*/ T12 w 608"/>
                              <a:gd name="T14" fmla="+- 0 919 653"/>
                              <a:gd name="T15" fmla="*/ 919 h 579"/>
                              <a:gd name="T16" fmla="+- 0 10339 10339"/>
                              <a:gd name="T17" fmla="*/ T16 w 608"/>
                              <a:gd name="T18" fmla="+- 0 943 653"/>
                              <a:gd name="T19" fmla="*/ 943 h 579"/>
                              <a:gd name="T20" fmla="+- 0 10340 10339"/>
                              <a:gd name="T21" fmla="*/ T20 w 608"/>
                              <a:gd name="T22" fmla="+- 0 967 653"/>
                              <a:gd name="T23" fmla="*/ 967 h 579"/>
                              <a:gd name="T24" fmla="+- 0 10343 10339"/>
                              <a:gd name="T25" fmla="*/ T24 w 608"/>
                              <a:gd name="T26" fmla="+- 0 990 653"/>
                              <a:gd name="T27" fmla="*/ 990 h 579"/>
                              <a:gd name="T28" fmla="+- 0 10942 10339"/>
                              <a:gd name="T29" fmla="*/ T28 w 608"/>
                              <a:gd name="T30" fmla="+- 0 990 653"/>
                              <a:gd name="T31" fmla="*/ 990 h 579"/>
                              <a:gd name="T32" fmla="+- 0 10945 10339"/>
                              <a:gd name="T33" fmla="*/ T32 w 608"/>
                              <a:gd name="T34" fmla="+- 0 967 653"/>
                              <a:gd name="T35" fmla="*/ 967 h 579"/>
                              <a:gd name="T36" fmla="+- 0 10946 10339"/>
                              <a:gd name="T37" fmla="*/ T36 w 608"/>
                              <a:gd name="T38" fmla="+- 0 943 653"/>
                              <a:gd name="T39" fmla="*/ 943 h 579"/>
                              <a:gd name="T40" fmla="+- 0 10945 10339"/>
                              <a:gd name="T41" fmla="*/ T40 w 608"/>
                              <a:gd name="T42" fmla="+- 0 919 653"/>
                              <a:gd name="T43" fmla="*/ 919 h 579"/>
                              <a:gd name="T44" fmla="+- 0 10942 10339"/>
                              <a:gd name="T45" fmla="*/ T44 w 608"/>
                              <a:gd name="T46" fmla="+- 0 896 653"/>
                              <a:gd name="T47" fmla="*/ 896 h 579"/>
                              <a:gd name="T48" fmla="+- 0 10937 10339"/>
                              <a:gd name="T49" fmla="*/ T48 w 608"/>
                              <a:gd name="T50" fmla="+- 0 873 653"/>
                              <a:gd name="T51" fmla="*/ 873 h 5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</a:cxnLst>
                            <a:rect l="0" t="0" r="r" b="b"/>
                            <a:pathLst>
                              <a:path w="608" h="579">
                                <a:moveTo>
                                  <a:pt x="598" y="220"/>
                                </a:moveTo>
                                <a:lnTo>
                                  <a:pt x="9" y="220"/>
                                </a:lnTo>
                                <a:lnTo>
                                  <a:pt x="4" y="243"/>
                                </a:lnTo>
                                <a:lnTo>
                                  <a:pt x="1" y="266"/>
                                </a:lnTo>
                                <a:lnTo>
                                  <a:pt x="0" y="290"/>
                                </a:lnTo>
                                <a:lnTo>
                                  <a:pt x="1" y="314"/>
                                </a:lnTo>
                                <a:lnTo>
                                  <a:pt x="4" y="337"/>
                                </a:lnTo>
                                <a:lnTo>
                                  <a:pt x="603" y="337"/>
                                </a:lnTo>
                                <a:lnTo>
                                  <a:pt x="606" y="314"/>
                                </a:lnTo>
                                <a:lnTo>
                                  <a:pt x="607" y="290"/>
                                </a:lnTo>
                                <a:lnTo>
                                  <a:pt x="606" y="266"/>
                                </a:lnTo>
                                <a:lnTo>
                                  <a:pt x="603" y="243"/>
                                </a:lnTo>
                                <a:lnTo>
                                  <a:pt x="598" y="22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E602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Freeform 22"/>
                        <wps:cNvSpPr>
                          <a:spLocks/>
                        </wps:cNvSpPr>
                        <wps:spPr bwMode="auto">
                          <a:xfrm>
                            <a:off x="10339" y="653"/>
                            <a:ext cx="608" cy="579"/>
                          </a:xfrm>
                          <a:custGeom>
                            <a:avLst/>
                            <a:gdLst>
                              <a:gd name="T0" fmla="+- 0 10888 10339"/>
                              <a:gd name="T1" fmla="*/ T0 w 608"/>
                              <a:gd name="T2" fmla="+- 0 771 653"/>
                              <a:gd name="T3" fmla="*/ 771 h 579"/>
                              <a:gd name="T4" fmla="+- 0 10398 10339"/>
                              <a:gd name="T5" fmla="*/ T4 w 608"/>
                              <a:gd name="T6" fmla="+- 0 771 653"/>
                              <a:gd name="T7" fmla="*/ 771 h 579"/>
                              <a:gd name="T8" fmla="+- 0 10363 10339"/>
                              <a:gd name="T9" fmla="*/ T8 w 608"/>
                              <a:gd name="T10" fmla="+- 0 830 653"/>
                              <a:gd name="T11" fmla="*/ 830 h 579"/>
                              <a:gd name="T12" fmla="+- 0 10355 10339"/>
                              <a:gd name="T13" fmla="*/ T12 w 608"/>
                              <a:gd name="T14" fmla="+- 0 851 653"/>
                              <a:gd name="T15" fmla="*/ 851 h 579"/>
                              <a:gd name="T16" fmla="+- 0 10931 10339"/>
                              <a:gd name="T17" fmla="*/ T16 w 608"/>
                              <a:gd name="T18" fmla="+- 0 851 653"/>
                              <a:gd name="T19" fmla="*/ 851 h 579"/>
                              <a:gd name="T20" fmla="+- 0 10922 10339"/>
                              <a:gd name="T21" fmla="*/ T20 w 608"/>
                              <a:gd name="T22" fmla="+- 0 830 653"/>
                              <a:gd name="T23" fmla="*/ 830 h 579"/>
                              <a:gd name="T24" fmla="+- 0 10912 10339"/>
                              <a:gd name="T25" fmla="*/ T24 w 608"/>
                              <a:gd name="T26" fmla="+- 0 809 653"/>
                              <a:gd name="T27" fmla="*/ 809 h 579"/>
                              <a:gd name="T28" fmla="+- 0 10901 10339"/>
                              <a:gd name="T29" fmla="*/ T28 w 608"/>
                              <a:gd name="T30" fmla="+- 0 790 653"/>
                              <a:gd name="T31" fmla="*/ 790 h 579"/>
                              <a:gd name="T32" fmla="+- 0 10888 10339"/>
                              <a:gd name="T33" fmla="*/ T32 w 608"/>
                              <a:gd name="T34" fmla="+- 0 771 653"/>
                              <a:gd name="T35" fmla="*/ 771 h 5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608" h="579">
                                <a:moveTo>
                                  <a:pt x="549" y="118"/>
                                </a:moveTo>
                                <a:lnTo>
                                  <a:pt x="59" y="118"/>
                                </a:lnTo>
                                <a:lnTo>
                                  <a:pt x="24" y="177"/>
                                </a:lnTo>
                                <a:lnTo>
                                  <a:pt x="16" y="198"/>
                                </a:lnTo>
                                <a:lnTo>
                                  <a:pt x="592" y="198"/>
                                </a:lnTo>
                                <a:lnTo>
                                  <a:pt x="583" y="177"/>
                                </a:lnTo>
                                <a:lnTo>
                                  <a:pt x="573" y="156"/>
                                </a:lnTo>
                                <a:lnTo>
                                  <a:pt x="562" y="137"/>
                                </a:lnTo>
                                <a:lnTo>
                                  <a:pt x="549" y="1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E602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21"/>
                        <wps:cNvSpPr>
                          <a:spLocks/>
                        </wps:cNvSpPr>
                        <wps:spPr bwMode="auto">
                          <a:xfrm>
                            <a:off x="10339" y="653"/>
                            <a:ext cx="608" cy="579"/>
                          </a:xfrm>
                          <a:custGeom>
                            <a:avLst/>
                            <a:gdLst>
                              <a:gd name="T0" fmla="+- 0 10857 10339"/>
                              <a:gd name="T1" fmla="*/ T0 w 608"/>
                              <a:gd name="T2" fmla="+- 0 738 653"/>
                              <a:gd name="T3" fmla="*/ 738 h 579"/>
                              <a:gd name="T4" fmla="+- 0 10429 10339"/>
                              <a:gd name="T5" fmla="*/ T4 w 608"/>
                              <a:gd name="T6" fmla="+- 0 738 653"/>
                              <a:gd name="T7" fmla="*/ 738 h 579"/>
                              <a:gd name="T8" fmla="+- 0 10413 10339"/>
                              <a:gd name="T9" fmla="*/ T8 w 608"/>
                              <a:gd name="T10" fmla="+- 0 754 653"/>
                              <a:gd name="T11" fmla="*/ 754 h 579"/>
                              <a:gd name="T12" fmla="+- 0 10873 10339"/>
                              <a:gd name="T13" fmla="*/ T12 w 608"/>
                              <a:gd name="T14" fmla="+- 0 754 653"/>
                              <a:gd name="T15" fmla="*/ 754 h 579"/>
                              <a:gd name="T16" fmla="+- 0 10857 10339"/>
                              <a:gd name="T17" fmla="*/ T16 w 608"/>
                              <a:gd name="T18" fmla="+- 0 738 653"/>
                              <a:gd name="T19" fmla="*/ 738 h 5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608" h="579">
                                <a:moveTo>
                                  <a:pt x="518" y="85"/>
                                </a:moveTo>
                                <a:lnTo>
                                  <a:pt x="90" y="85"/>
                                </a:lnTo>
                                <a:lnTo>
                                  <a:pt x="74" y="101"/>
                                </a:lnTo>
                                <a:lnTo>
                                  <a:pt x="534" y="101"/>
                                </a:lnTo>
                                <a:lnTo>
                                  <a:pt x="518" y="8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E602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20"/>
                        <wps:cNvSpPr>
                          <a:spLocks/>
                        </wps:cNvSpPr>
                        <wps:spPr bwMode="auto">
                          <a:xfrm>
                            <a:off x="10339" y="653"/>
                            <a:ext cx="608" cy="579"/>
                          </a:xfrm>
                          <a:custGeom>
                            <a:avLst/>
                            <a:gdLst>
                              <a:gd name="T0" fmla="+- 0 10644 10339"/>
                              <a:gd name="T1" fmla="*/ T0 w 608"/>
                              <a:gd name="T2" fmla="+- 0 653 653"/>
                              <a:gd name="T3" fmla="*/ 653 h 579"/>
                              <a:gd name="T4" fmla="+- 0 10571 10339"/>
                              <a:gd name="T5" fmla="*/ T4 w 608"/>
                              <a:gd name="T6" fmla="+- 0 661 653"/>
                              <a:gd name="T7" fmla="*/ 661 h 579"/>
                              <a:gd name="T8" fmla="+- 0 10504 10339"/>
                              <a:gd name="T9" fmla="*/ T8 w 608"/>
                              <a:gd name="T10" fmla="+- 0 685 653"/>
                              <a:gd name="T11" fmla="*/ 685 h 579"/>
                              <a:gd name="T12" fmla="+- 0 10446 10339"/>
                              <a:gd name="T13" fmla="*/ T12 w 608"/>
                              <a:gd name="T14" fmla="+- 0 723 653"/>
                              <a:gd name="T15" fmla="*/ 723 h 579"/>
                              <a:gd name="T16" fmla="+- 0 10840 10339"/>
                              <a:gd name="T17" fmla="*/ T16 w 608"/>
                              <a:gd name="T18" fmla="+- 0 723 653"/>
                              <a:gd name="T19" fmla="*/ 723 h 579"/>
                              <a:gd name="T20" fmla="+- 0 10782 10339"/>
                              <a:gd name="T21" fmla="*/ T20 w 608"/>
                              <a:gd name="T22" fmla="+- 0 685 653"/>
                              <a:gd name="T23" fmla="*/ 685 h 579"/>
                              <a:gd name="T24" fmla="+- 0 10716 10339"/>
                              <a:gd name="T25" fmla="*/ T24 w 608"/>
                              <a:gd name="T26" fmla="+- 0 661 653"/>
                              <a:gd name="T27" fmla="*/ 661 h 579"/>
                              <a:gd name="T28" fmla="+- 0 10644 10339"/>
                              <a:gd name="T29" fmla="*/ T28 w 608"/>
                              <a:gd name="T30" fmla="+- 0 653 653"/>
                              <a:gd name="T31" fmla="*/ 653 h 579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608" h="579">
                                <a:moveTo>
                                  <a:pt x="305" y="0"/>
                                </a:moveTo>
                                <a:lnTo>
                                  <a:pt x="232" y="8"/>
                                </a:lnTo>
                                <a:lnTo>
                                  <a:pt x="165" y="32"/>
                                </a:lnTo>
                                <a:lnTo>
                                  <a:pt x="107" y="70"/>
                                </a:lnTo>
                                <a:lnTo>
                                  <a:pt x="501" y="70"/>
                                </a:lnTo>
                                <a:lnTo>
                                  <a:pt x="443" y="32"/>
                                </a:lnTo>
                                <a:lnTo>
                                  <a:pt x="377" y="8"/>
                                </a:lnTo>
                                <a:lnTo>
                                  <a:pt x="30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E602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2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320" y="617"/>
                            <a:ext cx="607" cy="57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grpSp>
                    <wps:wsp>
                      <wps:cNvPr id="33" name="Freeform 17"/>
                      <wps:cNvSpPr>
                        <a:spLocks/>
                      </wps:cNvSpPr>
                      <wps:spPr bwMode="auto">
                        <a:xfrm>
                          <a:off x="0" y="0"/>
                          <a:ext cx="386080" cy="365760"/>
                        </a:xfrm>
                        <a:custGeom>
                          <a:avLst/>
                          <a:gdLst>
                            <a:gd name="T0" fmla="+- 0 10625 10320"/>
                            <a:gd name="T1" fmla="*/ T0 w 608"/>
                            <a:gd name="T2" fmla="+- 0 617 617"/>
                            <a:gd name="T3" fmla="*/ 617 h 576"/>
                            <a:gd name="T4" fmla="+- 0 10552 10320"/>
                            <a:gd name="T5" fmla="*/ T4 w 608"/>
                            <a:gd name="T6" fmla="+- 0 625 617"/>
                            <a:gd name="T7" fmla="*/ 625 h 576"/>
                            <a:gd name="T8" fmla="+- 0 10485 10320"/>
                            <a:gd name="T9" fmla="*/ T8 w 608"/>
                            <a:gd name="T10" fmla="+- 0 649 617"/>
                            <a:gd name="T11" fmla="*/ 649 h 576"/>
                            <a:gd name="T12" fmla="+- 0 10427 10320"/>
                            <a:gd name="T13" fmla="*/ T12 w 608"/>
                            <a:gd name="T14" fmla="+- 0 685 617"/>
                            <a:gd name="T15" fmla="*/ 685 h 576"/>
                            <a:gd name="T16" fmla="+- 0 10379 10320"/>
                            <a:gd name="T17" fmla="*/ T16 w 608"/>
                            <a:gd name="T18" fmla="+- 0 734 617"/>
                            <a:gd name="T19" fmla="*/ 734 h 576"/>
                            <a:gd name="T20" fmla="+- 0 10344 10320"/>
                            <a:gd name="T21" fmla="*/ T20 w 608"/>
                            <a:gd name="T22" fmla="+- 0 792 617"/>
                            <a:gd name="T23" fmla="*/ 792 h 576"/>
                            <a:gd name="T24" fmla="+- 0 10324 10320"/>
                            <a:gd name="T25" fmla="*/ T24 w 608"/>
                            <a:gd name="T26" fmla="+- 0 858 617"/>
                            <a:gd name="T27" fmla="*/ 858 h 576"/>
                            <a:gd name="T28" fmla="+- 0 10320 10320"/>
                            <a:gd name="T29" fmla="*/ T28 w 608"/>
                            <a:gd name="T30" fmla="+- 0 905 617"/>
                            <a:gd name="T31" fmla="*/ 905 h 576"/>
                            <a:gd name="T32" fmla="+- 0 10321 10320"/>
                            <a:gd name="T33" fmla="*/ T32 w 608"/>
                            <a:gd name="T34" fmla="+- 0 928 617"/>
                            <a:gd name="T35" fmla="*/ 928 h 576"/>
                            <a:gd name="T36" fmla="+- 0 10336 10320"/>
                            <a:gd name="T37" fmla="*/ T36 w 608"/>
                            <a:gd name="T38" fmla="+- 0 995 617"/>
                            <a:gd name="T39" fmla="*/ 995 h 576"/>
                            <a:gd name="T40" fmla="+- 0 10366 10320"/>
                            <a:gd name="T41" fmla="*/ T40 w 608"/>
                            <a:gd name="T42" fmla="+- 0 1056 617"/>
                            <a:gd name="T43" fmla="*/ 1056 h 576"/>
                            <a:gd name="T44" fmla="+- 0 10409 10320"/>
                            <a:gd name="T45" fmla="*/ T44 w 608"/>
                            <a:gd name="T46" fmla="+- 0 1108 617"/>
                            <a:gd name="T47" fmla="*/ 1108 h 576"/>
                            <a:gd name="T48" fmla="+- 0 10464 10320"/>
                            <a:gd name="T49" fmla="*/ T48 w 608"/>
                            <a:gd name="T50" fmla="+- 0 1149 617"/>
                            <a:gd name="T51" fmla="*/ 1149 h 576"/>
                            <a:gd name="T52" fmla="+- 0 10529 10320"/>
                            <a:gd name="T53" fmla="*/ T52 w 608"/>
                            <a:gd name="T54" fmla="+- 0 1178 617"/>
                            <a:gd name="T55" fmla="*/ 1178 h 576"/>
                            <a:gd name="T56" fmla="+- 0 10600 10320"/>
                            <a:gd name="T57" fmla="*/ T56 w 608"/>
                            <a:gd name="T58" fmla="+- 0 1192 617"/>
                            <a:gd name="T59" fmla="*/ 1192 h 576"/>
                            <a:gd name="T60" fmla="+- 0 10625 10320"/>
                            <a:gd name="T61" fmla="*/ T60 w 608"/>
                            <a:gd name="T62" fmla="+- 0 1193 617"/>
                            <a:gd name="T63" fmla="*/ 1193 h 576"/>
                            <a:gd name="T64" fmla="+- 0 10650 10320"/>
                            <a:gd name="T65" fmla="*/ T64 w 608"/>
                            <a:gd name="T66" fmla="+- 0 1192 617"/>
                            <a:gd name="T67" fmla="*/ 1192 h 576"/>
                            <a:gd name="T68" fmla="+- 0 10721 10320"/>
                            <a:gd name="T69" fmla="*/ T68 w 608"/>
                            <a:gd name="T70" fmla="+- 0 1178 617"/>
                            <a:gd name="T71" fmla="*/ 1178 h 576"/>
                            <a:gd name="T72" fmla="+- 0 10784 10320"/>
                            <a:gd name="T73" fmla="*/ T72 w 608"/>
                            <a:gd name="T74" fmla="+- 0 1149 617"/>
                            <a:gd name="T75" fmla="*/ 1149 h 576"/>
                            <a:gd name="T76" fmla="+- 0 10839 10320"/>
                            <a:gd name="T77" fmla="*/ T76 w 608"/>
                            <a:gd name="T78" fmla="+- 0 1108 617"/>
                            <a:gd name="T79" fmla="*/ 1108 h 576"/>
                            <a:gd name="T80" fmla="+- 0 10882 10320"/>
                            <a:gd name="T81" fmla="*/ T80 w 608"/>
                            <a:gd name="T82" fmla="+- 0 1056 617"/>
                            <a:gd name="T83" fmla="*/ 1056 h 576"/>
                            <a:gd name="T84" fmla="+- 0 10912 10320"/>
                            <a:gd name="T85" fmla="*/ T84 w 608"/>
                            <a:gd name="T86" fmla="+- 0 995 617"/>
                            <a:gd name="T87" fmla="*/ 995 h 576"/>
                            <a:gd name="T88" fmla="+- 0 10926 10320"/>
                            <a:gd name="T89" fmla="*/ T88 w 608"/>
                            <a:gd name="T90" fmla="+- 0 928 617"/>
                            <a:gd name="T91" fmla="*/ 928 h 576"/>
                            <a:gd name="T92" fmla="+- 0 10927 10320"/>
                            <a:gd name="T93" fmla="*/ T92 w 608"/>
                            <a:gd name="T94" fmla="+- 0 905 617"/>
                            <a:gd name="T95" fmla="*/ 905 h 576"/>
                            <a:gd name="T96" fmla="+- 0 10926 10320"/>
                            <a:gd name="T97" fmla="*/ T96 w 608"/>
                            <a:gd name="T98" fmla="+- 0 881 617"/>
                            <a:gd name="T99" fmla="*/ 881 h 576"/>
                            <a:gd name="T100" fmla="+- 0 10912 10320"/>
                            <a:gd name="T101" fmla="*/ T100 w 608"/>
                            <a:gd name="T102" fmla="+- 0 813 617"/>
                            <a:gd name="T103" fmla="*/ 813 h 576"/>
                            <a:gd name="T104" fmla="+- 0 10882 10320"/>
                            <a:gd name="T105" fmla="*/ T104 w 608"/>
                            <a:gd name="T106" fmla="+- 0 752 617"/>
                            <a:gd name="T107" fmla="*/ 752 h 576"/>
                            <a:gd name="T108" fmla="+- 0 10839 10320"/>
                            <a:gd name="T109" fmla="*/ T108 w 608"/>
                            <a:gd name="T110" fmla="+- 0 700 617"/>
                            <a:gd name="T111" fmla="*/ 700 h 576"/>
                            <a:gd name="T112" fmla="+- 0 10784 10320"/>
                            <a:gd name="T113" fmla="*/ T112 w 608"/>
                            <a:gd name="T114" fmla="+- 0 659 617"/>
                            <a:gd name="T115" fmla="*/ 659 h 576"/>
                            <a:gd name="T116" fmla="+- 0 10721 10320"/>
                            <a:gd name="T117" fmla="*/ T116 w 608"/>
                            <a:gd name="T118" fmla="+- 0 631 617"/>
                            <a:gd name="T119" fmla="*/ 631 h 576"/>
                            <a:gd name="T120" fmla="+- 0 10650 10320"/>
                            <a:gd name="T121" fmla="*/ T120 w 608"/>
                            <a:gd name="T122" fmla="+- 0 618 617"/>
                            <a:gd name="T123" fmla="*/ 618 h 576"/>
                            <a:gd name="T124" fmla="+- 0 10625 10320"/>
                            <a:gd name="T125" fmla="*/ T124 w 608"/>
                            <a:gd name="T126" fmla="+- 0 617 617"/>
                            <a:gd name="T127" fmla="*/ 617 h 576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</a:cxnLst>
                          <a:rect l="0" t="0" r="r" b="b"/>
                          <a:pathLst>
                            <a:path w="608" h="576">
                              <a:moveTo>
                                <a:pt x="305" y="0"/>
                              </a:moveTo>
                              <a:lnTo>
                                <a:pt x="232" y="8"/>
                              </a:lnTo>
                              <a:lnTo>
                                <a:pt x="165" y="32"/>
                              </a:lnTo>
                              <a:lnTo>
                                <a:pt x="107" y="68"/>
                              </a:lnTo>
                              <a:lnTo>
                                <a:pt x="59" y="117"/>
                              </a:lnTo>
                              <a:lnTo>
                                <a:pt x="24" y="175"/>
                              </a:lnTo>
                              <a:lnTo>
                                <a:pt x="4" y="241"/>
                              </a:lnTo>
                              <a:lnTo>
                                <a:pt x="0" y="288"/>
                              </a:lnTo>
                              <a:lnTo>
                                <a:pt x="1" y="311"/>
                              </a:lnTo>
                              <a:lnTo>
                                <a:pt x="16" y="378"/>
                              </a:lnTo>
                              <a:lnTo>
                                <a:pt x="46" y="439"/>
                              </a:lnTo>
                              <a:lnTo>
                                <a:pt x="89" y="491"/>
                              </a:lnTo>
                              <a:lnTo>
                                <a:pt x="144" y="532"/>
                              </a:lnTo>
                              <a:lnTo>
                                <a:pt x="209" y="561"/>
                              </a:lnTo>
                              <a:lnTo>
                                <a:pt x="280" y="575"/>
                              </a:lnTo>
                              <a:lnTo>
                                <a:pt x="305" y="576"/>
                              </a:lnTo>
                              <a:lnTo>
                                <a:pt x="330" y="575"/>
                              </a:lnTo>
                              <a:lnTo>
                                <a:pt x="401" y="561"/>
                              </a:lnTo>
                              <a:lnTo>
                                <a:pt x="464" y="532"/>
                              </a:lnTo>
                              <a:lnTo>
                                <a:pt x="519" y="491"/>
                              </a:lnTo>
                              <a:lnTo>
                                <a:pt x="562" y="439"/>
                              </a:lnTo>
                              <a:lnTo>
                                <a:pt x="592" y="378"/>
                              </a:lnTo>
                              <a:lnTo>
                                <a:pt x="606" y="311"/>
                              </a:lnTo>
                              <a:lnTo>
                                <a:pt x="607" y="288"/>
                              </a:lnTo>
                              <a:lnTo>
                                <a:pt x="606" y="264"/>
                              </a:lnTo>
                              <a:lnTo>
                                <a:pt x="592" y="196"/>
                              </a:lnTo>
                              <a:lnTo>
                                <a:pt x="562" y="135"/>
                              </a:lnTo>
                              <a:lnTo>
                                <a:pt x="519" y="83"/>
                              </a:lnTo>
                              <a:lnTo>
                                <a:pt x="464" y="42"/>
                              </a:lnTo>
                              <a:lnTo>
                                <a:pt x="401" y="14"/>
                              </a:lnTo>
                              <a:lnTo>
                                <a:pt x="330" y="1"/>
                              </a:lnTo>
                              <a:lnTo>
                                <a:pt x="305" y="0"/>
                              </a:lnTo>
                              <a:close/>
                            </a:path>
                          </a:pathLst>
                        </a:custGeom>
                        <a:noFill/>
                        <a:ln w="11936">
                          <a:solidFill>
                            <a:srgbClr val="9ABA5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群組 30" o:spid="_x0000_s1026" style="position:absolute;margin-left:493.1pt;margin-top:-31.65pt;width:18.85pt;height:20.2pt;z-index:-251648000;mso-width-relative:margin;mso-height-relative:margin" coordsize="398145,39052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1FxWAyxIAAAZ4AAAOAAAAZHJzL2Uyb0RvYy54bWzsXe9u48YR/16g7yDo&#10;YwvHXP6nECe42OcgQNoGjfoAsiTbQmVJpeTzpUW/9VH6Cv3a18lr9De7XGqXnBEZxtfepTrgTNkc&#10;LX87M7s7Mzs7/PzL90/r0btluV9tN1dj9VkwHi038+1itXm4Gv9penuRj0f7w2yzmK23m+XV+Ifl&#10;fvzlF7/+1ecvu8ky3D5u14tlOUIjm/3kZXc1fjwcdpPLy/38cfk023+23S03uHm/LZ9mB/xaPlwu&#10;ytkLWn9aX4ZBkF6+bMvFrtzOl/s9/npjbo6/0O3f3y/nhz/c3++Xh9H6agxsB/2z1D/v6OflF5/P&#10;Jg/lbPe4mlcwZgNQPM1WGzy0bupmdpiNnstVq6mn1bzc7rf3h8/m26fL7f39ar7UfUBvVNDozdfl&#10;9nmn+/IweXnY1WwCaxt8Gtzs/PfvvitHq8XVOAJ7NrMnyOjHf//zx3/9Y4Q/gDsvu4cJiL4ud9/v&#10;vitNF/Hx2+38z3vcvmzep98fjsTv78sn+hJ6Onqv2f5Dzfbl+8Nojj+GUREVyXg0x60wSZO4Esv8&#10;EbJrfWv++Lb6XlTkKq6+FxVBEiYE+HI2MQ/V0GooNa66S1W/Y9ttze2Ryn9mr0d3L7/bLsDG2fNh&#10;q3WiDw/4vswmNQ9UEIWQEFiUqsyo7ZETaZgZ9qXqNA8wyPZHPdr/PD36/nG2W2r13JOKVPyEQIwa&#10;3ZbLJQ3ckZHLy05TWS3auyrk3CGyPTStk41gSFQYhiSRYYhVqDTArEPalGSFpxLg5/P+8PVyq3Vy&#10;9u7b/cFMAAt80rq9qMBPwev7pzXmgt9ejIKRCvIkw096ZPUNS6gs4W8uR9Ng9DKipzdoQktjGlNx&#10;Nkot6If6kZGlQkuKaB5HVQcwr9RU0FcPWBwWPDAIwhASsJgHllqak8CgXHVLMjDw3AcWpzwwSK1u&#10;bprzwFSD/yoNOZYpl/uKiFieqYYAgiSIeWzKFcJUhQK6hhBUUbDoXBEoIuLRNaQQJJkS0LmSmKpU&#10;QNeQRBhGLDpXDoqIWHQ063hyTWOBd6ErjGkojYWGLMJIcehCVxCKiHh0DUkEaSoMB8xCjtqFwoAI&#10;G7IIo4BF5woC6AIBXUMSQRZJ6FxhTENhVNAa7coihApwE4krCEVELO+ihiSCPIh4vYtcYUwjYVRE&#10;DVmoPGfRuYJQRMSja0hCnoEjVxjTSBgVUUMW0iTsCsKf7GBZPNiFYvZo1475+021eODTaEZ2b6CX&#10;/d12T8bLFMLAUjTVaxSaABWtNAIxeEPEeoXvJAZUIsYkaOye003T1KbJrYnQQQ6uanK7hJ4mp8FP&#10;5Bi3fcDQaNTk/XoaVl2N+nWV9JVaj/p1lRRIk3tdNeyvZFvCk2j6EOV4BB/iziz2u9mBVIJESx9H&#10;LzDUyAx5NFYI/f1p+2453WqKA2lGAluTnhsXccWzI8V641IWGPceob1trzvdoApMR5LAdsTet9eK&#10;LjXcT+K0erC9b6+GLqQZAs9NMm2RgyH2vr0auiio2su05SPT0fyl27NSt+3Yq2kvDiq61CqTvW+v&#10;FV2KGYfaq+Vs79uroWsz2t6fr7f7pdFXkpr2HmpJkgI45uJ+u14tblfrNUlwXz7cXa/L0bsZHMv4&#10;bRrAAjfteGRrPdY3W/qauW3+Aku1UhayWbWj+LdChXHwVVhc3KZ5dhHfxslFkQX5RaCKr4o0gJbc&#10;3P6dZhYVTx5Xi8Vy8+1qs7ROq4r7GfOV+2zcTe22kqoW5DzpfomdDPQ/rpPwUjcL9G42eVzOFm+r&#10;z4fZam0+X/qINZPRbXvVjICzZux+cs/2k7vt4gf4AOXWOOwIMODD47b863j0Amf9arz/y/OsXI5H&#10;62828GIKFcNpHB30L3GSkc1Sunfu3DuzzRxNXY0PY0zX9PH6YCICz7ty9fCIJynNi832DVy4+xX5&#10;CBqfQVX9AkfKYP3gHhUZuU2XSs8Yn7hLVcCoey2XKohi1taw9hK5VETDmhoNuyWIkoQHhmnu6LkI&#10;FmTTbOGBuSaLDKxhsgRRKhhortHS16UK0EvGePRdKiJiedZyqaJMwDbMpQoyHp0rAqx3ErqWFHJB&#10;pAimODLt61IFBY/OlYMiIpZ3LZcK0R9e4Ya5VEqxDp/vUhERj645HGJQsuN0mEul+rhURMSja46J&#10;XNI7shmPo7WvSyWgg+F5bAysE9C1XSq4NyzvBrpUvGRh/7joJMlGzVFRBMIMPMylEkYFhelqQcij&#10;glZw17kNYBDxvItdYUxjIdAQN91bfkaJXd9WnlHi5qgoQgmdK4wpgiVsSBCmt99bfjaO3elJibNx&#10;3BwV4toau8KYxkKgIWnKgl/FElcQ/jIG4/nsLEte/i/PWRYDGjRW4aJNMcyMA3Q6jED7OZrculMd&#10;5NBmIociOq2T41ZHZT6I514YxzjK7XMlz11hmAPgkdB6nvZqPNQQswvI4iCs+mFv26showgbkYWn&#10;yWhuITLMgIYrthV7rdxiw7w4Pe3dZ9VDMysS24q9Vq1ZcF10NAMRuo7HJqnhcWcvMhPs6WJKkld0&#10;HTxOWrK1/TwHCzZwv8/Bgo87WIDR2gwW6Kn3kw8WvNr+K3kMjOPr2oFEwrof4K5no0awoFj73jcC&#10;eRvQNwEFWK4BKMJqmn9RLLhsnvUnGH+Nvde8YDeZvDgB0bD8aocJYK6zDBsUJihU98Yr0fDYfP5r&#10;VAI2Vwh9910LyIBRM+WKgGhYbO0QgcS3QSGCImUzELwIAdHw2NqDQNC2QQGCoujeciUaHltzJBSx&#10;4KYNCg8I2LzogIitFRwoYiEoNSg4IMjUiw2IMm2HBqTsjUGhAWEseJEBcSy0AwMS3wYFBoQ5xIsL&#10;iHNIOywg6Rt5NnUUpG9YQJh7vaiAOPcyQQFhDR0UFBDWKy8m4C1Y55AA7ZHBM+WyBM4hAYkzn0pI&#10;ACsP3NoQK7dxuqWQgHF/j3TWvbRX404bpzuswyb2rr0aKhNcCdPT+/gI5hEyZBGcCgeYtiJlkxHs&#10;k+zVxRVhFTjVVhoYZ7ubroqPdDw1rTIbuvqQBqa9Lo5YfF38TYqmVC03zsGAczDg488cwGhoBgN0&#10;TPATDwbk0q6aux/RLxk7Q64t46W5wQAiYZ2Nlh8kbeP6pl+fYIAAy/VDRVhNF+g1swZyfvPWDwZI&#10;u6PtYICUaDEoGJAnrChxJOJoeBMNK0sK1HuRHXEHbVDGgITNDQaI2FrBAHHvcVAwQJCpFwwgGpZv&#10;tHPh803atR0UDMgDNsBD511qZ4poeGzNkSDudw8KBmR8oMILBhANi60VDBDntEHBAGH+8IIB3gRy&#10;ds4+befsw+95Vvt2yNjvcHAS4+EcCa3NbK/Gk6j2PFXHfmG1g6pgiZ/yOOy2XSddtQ3Y9dik2lZU&#10;yWnfym5Tqg6PKGmxz3Lj7EmcPYmP3pOgxbvpSejch0/dk3i9Y51ZxB93ciwVImGtgaYR9YqHOgVY&#10;rgElwmraT2ImqGvG9sw/zhI2Y9vzJIiG5VfLk6BA8+ttK0rYXE9Cxtb0JOSjw64Q+m4rCvL0thU9&#10;gZ4tO33S5ANnhFVnuXJ74kyM/ppgbE1nrQB7NbZRlXOlAptfZm/bqyFLqpyrTromOtvM2fY42x4f&#10;v+3BRDH1VsYnbnuIB+l/ehQTEcyuKCaRsGtp0/YQqw+4q1+/ghJpykbk3GWPSFhYTdtDLNkwwPZI&#10;cRqICfp6tgfRsMBatkcspUoMimJmQrUGl/tEw2Nr2R5S2tCgKKaEzRWBiK0VxcxyKTXHGwA9C0kI&#10;MvWimKJMW1HMDCfBWHtyUBRTGAdeFFMcCGFzJIjzxqAopjR1uDLw5o6zPfmRRQo/eOjPnu+3+QOS&#10;bWvrBZyO1Kmq+gAi4KcCeraYQUftgQQmMmU3dJDFlM4Fso6HRghGEtnpHjT5cbamdfG6czWBn1lN&#10;YLeaT/C/KumAT62SDt31EPGtwzNVRjA1FZ96tfE0K//8vLtASUIUv1jdrdarww+6vCLqIBCozbvv&#10;VnOq/ke/HEu90R6WCQriNj11hCgExrSlMt9BQZTVXNcLHG2214+okLN8s9+hngrVWTj+qSy3L1Q/&#10;AuUcjNPrt3JJv3o47tarnS3HQZ+rHuN0RqM4IsM0U3jxZjt/flpuDqaSZLlco/Pbzf5xtdujfsRk&#10;+XS3XFyNy28Wph4EV7QjzN8EQRF+dXGdBNcXcZC9vXhTxNlFFrzN4iDO1bW6tkU7nvdLsGG2vtmt&#10;XqFqh648YmfkVjmN2YRYQgvVvpz/EcyGWPD5UC4Pc5Q5mU3uUZGk+jvWj/qGZvORs8T0fc9qfGTf&#10;YeqsyxNSZRMq76hzt0w1PruVYisi7kpTjW9EH8Bp4NSVN2xlPiCzJIS5rqMym3CyKILibf42jy/i&#10;MH0LWdzcXLy5vY4v0luVJTfRzfX1jbKyMAVUSH1+vig0Z8W6Kbf6X7XUOcVhnKooRovR2ZYYLf8R&#10;waKP+K+rj1QlNv9L9UdoA7oR+zclKF/b/zYKpHVa80KrT5SjjhLukAZFaZLVxwatErk1eqziOIeP&#10;j5UT0YiXqZCGOv3eJGy6JRZd07dfFhGUflQr/vGJbhYRkZDPpseA+7SW/51ot6gNy/UAe/rf6CED&#10;y/O/QcLCanodsamg0YblOn89Y/9pjKwOo0MuJ3z/GzQssLb/Heq09jayQf639iMZbC73rR/ZkmUr&#10;iyjKdME/BpsrhP6xf+yZMNhcEWRVlZsWNmDw9T8yhRzb2AZlEWUFKnS2sXn+N9GwMm3531Goi0wy&#10;2Fw5TEHFVldolHHME2zNMdhcGRANj605ElCIl2IDDDZXDn2LOKJwMYfNyyIiGhZbK4soCnVFjza2&#10;QVlEBaqmMHzzsoiIhsfWjEVFKM3I8m3YkSIqwdOWqX+kqKrA0xoLrSNFUSpgG3SkCIU6cGayDc47&#10;U6SJWM61DhXFyHBjOTfoUJFCNWMWnTscNBGPrjke4lQYq4OOFaHmJrs4eOeKNBGLLmlWfUlMfeT2&#10;iEAB5mMO4RSLLjuTJI3lWWUs7xJ3WlJExKNrjok0EOaSxBXGFOrEo2vIQvGTMGVk1emSKEQszMIw&#10;rfwVQrSQUs9ESoUKPFTBwbW4VIFdivaoQJVHD52JbbfGLBV7dFsL0kTgHQWY6u5OoZ0s73BoxmtP&#10;4F3qCuIE7xqSCDJpJk5dYUxT4RA24lk+Ol7vMlcQst5lDUkEWS6MWUp7O/IuE0YF7U+7shDGbOYK&#10;Qh6zsIm91oLclEluj1kKzznohFGBMqRee8J8h+Lwx8bk+Y6cD7evQW72LdroUA3m2OA0F0ZF3pQF&#10;v1ZQnmLdVXmtyBuSsFWzGHSuMKaQPzsqcl8WBb/K5q4ciIad7fKGHBAoEVbZ3BXFFKc7WGxUBteR&#10;hGCdFK4UROuEqrw4baEsWSh4EYUriCnmTh6bLwfBqqPXXNRCFa26wpcBYRP4VrhymKIIA4/Nl0Oe&#10;Y1e2PQ0XrgyIhpWpotq8PuNMwn9b4Sgr5djbKb7Jw1OoyOM2mVORuzY+GECWDNU8iUgA6EsCg18a&#10;rxhVTosAKIwJRacKnT5nMBZYgK40iEgA6IsDAKXpDpK3D6aXONA8xgoYk5el0y9yyMBqDqDnYBMR&#10;D7DlYYurBSoh2gdrgOILE3C+0+VgmrA2nvLO6hCRANCXB7aKpMUWS6J9sAEoDBFKVvcA0lsJGB30&#10;0uzS6q0ELVNFYTC4rUGBJFsF5fktqQYo7XbjBQ2WTos4VawdincRWDI0R0Q8B1sOt2jqKX/HG0Wq&#10;BR1s+NzgHstBf9PbDYohAHouGSidgic1QQT0F1RfXyyF8L8oGSiCIS+R+A4Hz+xWny5ISG6bJrcV&#10;+E+Tkx9F5HWh+w5yrFea3J6+7yDH6kHkcBL6YK9OvExhtfcir7pav2PpNBgyjgkM7No+rSNB1pD3&#10;6yoZkNQ6jL8+rZNNp8n7dZXMLE3eT6ra8CF6Mln6wNGGiPlCv+5qw0B/AUt6ryfQQm2+0K/LeuE0&#10;X+jZaTtD0RLUCxItLPoJ9bsTtAZhGcD1Vd67kerdxGO6ismabqZvHO/bRA5D90HSWdLTqSX12Tmr&#10;BxaSvVbQYE6BddjXrFhtb9urITNUISZUIxB7114NFWwVtBXCWztFZYZvVOubbcNeTVu23mnHm0Bs&#10;hVLzOjVI3LZir6a1alTH9ai2t+21eigFTNGFpCO7JyRzmugw7Z7qakguP9F1sNcqUrWpJ3Yjqt97&#10;0iGuKpepCx8Crr36m5C1in508c+eYYw7xGHPWEYd0rVVWLqUpa7q0qF6tr0Q/T4lN4tPwYE+SVeV&#10;llXYyDhJV/GvXrKs2tmrUT8rjo5yu3El3Y5SN1ZZTquoVT2bAGIR/ZQDHU46xXpDhV0R3UQduNPp&#10;DMWbr95gkjJsc9IZZpPu18BglFPj/ye5G5QdQbkzn9YbbfRbU/GyWX1mqnoxLr3N1v1d56AcX9/7&#10;xX8E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qnNxOeIAAAAMAQAADwAAAGRy&#10;cy9kb3ducmV2LnhtbEyPwWrDMAyG74O9g9Fgt9aJw0KTxSmlbDuVwdrB2E2N1SQ0tkPsJunbzz2t&#10;R0kfv76/WM+6YyMNrrVGQryMgJGprGpNLeH78L5YAXMejcLOGpJwJQfr8vGhwFzZyXzRuPc1CyHG&#10;5Sih8b7POXdVQxrd0vZkwu1kB40+jEPN1YBTCNcdF1GUco2tCR8a7GnbUHXeX7SEjwmnTRK/jbvz&#10;aXv9Pbx8/uxikvL5ad68AvM0+38YbvpBHcrgdLQXoxzrJGSrVARUwiJNEmA3IhJJBuwYVkJkwMuC&#10;35co/wAAAP//AwBQSwMECgAAAAAAAAAhANByl54XGgAAFxoAABQAAABkcnMvbWVkaWEvaW1hZ2Ux&#10;LnBuZ4lQTkcNChoKAAAADUlIRFIAAAB5AAAAOggGAAAAlDb2iwAAAAZiS0dEAP8A/wD/oL2nkwAA&#10;AAlwSFlzAAAOxAAADsQBlSsOGwAAGbdJREFUeJztnXlcTfn/x5+HyL7vYwmDsW8pTJxTpLETEjWW&#10;KGQwCSHLbbGMfYjShshSYysVWpyylBCyFGEsJeugm33p90dfqe6JWc3y6/V4nH9u557neznv8/6c&#10;e87nkxBz0TOL/4i6NrMRlD7/+hIc3bgc1aI5qCiOYP6ErBA9UMdTJfQKuxfbUVPow4kR/Vnmcp9T&#10;1x8CEv+V2AjRF/4djtRxGyzc3PMlUvovAJgDIXoC6vgsYpuAeZorOj8O4EBkdV6rd1N2qhkYVgBA&#10;MCcnqV7+qVR1vM6AerUguoEGR08wJz4rhOuoed3gDEctmzLKuQcQjWymQgpQ5eHv27D+Hx8/IfrC&#10;P89Isfk4jYrMndSc/a5XIFrnMSpAJdmA7AnkTWr4d12ZddODyU/iOLtuD2q3X/B0dwUk4ENSE1Dj&#10;0nw1Jotc2GrfDN0Ny+nnNwrJ87wG/+oSGF3nAsKDebx+MJU1Q2TaP7gOkhf/xHgK8gWPv92oUWHb&#10;hDVOAZQ1f4bkVR/IG1S9VAh12sSgJlMpszuFJsVdWTFfDZIXkDepEybG8nR0a2zt91NpYRWc4iX8&#10;7boCMvAhqaD+qE1KJ9WvVUcLiKtXGtXCN6gogXzhh781xsKh8+6f3QDDFhMUe2dueQPX4jqysGsc&#10;lFRh/kSVE/Rba6B3sXNUFJ5wXWjP6ypG3K70CqRTQN6kXxlqS8vFrZk0qgjbx1tRqrk+ya2Wkb+S&#10;E1GzJWMKjV3XMG1ZFyKGHSczKhgp3RjIm/RbITC6Tg9en9hHqTeOlJsvsGObIxiW1+DH7evM0FIG&#10;3HAyh+h2AHzumAtR59Z9NqBRS1vhfVADUDNX/JYZ7joY3Iyh9qKOxO+djWGF7EDlDuq+zlDKIA6n&#10;Xu5ES5s0ncgV1AZn7mDZVI1zj6MQPQozFQSoZPIn9bdUcn6+ioLbw2K/IPbYOnKjvR2ttWTqFp2J&#10;58F7GvwHqEn8TLHXyuLdXw7p1nKW8D6oG7O20wwRM6KRmjRkTDMVAOZEE9JjCQChk0D3hQXpna5S&#10;vXQNQt55495rNvwvwbmDaj6kCg6pG5jQLo2TjiXpbvkQ5/P3gVEAXHcyB/pyABizO4ZvH/9C67np&#10;NPFshe7uMUhebf7H/5DUoRNBv3ow6aVD6TPPCufu04mP88nhO5kDIWcASLcryqzVO+hmUISDGeU4&#10;d78kcZmVIdqKdEBPeAWE5MQiPms7AFUAWtoKkefc/vJEC+FnV//pEOPWjkIkaszcA5m5TBfXlqMo&#10;XqU4gcJFJK80IG9Q956AZMNThPrJJHVozJ6tB+gc9ghk/2wjcyX1U/q1lZpfdQHL0E4s7BcLpfO2&#10;h23noPm+ACZV9mfxyxo80kui1/NMkBI07Os58xml9H0xWaXN9U367Nq7luQpw8hfySJqBnsYUPJl&#10;L8YeP0BItSBK7wjk9f5nf3o+hINnVv4pB+3Rxk4AcOg0kmWxtSmjWsAT1QenIlFzSWsoWo3vcv5q&#10;FgbVYqlW9SRSQisgb9JNbkKDZ9pcjHlOVGAHbr0aiI7TFpCSs43OFdTxP1YmUe80vWYeZJK/AV9p&#10;3ya9ahHyB3UsanbJz1habSU/pR/keCWZnQ0aY1g+RYP/XuJpmei2kmbQcvGvtq7BlqQyzO80509r&#10;D+/1Z+VGOHB6+R8+kEnb9kJBTl1QQXOVCETn+Y5iUDdC9Ciye55sBlJAtpF/oJJz8yUbFbKnSoPf&#10;rirEnvyCHpG1aXXmOZczz3FghDVImj23XP3lbDMy5uqVY5y82Y8Sb4/hebMK+f1vhZq7ixsyJ/YO&#10;bbR12VapNGZv1yrePcx6AToHEtia0oOq+15RJ+koK3eszrl7+KM5EsISlvzuA/RsNyNnILUeNTqZ&#10;70gz+IaR1i8xON+DRW9TkTzdNZwa9hSWLHuOZXVfhm26hNulaZzf5aoYVPP9N9n9TS1E0Z3ih0ZS&#10;81Q1vDrsJ39QH6JmR5eHPE3bQ73Vfgx/2oCIiIOK7WFiLIxuPQH7/U9ZWGUC8VJl7Lo6fdb2sAq4&#10;r9uJBQmxUDZve1ilB0aJ6Uz6cTdnGyzhSpA3VQZNJ6zcsN+VKyHk5KLf9cVqurMEw1N78ZOT6dA4&#10;lK0Hkgh7tAfZvzPw2+4zf0tQ8+tpp7OUiQ2gXL72IKHGtWEgF4bNZXf/6pR8u4EptjOQEn7SsC98&#10;PVSO3oadVJ57oak036rLT/EWICVp2Fcz9gJlTExo2lbF2G0RTCiRRFqlH8l/0k1FTY+aDUkLu8zO&#10;/UZU6FsXax1LDEubaPB7H4Nnh/V512kH0V11Phqf35MvIfiE62/60rzkjsLpb7U0nBqMmvqhjWnU&#10;VaDG5Brs7N+J0Q4bkJLvajhVxhKGD9vCpXRvHnRNokdqHVYWSQcpTcMpH/+ldHmuT9HNKZzrY8rA&#10;8EyyDl7V4NdGTb2xw9m8dAENKo7ic7cHJX5B7aHpbIg98x39B28m0OYyFivLEN7STvFK9jBjHHZP&#10;Qqlv6cj8Lzoy/uBL+oaF/6acCXvjnX71F/rrzf/kjxiF+uulJcDQ0gJmUapflTthV9zcT+5o2tGl&#10;MLn/UP2a/BV59+4NH9tMO7oIo2ZAxNbLiM6LSGyYyptlDUEekXMQwRwoqwfA8B864Hh7F49FF/Qe&#10;1mSMXjrvfzeG7MsblGUQsHyLHYuT1zIkTCSp9lNk68yc/bIPmX1uJWZABau+iGmLgezLK5KNIr/Z&#10;epHGupf5TvTmZHxPbOpKivzNQJel/nj09yNYW+SUS0dkm3KKfD8tWHKoCaLbaJaGT+fFY1OQrRX5&#10;nd60xXLaHp6Kq9j2zU6skwIV+a2B9dH67Fk8gVnbRIodC0aycFfkf0ymHV2ET+VQCDg6vcAzoZqo&#10;L0hvBudANXrajVFE19uo8b3cPcWy4Xraqlpw3zsD7WZRnHjxLaEbJpP/gYEtatxaVsLvu68I3FeM&#10;BftH8bjrCaTIdRr8/jbQWLhBvP4AmjxeSvHiLXFrMRykSA3+m3Eq6husZrX3D9wtc47A9sOIdH5J&#10;/p7+GDWZu10J/saHJM+6zLK7ySXDhUiRwzT4A7tDox4BHH/Whus+z7nS4ybFvl0OkqzBb1G9HS6Z&#10;NjTQ/Rkr/YZUCCtG5Ln6GvwE1ER0jST1gh0LtCvi61CU1qFVkQ7s0OBvCAOP+CGU+LkqE0rNpH6M&#10;ETfWDywwj8L2I1MV/xjm2FS4NDqTVnP245k6S8MoZ9Tc0d5Hq5qXidq5F88VhzlTujSSp1rDKNEK&#10;so5YIUxuQyRzeOe9luKrYhSfIsU3+JKGGS74Nb+LwepLeJZJxauhvQY/BTWXnCrw+nQgpYu54mZ3&#10;mYy1fZD9vQo8KQsMwh8Y3Sup6zWI8X2OyrUWKkoimN/OOb5HfAZx85cQ+kyHWrab0ZrRiJM3LDX8&#10;M0TNniMTCVw5iApznFj7dSXmNwhFOv9Swz/TebBdfZtdg5YpO7s1ZnJW/i335WfLqYOM2R1AD9GT&#10;ZVOL0+3HuShdflYCY4In4R53i5prRHwrqZCNHuTsl/vyU6kUnI0wR3Q8RKliDxmfEgBy9zxBf89/&#10;rePFkVuTaC/aU7aXB91NVyryrwFf1D/KePc29EsQaXnZGtl4liK/sRN8cTgD0awmwb0XskL7AMh9&#10;FPlS3SeUbvc9caIrr2eMxnx/P0V+NeCHKVY4NS1NT2+RYqZeyCMrKPKNI2HW8vGIzjv5wX0rYlAE&#10;yGMU+W7+Wizd60k3cTGppa5i/fyMIr8c4BPUUjGfbImemJV7UzLqU8pt1J8hcTQw1woVFYBaeY7f&#10;sEkffOcc577oRY9tr2g/ORQlpzcCpolt8Loykl2mIpYnnZGbG+Xsl9s/86Mw9+l4RO9eNBrYlaKl&#10;XoGso+jfyQ61SXXxY5zoTfi3mWhdGqXIfx+5lI0AooaPufkNDcCsjS9iaF8s7Zswcv96kHop8ifX&#10;yGLvrG3sEDcw4VVJup09q8HXyKmfPD7r/fZ04D5s9vmiayzSJbIWsnRN0aij66FZ2Q6I/apz0m8w&#10;kXUOg2yoaJTq+9eUqf4CC9GVZy0OY771tGJQGgK3K55AdSqelASRNbWeI4/wUOTHXIPvbgUiOlUj&#10;4spmHujZgWylyHfac4zKx9+yX1zAq9mNsL75QJH/Xud1PiRFslEp8tefA08HE0SvNVwPGUHtjv4g&#10;Kw8EFxo9RmtMbfaLHtikRGNT1laR3wyYPeQebsZJ3Jojov/9DWTrF4p86Ro4NfVGXGVOLbURSc6X&#10;NAaCufPKpkPWWe+33NAKwEO9cLzbmXC8rcjlL2XkZumKUOfd0OjpLERvP/Y8W4NHqWUg11N0ukKH&#10;8pQ5/AOIPoT//AytIEtFpzsCM+L2caJeFJ+qhPCXcPDgz4hBTriXbEr83KYg9VTk1y9jT3KzZZQR&#10;PYm4FEv3+DBFfjvg4theeHS3JqacyGB3K+TuixT53RpCg1OTENceRs+pBfXU4wpsP5MM3jJkygim&#10;imvosf8o3RbFKPInAp1Sv2L2L8bM3ynybFkZ5C7PFPlmN8FodjCifUWGr2hC8uVmIIs5uWVD1Ois&#10;DVGjswrqCcdnvmOE0Vm2iwvonLoZ63frFI16rwQJPlUJGR1gQaXJiF4/cs/SmS++SiiwEvbuWUax&#10;iSV5I3pw+uJabIo1UOT3Bzak38Otz0ECLERCfG2Rra8q8osMh4Qz5xBX2VKhC7ifKV3gLVETz6Wo&#10;3x7iS3E37YoGYLH4AO8HSUr+F6Tf0v5+jTKBuWdFKA/UUuU5/uM+0D9y8Ifc+kaOyvKNHJW1nA6I&#10;wXdpeFOXFXGJBVbC1uHziDWsyhzRh623Qun2cjdKQV8ODHA9j6d1cYpcEEl8vBO5m/LlP2UeXIvv&#10;jLgunhYmh8nMagtyN0V+2bVOvBzSmkBxNVs3xNHdPFWRXxuwGh7H7BNnWWEtsrJzMWSjaor83iJs&#10;2X4KcVp93M2+Iqbi4wLbjzpLoJH4BcdFW/xqZWAUZKfI3wskHL/BUJN5TO0t4qG+j9xznyLf8iyM&#10;aTQa0eU4C/f2567hPZDNFfl9Kpvge/QcZqKKGkvWMHJiT0X+KqDiZAN8I0dl4RMxIgvK4gq0SxmJ&#10;m1U0zfeIvBhZq8CeoGsMZ8yNEFeN4M7S2iQdfl5gJfS91J3t+jEsFXdjm9IBi8Qj/BMqQRuY18cA&#10;yqFRCW2C4E3qA0Svw0zq64NRi4kg6+Z8N8+Yo/xtLjuUYa7oxU/D59G8YkWUgq4NxCSPwtvICbOl&#10;Il+Fy8h1dRT96z0COr00QvS+QaMl9/AyPgpyEUW+fu9j6Bj+AOIHZm75RIzIwifCMkvJKH8gzTWJ&#10;eY1cKddaZKJHIrJ4XNEo4xhY5zcRcXpb6mycjoODeYGVcCmhMen3BuAo2jLsVArGY8orBmU8sPJ2&#10;GiM6neadv4i7CcgDxirybTdCyoL5iM7p7Gwyn/MbbxZYCV8++JlllcdhKqowtpEZ2XaRIl8H2HXW&#10;FOdSIzG1Egmd8wh5TCdFvn4Q6Lc7iLhoNDOqPyYzfWmBJ31Qy3KYPPIB8R4A2R1N0uBfAfScb+Dd&#10;2Jhj00QMi21DtqmryC8yHKqERCJ6DOBy0HnKnfbI0/7wDrf4XY8aA4B5XxtkF2G+SqhXGRolhiF6&#10;a+NzzJT697qA3F7RaQcHK+477GCc6IWJ2SWat7SmoPtQn7iueA8vSqd+IhmltyPXu6Po9PHpMOtJ&#10;KKLPIFxnuaH6bg7IWor8vokZeFSwAvG2op/v+ceBtNgR7Lt0kelpIns3TkPq1USZXwcGnCiC6GvD&#10;tmNqDtwcUmD7Oa57GtOp96klelHT1pJu5+8o+r8EKFdhFx5j1rHCQcRTyELulqjIf7oa4qquR1y7&#10;noAvZ2fv0LcYbFCvR1xYF/1aTYlYX6TASlhx1g/jVTcoLjqztO1ORg5ZqmjUSeDqmh9xebWH13tF&#10;5l2OQB4zVNGoheGQqbcccUkV9ve5iLxX+mglPH/kA2L2I8yCKiEEcKtpinezryn7TKTf8cEFVsKO&#10;r+HUjSGIHhMRno+g/ADDAgeCb/Qs2PnkJd1FNzokt8L6lfKYYCkwc3x9Vj0pgfs0EfvL+gUOBINq&#10;wjgSEPdMJbNeGlbmy0GyUOR/Sh9tf7mhYVdh+8jZiD6D6DBvJ4dG1/5oJSRXsAIx7aPQ5YDdCFvC&#10;lulyY5dI+clFkHp9uLfNzXevBGFSV8SNM7lTYS11Z1sVWAkDDuvRb3I9Joq+zN/0Fd3GlkYp6D5A&#10;yUUj8Zpfh9eZIqO9MpC7zVXkHx0Mr651QfRwZmdnMyzObCp4IGgTztBMiQRxPjv6eiAtD1LkJwLW&#10;L/fh8MiVFkkip1fNRO7WVpE/+zrMC2+B+L0FM23mIbb9CmQTRf4QzyKk2p8lVRzNtaAiDOit+UBE&#10;8Aof/rfPoCjUXystQSh8VPxfl5ZAYZL/6xLgf/dShfrPSsvrcBuEV0U+vWeh/rXSeuYvUc4s4++2&#10;o1B/kW6fq5096hLMYeM468JL9n9QIw29BC2ArO0gjC/6d9tTqD9ZdefezC7itZtu02LoMNb3Hkiv&#10;eSmF1fwfUmZNEyFBt07e+6etMZMLk/wf0fDecQLqeKKtX5LTk9+/TVjQ25uF+vfI3GCFkPttTuFr&#10;3TpUSZfY6y+DdAuAj72LXah/tgIzewlLN6rY6tWazkMnIIU0RbjRBuqd0Zy/+9OxWYWJ/pdpcOdF&#10;OVOJ66OmhLYF9i7e5Hzoh5r9R9KRjjvwIugGyf1n0L1zXGGi/yUyfXFHUJqsAGj25EYtZ9BsQF0q&#10;x3xBzND7LNdNL0z0P1wbXs4XRhgX5cd1Dsx97sa4y4u5OnAXSBEACCXcZ/HD+stMWfUIpKjsD3Ml&#10;/Z1OLUICbQsT/Q+Vi955IT4rBB/U7H9blq8fP+em09ekyL2w1x+M5NUwu5I3tIDrbu2RU2xJrijT&#10;b2MJvKYlaCx+FnKo4ElVhfr8GmhnLxjUmUXU1r7kn0tlhRp3LQ9mli//oSffQs3xm2W4cNaXxSvW&#10;UrTZIva9+AbJJ/t37fdD8gCPv3cJwUJlr9VS0N/W6LRj6nUTqqoWcVv1vzdD8u/0PuktUXOugzfB&#10;+57QuncQt31TmekwETlsKvDHV6Qp1O+TSVt7AfLOahzuCVGOFjT57hykbSDp5ADurTD6sLjd5aDz&#10;6NY5QsaTBMU1K1JGurLIahf95lmxO8Wd4tdO4VUiDpD+tHWmCvXr5Jf5k2Bo+ITYHZWJcejF+sSV&#10;GJbMfmM1d9L9U8Hxuhf1yg0hulWF7EoOioI9XYy56lGemFpjcW1uhuOdDoqTuk+OWkPdxtfZeaA4&#10;x+zHkNqlOIcqXiP8bGJhwv9kGbeerHH343zjClvGDqffKxt+HN+M0Q6OeN6cT/6ePBw1FpFFuLWm&#10;0oee/FvXoSpIn2OtyP8PSt/+VvCq40TI3er0cxxK1JEjH26JciV9SQlnmuyNp8nCnpR4rMPYC8WI&#10;eFOc3EkX+rq0IXjuKvKfCXaoaZnZm7TT1QkecZUBeuPpLFRG2t4DyHt5CH4MnacsxrR+XTIOtWa5&#10;W3Rhon+nZraKEeKzQriPmrZlW7FmShhJ14ZTdaQO/n5dkP2zZ5Hkjv+nJDzKCGPoEgc6H55M4w7T&#10;mLUtlhtpd1FaD3ppi52I+zdhcP8JTt0iGJexFunN95pQAcgC8dooohts/OzrO/+bNLHENGGN4zKu&#10;3blGWcfpeEadJmqxNvnjr0bN0iAfHs4YRLHA/ljsrsLTw8OQwjXXdMnYAHucLPDp+Aud9b3zjq7F&#10;eyqiq6k+up7zyuYBvD5oyaThazEsaUmrl/fwPPSzhlELUGNo8pDEA1cYaz+Dc+nJPHH89WuG/X+Q&#10;3NxWUFEjz5oi50QRr5XNwa4tySZ3eHBMJmHfXPLHtydq+rU/hpZ7KiNC17LZL5gvS9RGupj3llcd&#10;n/Uhybk/7HMQ7GI64NygEkaBIaRcX8MW932KAzHnQVVJjk3maaNdzN9/hOlmd4kMnqlh1CPUHLjb&#10;hMcu7jSd8P/75YQ+g7YKU/qMo/v9R0ibJgJ549/XFebHm2Gv9wv3z56iVM0xnDR9BJIPkDf+F332&#10;MtXxCauapPM2OIFVwW54WVwgT0+2TgrEq2lV8iclGjVfBC3gXNw0dLR7oLPCk4F9Dv++nmD+8dV1&#10;/i3/0eb3SmzeWGMV4QzUfN83EdfSXam1vTUfWybS0w8mLtpG5xW3mdlhOYGpxvh+fx/kUCBvfC98&#10;ocXRsJakTZpCq58cWDd3LUV0ei2iRqO3dBDtCOippsySRkAwIvBlP0cWLRpJ2/kJ/PKkCb07eTO2&#10;3h1eRYm86Dea4HID8hj1fi7PzJ+hnkkAoulQOkWEYVlxMQRXz9k391ye598kIr4pIfjZ3hMmTD0i&#10;uK8vJggC/Fs3sbmNkGxlI9gXWyXMi10mlJyWKNSVyuRMoIvP2o5grqZcWT18g1vh33cz/f3eoS16&#10;4NIxGJtypwCZ7ZD9T1YEc2xGlOV50jBU31fh6vTvGeZ/nceVDHPmj2dtB3N1PGX1BJqnvcFqzGme&#10;2q1ntb8xxYx7ImSvrvOhJ3Q5KTDmdhLpyw9z/tZEkqXHnPKNJ/+ZeBs19b4NYt2aG1h88xNfGwaz&#10;cm800sW+GmeiRUPwLq7NN/YuvPFQUyX9ep6XFHKfiY19kugzuTjLdWXGGfRj1dzNlCrRFjDMw4+5&#10;uOKzV3/XZtY5t5zdUJNR+jJWzr7M7hXL9va6aHfehBTxQMP/yuUhoFdXnA2e0uNhOL+0dmZ5+XOK&#10;7W/jVjcMjnvQ7owNJ27HM2GBK1Fm18kf/xqoufvsBjOnBfOuViBGry3QPhyFFLVdg/9/GQzHKens&#10;mI8AAAAASUVORK5CYIJQSwECLQAUAAYACAAAACEAsYJntgoBAAATAgAAEwAAAAAAAAAAAAAAAAAA&#10;AAAAW0NvbnRlbnRfVHlwZXNdLnhtbFBLAQItABQABgAIAAAAIQA4/SH/1gAAAJQBAAALAAAAAAAA&#10;AAAAAAAAADsBAABfcmVscy8ucmVsc1BLAQItABQABgAIAAAAIQB1FxWAyxIAAAZ4AAAOAAAAAAAA&#10;AAAAAAAAADoCAABkcnMvZTJvRG9jLnhtbFBLAQItABQABgAIAAAAIQCqJg6+vAAAACEBAAAZAAAA&#10;AAAAAAAAAAAAADEVAABkcnMvX3JlbHMvZTJvRG9jLnhtbC5yZWxzUEsBAi0AFAAGAAgAAAAhAKpz&#10;cTniAAAADAEAAA8AAAAAAAAAAAAAAAAAJBYAAGRycy9kb3ducmV2LnhtbFBLAQItAAoAAAAAAAAA&#10;IQDQcpeeFxoAABcaAAAUAAAAAAAAAAAAAAAAADMXAABkcnMvbWVkaWEvaW1hZ2UxLnBuZ1BLBQYA&#10;AAAABgAGAHwBAAB8MQAAAAA=&#10;">
              <v:group id="Group 18" o:spid="_x0000_s1027" style="position:absolute;width:398145;height:390525" coordorigin="10320,617" coordsize="627,61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 id="Freeform 25" o:spid="_x0000_s1028" style="position:absolute;left:10339;top:653;width:608;height:579;visibility:visible;mso-wrap-style:square;v-text-anchor:top" coordsize="608,5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XukjsMA&#10;AADaAAAADwAAAGRycy9kb3ducmV2LnhtbESPQYvCMBSE7wv+h/AEb2uqsotUo6ioCHuxKoi3Z/Ns&#10;i81LaaLt/vuNsOBxmJlvmOm8NaV4Uu0KywoG/QgEcWp1wZmC03HzOQbhPLLG0jIp+CUH81nnY4qx&#10;tg0n9Dz4TAQIuxgV5N5XsZQuzcmg69uKOHg3Wxv0QdaZ1DU2AW5KOYyib2mw4LCQY0WrnNL74WEU&#10;jC5Zk1Tb4sel50vyWO+Xp6tZKtXrtosJCE+tf4f/2zut4AteV8INkLM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XukjsMAAADaAAAADwAAAAAAAAAAAAAAAACYAgAAZHJzL2Rv&#10;d25yZXYueG1sUEsFBgAAAAAEAAQA9QAAAIgDAAAAAA==&#10;" path="m518,494r-428,l107,509r58,37l232,570r73,8l330,577r70,-14l464,535r54,-41xe" fillcolor="#4e6027" stroked="f">
                  <v:path arrowok="t" o:connecttype="custom" o:connectlocs="518,1147;90,1147;107,1162;165,1199;232,1223;305,1231;330,1230;400,1216;464,1188;518,1147" o:connectangles="0,0,0,0,0,0,0,0,0,0"/>
                </v:shape>
                <v:shape id="Freeform 24" o:spid="_x0000_s1029" style="position:absolute;left:10339;top:653;width:608;height:579;visibility:visible;mso-wrap-style:square;v-text-anchor:top" coordsize="608,5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gzJCcEA&#10;AADbAAAADwAAAGRycy9kb3ducmV2LnhtbERPTYvCMBC9C/6HMII3TXVBpGuUVXQR9mK1sHgbm7Et&#10;20xKE2333xtB8DaP9zmLVWcqcafGlZYVTMYRCOLM6pJzBelpN5qDcB5ZY2WZFPyTg9Wy31tgrG3L&#10;Cd2PPhchhF2MCgrv61hKlxVk0I1tTRy4q20M+gCbXOoG2xBuKjmNopk0WHJoKLCmTUHZ3/FmFHyc&#10;8zapv8sfl/2ek9v2sE4vZq3UcNB9fYLw1Pm3+OXe6zB/As9fwgFy+Q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YMyQnBAAAA2wAAAA8AAAAAAAAAAAAAAAAAmAIAAGRycy9kb3du&#10;cmV2LnhtbFBLBQYAAAAABAAEAPUAAACGAwAAAAA=&#10;" path="m592,381r-576,l24,402r10,20l46,442r13,18l74,477r460,l549,460r13,-18l573,422r10,-20l592,381xe" fillcolor="#4e6027" stroked="f">
                  <v:path arrowok="t" o:connecttype="custom" o:connectlocs="592,1034;16,1034;24,1055;34,1075;46,1095;59,1113;74,1130;534,1130;549,1113;562,1095;573,1075;583,1055;592,1034" o:connectangles="0,0,0,0,0,0,0,0,0,0,0,0,0"/>
                </v:shape>
                <v:shape id="Freeform 23" o:spid="_x0000_s1030" style="position:absolute;left:10339;top:653;width:608;height:579;visibility:visible;mso-wrap-style:square;v-text-anchor:top" coordsize="608,5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ntqkcEA&#10;AADbAAAADwAAAGRycy9kb3ducmV2LnhtbERPTYvCMBC9L/gfwgje1lRdFqlGUVER9mJVEG9jM7bF&#10;ZlKaaLv/fiMseJvH+5zpvDWleFLtCssKBv0IBHFqdcGZgtNx8zkG4TyyxtIyKfglB/NZ52OKsbYN&#10;J/Q8+EyEEHYxKsi9r2IpXZqTQde3FXHgbrY26AOsM6lrbEK4KeUwir6lwYJDQ44VrXJK74eHUTC6&#10;ZE1SbYsfl54vyWO9X56uZqlUr9suJiA8tf4t/nfvdJj/Ba9fwgFy9g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Z7apHBAAAA2wAAAA8AAAAAAAAAAAAAAAAAmAIAAGRycy9kb3du&#10;cmV2LnhtbFBLBQYAAAAABAAEAPUAAACGAwAAAAA=&#10;" path="m598,220l9,220,4,243,1,266,,290r1,24l4,337r599,l606,314r1,-24l606,266r-3,-23l598,220xe" fillcolor="#4e6027" stroked="f">
                  <v:path arrowok="t" o:connecttype="custom" o:connectlocs="598,873;9,873;4,896;1,919;0,943;1,967;4,990;603,990;606,967;607,943;606,919;603,896;598,873" o:connectangles="0,0,0,0,0,0,0,0,0,0,0,0,0"/>
                </v:shape>
                <v:shape id="Freeform 22" o:spid="_x0000_s1031" style="position:absolute;left:10339;top:653;width:608;height:579;visibility:visible;mso-wrap-style:square;v-text-anchor:top" coordsize="608,5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eVRfcIA&#10;AADbAAAADwAAAGRycy9kb3ducmV2LnhtbERPS2vCQBC+C/6HZYTezMYWRFJXqVJF6KWxQsltzI5J&#10;aHY2ZDcP/323IPQ2H99z1tvR1KKn1lWWFSyiGARxbnXFhYLL12G+AuE8ssbaMim4k4PtZjpZY6Lt&#10;wCn1Z1+IEMIuQQWl900ipctLMugi2xAH7mZbgz7AtpC6xSGEm1o+x/FSGqw4NJTY0L6k/OfcGQUv&#10;WTGkzbH6cPl3lnbvn7vL1eyUepqNb68gPI3+X/xwn3SYv4S/X8IBcvM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J5VF9wgAAANsAAAAPAAAAAAAAAAAAAAAAAJgCAABkcnMvZG93&#10;bnJldi54bWxQSwUGAAAAAAQABAD1AAAAhwMAAAAA&#10;" path="m549,118r-490,l24,177r-8,21l592,198r-9,-21l573,156,562,137,549,118xe" fillcolor="#4e6027" stroked="f">
                  <v:path arrowok="t" o:connecttype="custom" o:connectlocs="549,771;59,771;24,830;16,851;592,851;583,830;573,809;562,790;549,771" o:connectangles="0,0,0,0,0,0,0,0,0"/>
                </v:shape>
                <v:shape id="Freeform 21" o:spid="_x0000_s1032" style="position:absolute;left:10339;top:653;width:608;height:579;visibility:visible;mso-wrap-style:square;v-text-anchor:top" coordsize="608,5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1sFt8UA&#10;AADbAAAADwAAAGRycy9kb3ducmV2LnhtbESPQWvCQBSE7wX/w/IEb3Wj0iKpazDSloKXJgaKt9fs&#10;axLMvg3Z1aT/3i0UPA4z8w2zSUbTiiv1rrGsYDGPQBCXVjdcKSiOb49rEM4ja2wtk4JfcpBsJw8b&#10;jLUdOKNr7isRIOxiVFB738VSurImg25uO+Lg/djeoA+yr6TucQhw08plFD1Lgw2HhRo72tdUnvOL&#10;UbA6VUPWvTcHV36dssvrZ1p8m1Sp2XTcvYDwNPp7+L/9oRUsn+DvS/gBcns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3WwW3xQAAANsAAAAPAAAAAAAAAAAAAAAAAJgCAABkcnMv&#10;ZG93bnJldi54bWxQSwUGAAAAAAQABAD1AAAAigMAAAAA&#10;" path="m518,85l90,85,74,101r460,l518,85xe" fillcolor="#4e6027" stroked="f">
                  <v:path arrowok="t" o:connecttype="custom" o:connectlocs="518,738;90,738;74,754;534,754;518,738" o:connectangles="0,0,0,0,0"/>
                </v:shape>
                <v:shape id="Freeform 20" o:spid="_x0000_s1033" style="position:absolute;left:10339;top:653;width:608;height:579;visibility:visible;mso-wrap-style:square;v-text-anchor:top" coordsize="608,57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4mbwMMA&#10;AADbAAAADwAAAGRycy9kb3ducmV2LnhtbESPQYvCMBSE7wv+h/AEb2uqgizVKCoqwl6sCuLt2Tzb&#10;YvNSmmjrv98ICx6HmfmGmc5bU4on1a6wrGDQj0AQp1YXnCk4HTffPyCcR9ZYWiYFL3Iwn3W+phhr&#10;23BCz4PPRICwi1FB7n0VS+nSnAy6vq2Ig3eztUEfZJ1JXWMT4KaUwygaS4MFh4UcK1rllN4PD6Ng&#10;dMmapNoWvy49X5LHer88Xc1SqV63XUxAeGr9J/zf3mkFwzG8v4QfIG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4mbwMMAAADbAAAADwAAAAAAAAAAAAAAAACYAgAAZHJzL2Rv&#10;d25yZXYueG1sUEsFBgAAAAAEAAQA9QAAAIgDAAAAAA==&#10;" path="m305,l232,8,165,32,107,70r394,l443,32,377,8,305,xe" fillcolor="#4e6027" stroked="f">
                  <v:path arrowok="t" o:connecttype="custom" o:connectlocs="305,653;232,661;165,685;107,723;501,723;443,685;377,661;305,653" o:connectangles="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9" o:spid="_x0000_s1034" type="#_x0000_t75" style="position:absolute;left:10320;top:617;width:607;height:57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k3K+nFAAAA2wAAAA8AAABkcnMvZG93bnJldi54bWxEj0FLw0AUhO8F/8PyBC/FbmyrSOy2SGnF&#10;Hgo1iudH9pkEs29j9jVJ/71bKPQ4zMw3zGI1uFp11IbKs4GHSQKKOPe24sLA1+f2/hlUEGSLtWcy&#10;cKIAq+XNaIGp9T1/UJdJoSKEQ4oGSpEm1TrkJTkME98QR+/Htw4lyrbQtsU+wl2tp0nypB1WHBdK&#10;bGhdUv6bHZ2B/ePh+y+Mq7eN9Dsr8/1x29VkzN3t8PoCSmiQa/jSfrcGZlM4f4k/QC//A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AJNyvpxQAAANsAAAAPAAAAAAAAAAAAAAAA&#10;AJ8CAABkcnMvZG93bnJldi54bWxQSwUGAAAAAAQABAD3AAAAkQMAAAAA&#10;">
                  <v:imagedata r:id="rId2" o:title=""/>
                </v:shape>
              </v:group>
              <v:shape id="Freeform 17" o:spid="_x0000_s1035" style="position:absolute;width:386080;height:365760;visibility:visible;mso-wrap-style:square;v-text-anchor:top" coordsize="608,57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eTpzcMA&#10;AADbAAAADwAAAGRycy9kb3ducmV2LnhtbESPUWvCMBSF3wf+h3AFX8ZMa2FIZxQRRB8GMvUHXJu7&#10;pqy5KUlsu3+/DAQfD+ec73BWm9G2oicfGscK8nkGgrhyuuFawfWyf1uCCBFZY+uYFPxSgM168rLC&#10;UruBv6g/x1okCIcSFZgYu1LKUBmyGOauI07et/MWY5K+ltrjkOC2lYsse5cWG04LBjvaGap+zner&#10;4F693obem9Mpt/122XwWuW4PSs2m4/YDRKQxPsOP9lErKAr4/5J+gFz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eTpzcMAAADbAAAADwAAAAAAAAAAAAAAAACYAgAAZHJzL2Rv&#10;d25yZXYueG1sUEsFBgAAAAAEAAQA9QAAAIgDAAAAAA==&#10;" path="m305,l232,8,165,32,107,68,59,117,24,175,4,241,,288r1,23l16,378r30,61l89,491r55,41l209,561r71,14l305,576r25,-1l401,561r63,-29l519,491r43,-52l592,378r14,-67l607,288r-1,-24l592,196,562,135,519,83,464,42,401,14,330,1,305,xe" filled="f" strokecolor="#9aba59" strokeweight=".33156mm">
                <v:path arrowok="t" o:connecttype="custom" o:connectlocs="193675,391795;147320,396875;104775,412115;67945,434975;37465,466090;15240,502920;2540,544830;0,574675;635,589280;10160,631825;29210,670560;56515,703580;91440,729615;132715,748030;177800,756920;193675,757555;209550,756920;254635,748030;294640,729615;329565,703580;356870,670560;375920,631825;384810,589280;385445,574675;384810,559435;375920,516255;356870,477520;329565,444500;294640,418465;254635,400685;209550,392430;193675,391795" o:connectangles="0,0,0,0,0,0,0,0,0,0,0,0,0,0,0,0,0,0,0,0,0,0,0,0,0,0,0,0,0,0,0,0"/>
              </v:shape>
            </v:group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70528" behindDoc="1" locked="0" layoutInCell="1" allowOverlap="1">
              <wp:simplePos x="0" y="0"/>
              <wp:positionH relativeFrom="column">
                <wp:posOffset>5547360</wp:posOffset>
              </wp:positionH>
              <wp:positionV relativeFrom="paragraph">
                <wp:posOffset>-306070</wp:posOffset>
              </wp:positionV>
              <wp:extent cx="173990" cy="181610"/>
              <wp:effectExtent l="0" t="0" r="0" b="8890"/>
              <wp:wrapNone/>
              <wp:docPr id="60" name="群組 6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73990" cy="181610"/>
                        <a:chOff x="0" y="0"/>
                        <a:chExt cx="174087" cy="181757"/>
                      </a:xfrm>
                    </wpg:grpSpPr>
                    <wpg:grpSp>
                      <wpg:cNvPr id="61" name="Group 13"/>
                      <wpg:cNvGrpSpPr>
                        <a:grpSpLocks/>
                      </wpg:cNvGrpSpPr>
                      <wpg:grpSpPr bwMode="auto">
                        <a:xfrm>
                          <a:off x="14067" y="21102"/>
                          <a:ext cx="160020" cy="160655"/>
                          <a:chOff x="9516" y="653"/>
                          <a:chExt cx="252" cy="253"/>
                        </a:xfrm>
                      </wpg:grpSpPr>
                      <wps:wsp>
                        <wps:cNvPr id="62" name="Freeform 15"/>
                        <wps:cNvSpPr>
                          <a:spLocks/>
                        </wps:cNvSpPr>
                        <wps:spPr bwMode="auto">
                          <a:xfrm>
                            <a:off x="9516" y="653"/>
                            <a:ext cx="252" cy="253"/>
                          </a:xfrm>
                          <a:custGeom>
                            <a:avLst/>
                            <a:gdLst>
                              <a:gd name="T0" fmla="+- 0 9641 9516"/>
                              <a:gd name="T1" fmla="*/ T0 w 252"/>
                              <a:gd name="T2" fmla="+- 0 653 653"/>
                              <a:gd name="T3" fmla="*/ 653 h 253"/>
                              <a:gd name="T4" fmla="+- 0 9577 9516"/>
                              <a:gd name="T5" fmla="*/ T4 w 252"/>
                              <a:gd name="T6" fmla="+- 0 670 653"/>
                              <a:gd name="T7" fmla="*/ 670 h 253"/>
                              <a:gd name="T8" fmla="+- 0 9531 9516"/>
                              <a:gd name="T9" fmla="*/ T8 w 252"/>
                              <a:gd name="T10" fmla="+- 0 716 653"/>
                              <a:gd name="T11" fmla="*/ 716 h 253"/>
                              <a:gd name="T12" fmla="+- 0 9516 9516"/>
                              <a:gd name="T13" fmla="*/ T12 w 252"/>
                              <a:gd name="T14" fmla="+- 0 757 653"/>
                              <a:gd name="T15" fmla="*/ 757 h 253"/>
                              <a:gd name="T16" fmla="+- 0 9517 9516"/>
                              <a:gd name="T17" fmla="*/ T16 w 252"/>
                              <a:gd name="T18" fmla="+- 0 784 653"/>
                              <a:gd name="T19" fmla="*/ 784 h 253"/>
                              <a:gd name="T20" fmla="+- 0 9539 9516"/>
                              <a:gd name="T21" fmla="*/ T20 w 252"/>
                              <a:gd name="T22" fmla="+- 0 851 653"/>
                              <a:gd name="T23" fmla="*/ 851 h 253"/>
                              <a:gd name="T24" fmla="+- 0 9584 9516"/>
                              <a:gd name="T25" fmla="*/ T24 w 252"/>
                              <a:gd name="T26" fmla="+- 0 893 653"/>
                              <a:gd name="T27" fmla="*/ 893 h 253"/>
                              <a:gd name="T28" fmla="+- 0 9622 9516"/>
                              <a:gd name="T29" fmla="*/ T28 w 252"/>
                              <a:gd name="T30" fmla="+- 0 906 653"/>
                              <a:gd name="T31" fmla="*/ 906 h 253"/>
                              <a:gd name="T32" fmla="+- 0 9649 9516"/>
                              <a:gd name="T33" fmla="*/ T32 w 252"/>
                              <a:gd name="T34" fmla="+- 0 904 653"/>
                              <a:gd name="T35" fmla="*/ 904 h 253"/>
                              <a:gd name="T36" fmla="+- 0 9714 9516"/>
                              <a:gd name="T37" fmla="*/ T36 w 252"/>
                              <a:gd name="T38" fmla="+- 0 881 653"/>
                              <a:gd name="T39" fmla="*/ 881 h 253"/>
                              <a:gd name="T40" fmla="+- 0 9755 9516"/>
                              <a:gd name="T41" fmla="*/ T40 w 252"/>
                              <a:gd name="T42" fmla="+- 0 834 653"/>
                              <a:gd name="T43" fmla="*/ 834 h 253"/>
                              <a:gd name="T44" fmla="+- 0 9767 9516"/>
                              <a:gd name="T45" fmla="*/ T44 w 252"/>
                              <a:gd name="T46" fmla="+- 0 795 653"/>
                              <a:gd name="T47" fmla="*/ 795 h 253"/>
                              <a:gd name="T48" fmla="+- 0 9766 9516"/>
                              <a:gd name="T49" fmla="*/ T48 w 252"/>
                              <a:gd name="T50" fmla="+- 0 769 653"/>
                              <a:gd name="T51" fmla="*/ 769 h 253"/>
                              <a:gd name="T52" fmla="+- 0 9741 9516"/>
                              <a:gd name="T53" fmla="*/ T52 w 252"/>
                              <a:gd name="T54" fmla="+- 0 705 653"/>
                              <a:gd name="T55" fmla="*/ 705 h 253"/>
                              <a:gd name="T56" fmla="+- 0 9693 9516"/>
                              <a:gd name="T57" fmla="*/ T56 w 252"/>
                              <a:gd name="T58" fmla="+- 0 665 653"/>
                              <a:gd name="T59" fmla="*/ 665 h 253"/>
                              <a:gd name="T60" fmla="+- 0 9641 9516"/>
                              <a:gd name="T61" fmla="*/ T60 w 252"/>
                              <a:gd name="T62" fmla="+- 0 653 653"/>
                              <a:gd name="T63" fmla="*/ 653 h 25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252" h="253">
                                <a:moveTo>
                                  <a:pt x="125" y="0"/>
                                </a:moveTo>
                                <a:lnTo>
                                  <a:pt x="61" y="17"/>
                                </a:lnTo>
                                <a:lnTo>
                                  <a:pt x="15" y="63"/>
                                </a:lnTo>
                                <a:lnTo>
                                  <a:pt x="0" y="104"/>
                                </a:lnTo>
                                <a:lnTo>
                                  <a:pt x="1" y="131"/>
                                </a:lnTo>
                                <a:lnTo>
                                  <a:pt x="23" y="198"/>
                                </a:lnTo>
                                <a:lnTo>
                                  <a:pt x="68" y="240"/>
                                </a:lnTo>
                                <a:lnTo>
                                  <a:pt x="106" y="253"/>
                                </a:lnTo>
                                <a:lnTo>
                                  <a:pt x="133" y="251"/>
                                </a:lnTo>
                                <a:lnTo>
                                  <a:pt x="198" y="228"/>
                                </a:lnTo>
                                <a:lnTo>
                                  <a:pt x="239" y="181"/>
                                </a:lnTo>
                                <a:lnTo>
                                  <a:pt x="251" y="142"/>
                                </a:lnTo>
                                <a:lnTo>
                                  <a:pt x="250" y="116"/>
                                </a:lnTo>
                                <a:lnTo>
                                  <a:pt x="225" y="52"/>
                                </a:lnTo>
                                <a:lnTo>
                                  <a:pt x="177" y="12"/>
                                </a:lnTo>
                                <a:lnTo>
                                  <a:pt x="1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E602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3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496" y="617"/>
                            <a:ext cx="252" cy="25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grpSp>
                    <wpg:grpSp>
                      <wpg:cNvPr id="64" name="Group 11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0020" cy="159385"/>
                          <a:chOff x="9496" y="617"/>
                          <a:chExt cx="252" cy="251"/>
                        </a:xfrm>
                      </wpg:grpSpPr>
                      <wps:wsp>
                        <wps:cNvPr id="65" name="Freeform 12"/>
                        <wps:cNvSpPr>
                          <a:spLocks/>
                        </wps:cNvSpPr>
                        <wps:spPr bwMode="auto">
                          <a:xfrm>
                            <a:off x="9496" y="617"/>
                            <a:ext cx="252" cy="251"/>
                          </a:xfrm>
                          <a:custGeom>
                            <a:avLst/>
                            <a:gdLst>
                              <a:gd name="T0" fmla="+- 0 9622 9496"/>
                              <a:gd name="T1" fmla="*/ T0 w 252"/>
                              <a:gd name="T2" fmla="+- 0 617 617"/>
                              <a:gd name="T3" fmla="*/ 617 h 251"/>
                              <a:gd name="T4" fmla="+- 0 9557 9496"/>
                              <a:gd name="T5" fmla="*/ T4 w 252"/>
                              <a:gd name="T6" fmla="+- 0 634 617"/>
                              <a:gd name="T7" fmla="*/ 634 h 251"/>
                              <a:gd name="T8" fmla="+- 0 9511 9496"/>
                              <a:gd name="T9" fmla="*/ T8 w 252"/>
                              <a:gd name="T10" fmla="+- 0 679 617"/>
                              <a:gd name="T11" fmla="*/ 679 h 251"/>
                              <a:gd name="T12" fmla="+- 0 9496 9496"/>
                              <a:gd name="T13" fmla="*/ T12 w 252"/>
                              <a:gd name="T14" fmla="+- 0 721 617"/>
                              <a:gd name="T15" fmla="*/ 721 h 251"/>
                              <a:gd name="T16" fmla="+- 0 9497 9496"/>
                              <a:gd name="T17" fmla="*/ T16 w 252"/>
                              <a:gd name="T18" fmla="+- 0 748 617"/>
                              <a:gd name="T19" fmla="*/ 748 h 251"/>
                              <a:gd name="T20" fmla="+- 0 9520 9496"/>
                              <a:gd name="T21" fmla="*/ T20 w 252"/>
                              <a:gd name="T22" fmla="+- 0 814 617"/>
                              <a:gd name="T23" fmla="*/ 814 h 251"/>
                              <a:gd name="T24" fmla="+- 0 9566 9496"/>
                              <a:gd name="T25" fmla="*/ T24 w 252"/>
                              <a:gd name="T26" fmla="+- 0 856 617"/>
                              <a:gd name="T27" fmla="*/ 856 h 251"/>
                              <a:gd name="T28" fmla="+- 0 9605 9496"/>
                              <a:gd name="T29" fmla="*/ T28 w 252"/>
                              <a:gd name="T30" fmla="+- 0 868 617"/>
                              <a:gd name="T31" fmla="*/ 868 h 251"/>
                              <a:gd name="T32" fmla="+- 0 9631 9496"/>
                              <a:gd name="T33" fmla="*/ T32 w 252"/>
                              <a:gd name="T34" fmla="+- 0 866 617"/>
                              <a:gd name="T35" fmla="*/ 866 h 251"/>
                              <a:gd name="T36" fmla="+- 0 9695 9496"/>
                              <a:gd name="T37" fmla="*/ T36 w 252"/>
                              <a:gd name="T38" fmla="+- 0 843 617"/>
                              <a:gd name="T39" fmla="*/ 843 h 251"/>
                              <a:gd name="T40" fmla="+- 0 9736 9496"/>
                              <a:gd name="T41" fmla="*/ T40 w 252"/>
                              <a:gd name="T42" fmla="+- 0 796 617"/>
                              <a:gd name="T43" fmla="*/ 796 h 251"/>
                              <a:gd name="T44" fmla="+- 0 9748 9496"/>
                              <a:gd name="T45" fmla="*/ T44 w 252"/>
                              <a:gd name="T46" fmla="+- 0 756 617"/>
                              <a:gd name="T47" fmla="*/ 756 h 251"/>
                              <a:gd name="T48" fmla="+- 0 9746 9496"/>
                              <a:gd name="T49" fmla="*/ T48 w 252"/>
                              <a:gd name="T50" fmla="+- 0 730 617"/>
                              <a:gd name="T51" fmla="*/ 730 h 251"/>
                              <a:gd name="T52" fmla="+- 0 9721 9496"/>
                              <a:gd name="T53" fmla="*/ T52 w 252"/>
                              <a:gd name="T54" fmla="+- 0 667 617"/>
                              <a:gd name="T55" fmla="*/ 667 h 251"/>
                              <a:gd name="T56" fmla="+- 0 9673 9496"/>
                              <a:gd name="T57" fmla="*/ T56 w 252"/>
                              <a:gd name="T58" fmla="+- 0 627 617"/>
                              <a:gd name="T59" fmla="*/ 627 h 251"/>
                              <a:gd name="T60" fmla="+- 0 9622 9496"/>
                              <a:gd name="T61" fmla="*/ T60 w 252"/>
                              <a:gd name="T62" fmla="+- 0 617 617"/>
                              <a:gd name="T63" fmla="*/ 617 h 25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252" h="251">
                                <a:moveTo>
                                  <a:pt x="126" y="0"/>
                                </a:moveTo>
                                <a:lnTo>
                                  <a:pt x="61" y="17"/>
                                </a:lnTo>
                                <a:lnTo>
                                  <a:pt x="15" y="62"/>
                                </a:lnTo>
                                <a:lnTo>
                                  <a:pt x="0" y="104"/>
                                </a:lnTo>
                                <a:lnTo>
                                  <a:pt x="1" y="131"/>
                                </a:lnTo>
                                <a:lnTo>
                                  <a:pt x="24" y="197"/>
                                </a:lnTo>
                                <a:lnTo>
                                  <a:pt x="70" y="239"/>
                                </a:lnTo>
                                <a:lnTo>
                                  <a:pt x="109" y="251"/>
                                </a:lnTo>
                                <a:lnTo>
                                  <a:pt x="135" y="249"/>
                                </a:lnTo>
                                <a:lnTo>
                                  <a:pt x="199" y="226"/>
                                </a:lnTo>
                                <a:lnTo>
                                  <a:pt x="240" y="179"/>
                                </a:lnTo>
                                <a:lnTo>
                                  <a:pt x="252" y="139"/>
                                </a:lnTo>
                                <a:lnTo>
                                  <a:pt x="250" y="113"/>
                                </a:lnTo>
                                <a:lnTo>
                                  <a:pt x="225" y="50"/>
                                </a:lnTo>
                                <a:lnTo>
                                  <a:pt x="177" y="10"/>
                                </a:lnTo>
                                <a:lnTo>
                                  <a:pt x="12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1936">
                            <a:solidFill>
                              <a:srgbClr val="9ABA5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群組 60" o:spid="_x0000_s1026" style="position:absolute;margin-left:436.8pt;margin-top:-24.1pt;width:13.7pt;height:14.3pt;z-index:-251645952" coordsize="174087,1817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yM+WnwoAAK4uAAAOAAAAZHJzL2Uyb0RvYy54bWzsWluO28gV/Q+QPRD6&#10;TCCL74fg9qAtdRsDOImRURbApiiJGIlkSHarPUH+spTZwvxmO7ONnFvFoqrIoprTNgIksAE3qebV&#10;5bnnPlg81W+/ez4djae0qrMiv5lZb8yZkeZJsc3y/c3sb5v7eTgz6ibOt/GxyNOb2ee0nn337ve/&#10;e3sul6ldHIrjNq0MOMnr5bm8mR2aplwuFnVySE9x/aYo0xwXd0V1iht8rPaLbRWf4f10XNim6S/O&#10;RbUtqyJJ6xq/XfOLs3fM/26XJs1fdrs6bYzjzQzYGvazYj8f6Ofi3dt4ua/i8pAlLYz4FShOcZbj&#10;pp2rddzExmOVDVydsqQq6mLXvEmK06LY7bIkZTEgGsvsRfOhKh5LFst+ed6XHU2gtsfTq90mf376&#10;VBnZ9mbmg548PiFHv/77519/+ZeBX4Cdc7lfwuhDVf5Qfqp4iDj9WCQ/1ri86F+nz/uL8fOuOtGX&#10;EKnxzGj/3NGePjdGgl9agRNFuHuCS1Zo+VabluSA3A2+lRzuuu+5Zhh03wu8gAAv4iW/KYPWQelw&#10;dSGJuC0RN6PbsJwvDNt4OP+p2ILH+LEpWFH0SLBc0wdsRGtblmnzGuzI8E3TFmT4pu95/HpHRuRZ&#10;Pvuy7zGk8fLCiO3ZnA6bXxvlAs1WX+qp/rJ6+uEQlykr05pKRfAKKLye7qs0pQ42LBbLuWRmopxq&#10;uZakK2RWo+RepHNIiOBylA5w9lg3H9KC1Wb89LFu+CDY4ozV+LbFvkEqdqcjZsIf54ZpRL5rGeyG&#10;rb0wQxFxsz8sjI1pnA26d88GhEiukD6jS+G+u58jjOCITA7w1Ob5YuQKIw7KCwItKE+YEShXDwq1&#10;JIMKTB0oVGsXnQ8TLShMeslT5Dl6piJhRqBCPShMANlXYPk6VJZMOtloYVkq7ZQ8LVno+0uQG8se&#10;QaZSj5mjRSYzTzZ6ZCr3QKZPoyXTvwF8bXVZKv9B6GqRyfSTjRYZDSA1l5GWM1vOwMYeq3s1A6Fn&#10;6ZDZMv9ko0em8h95CEHXj7acgY09Uvy2moEw0rakLfNPNnpkKv+Rb9t6ZHIGNvZIBzi9DJjaDnBk&#10;/iPYaJE5Kv+YYfpsOnIGNs5IBzi9DJjaOnNk/iPY6JGp/EeBpc+mI2dg44x0gKNmIAy1debI/JON&#10;Fpnb4z/wPG02XTkDG3ekA1w1A6Gj5cyV+ScbPbIe/4GvnxqunIGNO9IBrpqBIPJ0venK/JONHpnK&#10;fxT4+knryhnYuCMd4KkZCPxIh8yT+ScbLTJaFsnzLBh5iuNJKz0DvJEO8NQMBKaWMyzcLr7IRo9M&#10;5T/yMV508wxr24u3jTfSAZ6aAd/XI5P5JxstMnofkDkbW/n4cgY2/kgH+GoGRhY/vsy/svrBSnYv&#10;FmfxQazXkue8XbDhzIjpndNkK+6yqOnFYQNsWGZv2AIKLmBFq7sRYySMjMVbxHVjcEjGWIPwd47r&#10;1rS4YOZsBfwiEnriM/Noknd6DJM5HqFTwNCzkZlPi9RuQ8XDZop3eoqQdzwBJpm3oWIsTzGneUve&#10;MSsnmbehYoBNMm9DxVSZYk7jgsDwd7QXs0o9zMynhUqNReZoCgkMv0tb9RX0jb6yUc0MKBsP9J14&#10;WcYNNYs4Nc5456RheKCjw1rlVDylm4JZNNQzVlse7CUcd7tcP+ayXQsPpcrRiaviWHJvPAFdDOKq&#10;OHIrjBpEapnudV/cqqtD4UMcuS9aR5KzKLzqzMeohJmNB/1V/CYGNNnxlzDwIe4mjm2cbdnbXemI&#10;6+LY2gEW82dfh2fTMoXCCEUpCj/i2EZLD0CywxLjWhw2PU7JDuLBVbs2+/ztdTzcgNcyXq6ueevX&#10;ksCeHIs65V+kCmWiTVeqVOHS23ldHLPtfXY8UonW1f5hdayMpxh6nnvnm1ibcz+K2ZGN+bygrwl8&#10;9HUIA203kETA9Ll/RBZq4L0dze/9MJi79643jwIznJtW9D7yTTdy1/f/pE6x3OUh227T/GOWp0Ir&#10;tNxp2kmrWnKVj6mF1IuRB7pZXKNBmuyfLkiIg/kW0cXLQxpv79rzJs6O/HyhImYkI2xxZERAI+Mq&#10;C6li9fKh2H6G4lIVXCeFrouTQ1H9NDPO0EhvZvXfH+MqnRnH73OIRpHl0jq5YR9cL6DXxkq+8iBf&#10;ifMErm5mzQxPajpdNVyIfSyrbH/AnSzGRV7cQjjbZSTJMHwcVfsButW7t2WWLPG/TQLOBkl4WTjG&#10;t5pHioWLz6dJPk5x9eNjOYd2i3LNHrJj1nxmOjSQE6j86VOWkExKHyQtDDOJa2G4THc1LDbqhBX/&#10;DsZ1ljBh1ciL1QHLmfS2LjHiiZnLr6qqOFPGkQA+G1QvC/qo4Hg4ZqVoIDpvIwb5PRVZQxpXqNdF&#10;8nhK84ZL7lV6RPBFXh+yskbGl+npId3ezKrvtzyDujazw1vTjOz385VnruauGdzNbyM3mAfmXeCa&#10;bmitrJVos8c6BQ3xcV1mX6HP2KwQU37QAPGSKGE9WCV/Bdmso+qmSpsEgyle7jBD2t9jMnUXGM0X&#10;Zon0aWqlG/Enis+fnGwoMRlcUivFzBfCcVlxtdKgExANmKxVhHIJYMKEIHeDb2TimdFdeBe6c9f2&#10;75CK9Xp+e79y5/69FXhrZ71arS2RCj7xqHq+PBOM5NFBd8/+DQedNMZ4ESPYQRYF/RgSdIr/bFy0&#10;WxFc8mdbAQP1H+9yvDNb9Z9R39/UoH2diZseL8rV/DncbnEgEL4FIqv+XuSEA9V/UDZa1V8tnP4O&#10;yH9D9cd6r6/6szXCV1f9B4QILq/0kbyuEL0jvVheBHYkSXn3JS2PbsiGw8UMY5mbTVf9ofF2nX9x&#10;hOdD5wiX2Rs5yyWhE3sMquwQedCVdaCQgc7XRNWf9Cgxji73wxKvc+S3ctQAlKo4QLqA6q9hCqvZ&#10;ztdE1d8PoPgMUSmqP9mQejGA1Vf9AUmL63Wqvw1lUYNMZj6AjR5ZT/FxI30a4V+ibKrqDzVNh0ym&#10;P4CNFtlA9Yegr8slyQ2XZE5V/SHtapCpqj9s9Mj6pU/KoqbK6OVFQjaiefZVf6hpOmQy/yFs9Mh6&#10;9e9D6NMikzMwVfUPfW02FdWfbLTIBqo/7cdpOHuV6h8iARrOFNWfbPTIeh3gQ1DWIpMzMFn1d7GH&#10;M+xNVfWHjRbZQPXHVoMO2atU/wAjSINMUf3JRo+s1wHUxFpkSgdMVf31HaCq/mMd4PY6IHBHOFM6&#10;APC1u5h91d/BfvQwmyR6dH0ewEbL2UD1x0jWcfYq1d/HtosOmcw/2eiR9TsggOqv6c3Xqf62HpnM&#10;vw8bLbKB6j+y8nmd6q9f/Kiqv7z6wVL/m+o/tl1Bj2Eoet9U/8GuD219EjPfVH+2AaCq/lyiuaj6&#10;rS5NiyJwJnSSy3Wh2XK736b6X1eH+ZvwV1L98XwkeTsSerCALY4cfsDvSeo6qYujar6JYQl3L6r5&#10;tOAhO2xpX/UXtf7A8jU72o1gYQTX/bFXXAr3hTguqr/YQxJ0iGO7iyBUf5F+cVkc2yIRqv8LZr1a&#10;Ek5+i+ovSVjHnArYsiLHZ6KXovQrGwLR7ftbTzCnmL2slWNfh/QpiAjDHYL/P73sf1P2v+hZrbqH&#10;P4pmXdz+ATf91bX8mVld/sz83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DBBQABgAIAAAAIQAU&#10;MCDI4gAAAAsBAAAPAAAAZHJzL2Rvd25yZXYueG1sTI/BTsMwDIbvSLxDZCRuW5oNSleaTtMEnCYk&#10;NiTELWu9tlrjVE3Wdm+POcHR9qff35+tJ9uKAXvfONKg5hEIpMKVDVUaPg+vswSED4ZK0zpCDVf0&#10;sM5vbzKTlm6kDxz2oRIcQj41GuoQulRKX9RojZ+7DolvJ9dbE3jsK1n2ZuRw28pFFMXSmob4Q206&#10;3NZYnPcXq+FtNONmqV6G3fm0vX4fHt+/dgq1vr+bNs8gAk7hD4ZffVaHnJ2O7kKlF62G5GkZM6ph&#10;9pAsQDCxihS3O/JGrWKQeSb/d8h/AAAA//8DAFBLAwQKAAAAAAAAACEA7z/NaxYEAAAWBAAAFAAA&#10;AGRycy9tZWRpYS9pbWFnZTEucG5niVBORw0KGgoAAAANSUhEUgAAADIAAAAZCAYAAABzVH1EAAAA&#10;BmJLR0QA/wD/AP+gvaeTAAAACXBIWXMAAA7EAAAOxAGVKw4bAAADtklEQVRYhd2XX2iWVRyAn985&#10;5/3+bbjNbRG6pelScBcmloGRW1noygzzIskJlhdZXqRSWWlRrUizpjBC+7eboHlhRVqC0k2aokYm&#10;EaOCLI3KTTZZc/++7z3n18WnBcFQUPr8euDAy+Hl8Dyc9z1wpLJmPKgiRjHGIGJwTgjB4X1AgwcJ&#10;WCs4ZzHO4b0CI4gACCIgIoDw/s4NyiWy9L4XBAX+XschIngvqHpUhaAQgqKqaFBCrES2hBBSePUo&#10;MWI88vz2t/IvkZcJKN4H/Pk56xyZTIah4WG6znTT3d2NiKGyqgrry1m22Fyy+MV4aHG7SBxjVRke&#10;HGCgrw/1MWLAWoNYi1gDVhARrAqRiwgakLWvPUqSmFwiQTqbo8SmSEUlWFJI7BAvhNjgM0JSPFMa&#10;x1wx8YtxdGdS4tijPuA0YKzBqGJRwGMBg6IosuvoIeL4HKUl4OwYsiNJIpfFSITLx9Of++I/kx+N&#10;eTPXSEkShrMR3gsSgcZJ7n9AqapuRjr2HEIQkskkmUwaAeLEJwUXH43M0CIZyQVGcgHjs6QSCUrT&#10;aVzlwElSBtKxweUiTlZ8q8SF1h2dbNShFSfulLEnfkTLSkkT4zMJXE9lNae7ztDW+jubNncpvtCq&#10;F6e77lOV2jmSyw1hXf6Qkgk1dRiFVzruuWo/p9GoGGyWwcFBcjmPTJ1Sx/q35xZdxAU2rtgniCDb&#10;2p4hVX+6aEMAXn3qgMi7nzcXdcQFnGootMMVwRRa4ErhRP4fLa78+1nSP+140f8nMrF+Ai1vNhV9&#10;iJu/cAXW9BTa47JYt3SfuMnlym9Hxsr1tw4X7a48WDsV2f/NVwiKqqc3t7foYo4dRIy6/CUTIAFk&#10;gT1fbyyamOqzd4gRQY0gEw4rbbdM5N6amMa6J2HR46xv3HrVx+yd+YS84ZcBHwBZzKmPAsd6T0Hf&#10;OeK4gT9uh4rp2+Sutu/EmoiraSyc3SMtw6vFT/9QXp80iYaGG2nYOsIubcCFTQYI0A9fnq/dwQ/c&#10;lFzFsvmTJXV4Pu/9ub3gO9RYv1KGBvLPRzgAd6/m549nY+fBDE5hSl7uRSSVv5yIIFLOXATp7GTJ&#10;kjp+qs0vYsRSiNGeXin7rz0oIUoQJdaxoBfGsQB27yaOe2g6DjU04R5ZPpbNzz2GfamCF8OzmA2W&#10;EVpgxllaW2+gtbWMNQ/3saX9n4MBYH/nO5e9S3OmdQps+ddsGb9qH7WzbmbtbTuoWgXLK6sx48dR&#10;a57ms0rhujLQPliydgrX1Am/UMFfuWdoQMN/a7MAAAAASUVORK5CYIJQSwECLQAUAAYACAAAACEA&#10;sYJntgoBAAATAgAAEwAAAAAAAAAAAAAAAAAAAAAAW0NvbnRlbnRfVHlwZXNdLnhtbFBLAQItABQA&#10;BgAIAAAAIQA4/SH/1gAAAJQBAAALAAAAAAAAAAAAAAAAADsBAABfcmVscy8ucmVsc1BLAQItABQA&#10;BgAIAAAAIQDbyM+WnwoAAK4uAAAOAAAAAAAAAAAAAAAAADoCAABkcnMvZTJvRG9jLnhtbFBLAQIt&#10;ABQABgAIAAAAIQCqJg6+vAAAACEBAAAZAAAAAAAAAAAAAAAAAAUNAABkcnMvX3JlbHMvZTJvRG9j&#10;LnhtbC5yZWxzUEsBAi0AFAAGAAgAAAAhABQwIMjiAAAACwEAAA8AAAAAAAAAAAAAAAAA+A0AAGRy&#10;cy9kb3ducmV2LnhtbFBLAQItAAoAAAAAAAAAIQDvP81rFgQAABYEAAAUAAAAAAAAAAAAAAAAAAcP&#10;AABkcnMvbWVkaWEvaW1hZ2UxLnBuZ1BLBQYAAAAABgAGAHwBAABPEwAAAAA=&#10;">
              <v:group id="Group 13" o:spid="_x0000_s1027" style="position:absolute;left:14067;top:21102;width:160020;height:160655" coordorigin="9516,653" coordsize="252,25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ncU/MUAAADbAAAADwAAAGRycy9kb3ducmV2LnhtbESPQWuDQBSE74H+h+UF&#10;ektWWyLFZCMS2tKDFGIKpbeH+6IS9624WzX/vhso5DjMzDfMLptNJ0YaXGtZQbyOQBBXVrdcK/g6&#10;va1eQDiPrLGzTAqu5CDbPyx2mGo78ZHG0tciQNilqKDxvk+ldFVDBt3a9sTBO9vBoA9yqKUecApw&#10;08mnKEqkwZbDQoM9HRqqLuWvUfA+4ZQ/x69jcTkfrj+nzed3EZNSj8s534LwNPt7+L/9oRUkMdy+&#10;hB8g93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p3FPzFAAAA2wAA&#10;AA8AAAAAAAAAAAAAAAAAqgIAAGRycy9kb3ducmV2LnhtbFBLBQYAAAAABAAEAPoAAACcAwAAAAA=&#10;">
                <v:shape id="Freeform 15" o:spid="_x0000_s1028" style="position:absolute;left:9516;top:653;width:252;height:253;visibility:visible;mso-wrap-style:square;v-text-anchor:top" coordsize="252,2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ITjxcMA&#10;AADbAAAADwAAAGRycy9kb3ducmV2LnhtbESPQWvCQBSE74L/YXlCb7ppDomkrmIFa2+itdDjI/tM&#10;gtm3YXc18d93BcHjMDPfMIvVYFpxI+cbywreZwkI4tLqhisFp5/tdA7CB2SNrWVScCcPq+V4tMBC&#10;254PdDuGSkQI+wIV1CF0hZS+rMmgn9mOOHpn6wyGKF0ltcM+wk0r0yTJpMGG40KNHW1qKi/Hq1EQ&#10;dl/tcM+r/Pq3+0z7c5af9r9OqbfJsP4AEWgIr/Cz/a0VZCk8vsQfIJf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ITjxcMAAADbAAAADwAAAAAAAAAAAAAAAACYAgAAZHJzL2Rv&#10;d25yZXYueG1sUEsFBgAAAAAEAAQA9QAAAIgDAAAAAA==&#10;" path="m125,l61,17,15,63,,104r1,27l23,198r45,42l106,253r27,-2l198,228r41,-47l251,142r-1,-26l225,52,177,12,125,xe" fillcolor="#4e6027" stroked="f">
                  <v:path arrowok="t" o:connecttype="custom" o:connectlocs="125,653;61,670;15,716;0,757;1,784;23,851;68,893;106,906;133,904;198,881;239,834;251,795;250,769;225,705;177,665;125,653" o:connectangles="0,0,0,0,0,0,0,0,0,0,0,0,0,0,0,0"/>
                </v:shape>
                <v:shape id="Picture 14" o:spid="_x0000_s1029" type="#_x0000_t75" style="position:absolute;left:9496;top:617;width:252;height:2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JdcMLGAAAA2wAAAA8AAABkcnMvZG93bnJldi54bWxEj0FrwkAUhO9C/8PyCt50Y7UqMRspQqgH&#10;ldYKuT6yr0lo9m3MbjX213eFQo/DzHzDJOveNOJCnastK5iMIxDEhdU1lwpOH9loCcJ5ZI2NZVJw&#10;Iwfr9GGQYKztld/pcvSlCBB2MSqovG9jKV1RkUE3ti1x8D5tZ9AH2ZVSd3gNcNPIpyiaS4M1h4UK&#10;W9pUVHwdv42C15/ZeTEx++j5Lc8pyxbLQ5nvlBo+9i8rEJ56/x/+a2+1gvkU7l/CD5DpLwA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0l1wwsYAAADbAAAADwAAAAAAAAAAAAAA&#10;AACfAgAAZHJzL2Rvd25yZXYueG1sUEsFBgAAAAAEAAQA9wAAAJIDAAAAAA==&#10;">
                  <v:imagedata r:id="rId4" o:title=""/>
                </v:shape>
              </v:group>
              <v:group id="Group 11" o:spid="_x0000_s1030" style="position:absolute;width:160020;height:159385" coordorigin="9496,617" coordsize="252,25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gC3ZMQAAADbAAAADwAAAGRycy9kb3ducmV2LnhtbESPT4vCMBTE74LfITzB&#10;m6bVXVm6RhFR8SAL/oFlb4/m2Rabl9LEtn77jSB4HGbmN8x82ZlSNFS7wrKCeByBIE6tLjhTcDlv&#10;R18gnEfWWFomBQ9ysFz0e3NMtG35SM3JZyJA2CWoIPe+SqR0aU4G3dhWxMG72tqgD7LOpK6xDXBT&#10;ykkUzaTBgsNCjhWtc0pvp7tRsGuxXU3jTXO4XdePv/Pnz+8hJqWGg271DcJT59/hV3uvFcw+4Pkl&#10;/AC5+Ac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ygC3ZMQAAADbAAAA&#10;DwAAAAAAAAAAAAAAAACqAgAAZHJzL2Rvd25yZXYueG1sUEsFBgAAAAAEAAQA+gAAAJsDAAAAAA==&#10;">
                <v:shape id="Freeform 12" o:spid="_x0000_s1031" style="position:absolute;left:9496;top:617;width:252;height:251;visibility:visible;mso-wrap-style:square;v-text-anchor:top" coordsize="252,2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Tt7Z8UA&#10;AADbAAAADwAAAGRycy9kb3ducmV2LnhtbESPT2vCQBTE70K/w/IK3nRToWKjq9hKtT1JYxC8PbLP&#10;/Gn2bciuJu2n7xYEj8PM/IZZrHpTiyu1rrSs4GkcgSDOrC45V5Ae3kczEM4ja6wtk4IfcrBaPgwW&#10;GGvb8RddE5+LAGEXo4LC+yaW0mUFGXRj2xAH72xbgz7INpe6xS7ATS0nUTSVBksOCwU29FZQ9p1c&#10;jILfkrvZZ1Wl+3TbvHan3eb4gpVSw8d+PQfhqff38K39oRVMn+H/S/gBcvk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FO3tnxQAAANsAAAAPAAAAAAAAAAAAAAAAAJgCAABkcnMv&#10;ZG93bnJldi54bWxQSwUGAAAAAAQABAD1AAAAigMAAAAA&#10;" path="m126,l61,17,15,62,,104r1,27l24,197r46,42l109,251r26,-2l199,226r41,-47l252,139r-2,-26l225,50,177,10,126,xe" filled="f" strokecolor="#9aba59" strokeweight=".33156mm">
                  <v:path arrowok="t" o:connecttype="custom" o:connectlocs="126,617;61,634;15,679;0,721;1,748;24,814;70,856;109,868;135,866;199,843;240,796;252,756;250,730;225,667;177,627;126,617" o:connectangles="0,0,0,0,0,0,0,0,0,0,0,0,0,0,0,0"/>
                </v:shape>
              </v:group>
            </v:group>
          </w:pict>
        </mc:Fallback>
      </mc:AlternateContent>
    </w:r>
    <w:r w:rsidR="009C6B8A">
      <w:rPr>
        <w:rFonts w:hint="eastAsia"/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page">
            <wp:posOffset>-172016</wp:posOffset>
          </wp:positionH>
          <wp:positionV relativeFrom="paragraph">
            <wp:posOffset>-531332</wp:posOffset>
          </wp:positionV>
          <wp:extent cx="7726396" cy="516589"/>
          <wp:effectExtent l="0" t="0" r="0" b="0"/>
          <wp:wrapNone/>
          <wp:docPr id="56" name="圖片 56" descr="學會網頁-Head-bg-03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學會網頁-Head-bg-03.png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8628" cy="5200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67456" behindDoc="1" locked="0" layoutInCell="1" allowOverlap="1">
              <wp:simplePos x="0" y="0"/>
              <wp:positionH relativeFrom="column">
                <wp:posOffset>-626110</wp:posOffset>
              </wp:positionH>
              <wp:positionV relativeFrom="paragraph">
                <wp:posOffset>-533400</wp:posOffset>
              </wp:positionV>
              <wp:extent cx="173990" cy="181610"/>
              <wp:effectExtent l="0" t="0" r="0" b="8890"/>
              <wp:wrapNone/>
              <wp:docPr id="31" name="群組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173990" cy="181610"/>
                        <a:chOff x="0" y="0"/>
                        <a:chExt cx="174087" cy="181757"/>
                      </a:xfrm>
                    </wpg:grpSpPr>
                    <wpg:grpSp>
                      <wpg:cNvPr id="17" name="Group 13"/>
                      <wpg:cNvGrpSpPr>
                        <a:grpSpLocks/>
                      </wpg:cNvGrpSpPr>
                      <wpg:grpSpPr bwMode="auto">
                        <a:xfrm>
                          <a:off x="14067" y="21102"/>
                          <a:ext cx="160020" cy="160655"/>
                          <a:chOff x="9516" y="653"/>
                          <a:chExt cx="252" cy="253"/>
                        </a:xfrm>
                      </wpg:grpSpPr>
                      <wps:wsp>
                        <wps:cNvPr id="2" name="Freeform 15"/>
                        <wps:cNvSpPr>
                          <a:spLocks/>
                        </wps:cNvSpPr>
                        <wps:spPr bwMode="auto">
                          <a:xfrm>
                            <a:off x="9516" y="653"/>
                            <a:ext cx="252" cy="253"/>
                          </a:xfrm>
                          <a:custGeom>
                            <a:avLst/>
                            <a:gdLst>
                              <a:gd name="T0" fmla="+- 0 9641 9516"/>
                              <a:gd name="T1" fmla="*/ T0 w 252"/>
                              <a:gd name="T2" fmla="+- 0 653 653"/>
                              <a:gd name="T3" fmla="*/ 653 h 253"/>
                              <a:gd name="T4" fmla="+- 0 9577 9516"/>
                              <a:gd name="T5" fmla="*/ T4 w 252"/>
                              <a:gd name="T6" fmla="+- 0 670 653"/>
                              <a:gd name="T7" fmla="*/ 670 h 253"/>
                              <a:gd name="T8" fmla="+- 0 9531 9516"/>
                              <a:gd name="T9" fmla="*/ T8 w 252"/>
                              <a:gd name="T10" fmla="+- 0 716 653"/>
                              <a:gd name="T11" fmla="*/ 716 h 253"/>
                              <a:gd name="T12" fmla="+- 0 9516 9516"/>
                              <a:gd name="T13" fmla="*/ T12 w 252"/>
                              <a:gd name="T14" fmla="+- 0 757 653"/>
                              <a:gd name="T15" fmla="*/ 757 h 253"/>
                              <a:gd name="T16" fmla="+- 0 9517 9516"/>
                              <a:gd name="T17" fmla="*/ T16 w 252"/>
                              <a:gd name="T18" fmla="+- 0 784 653"/>
                              <a:gd name="T19" fmla="*/ 784 h 253"/>
                              <a:gd name="T20" fmla="+- 0 9539 9516"/>
                              <a:gd name="T21" fmla="*/ T20 w 252"/>
                              <a:gd name="T22" fmla="+- 0 851 653"/>
                              <a:gd name="T23" fmla="*/ 851 h 253"/>
                              <a:gd name="T24" fmla="+- 0 9584 9516"/>
                              <a:gd name="T25" fmla="*/ T24 w 252"/>
                              <a:gd name="T26" fmla="+- 0 893 653"/>
                              <a:gd name="T27" fmla="*/ 893 h 253"/>
                              <a:gd name="T28" fmla="+- 0 9622 9516"/>
                              <a:gd name="T29" fmla="*/ T28 w 252"/>
                              <a:gd name="T30" fmla="+- 0 906 653"/>
                              <a:gd name="T31" fmla="*/ 906 h 253"/>
                              <a:gd name="T32" fmla="+- 0 9649 9516"/>
                              <a:gd name="T33" fmla="*/ T32 w 252"/>
                              <a:gd name="T34" fmla="+- 0 904 653"/>
                              <a:gd name="T35" fmla="*/ 904 h 253"/>
                              <a:gd name="T36" fmla="+- 0 9714 9516"/>
                              <a:gd name="T37" fmla="*/ T36 w 252"/>
                              <a:gd name="T38" fmla="+- 0 881 653"/>
                              <a:gd name="T39" fmla="*/ 881 h 253"/>
                              <a:gd name="T40" fmla="+- 0 9755 9516"/>
                              <a:gd name="T41" fmla="*/ T40 w 252"/>
                              <a:gd name="T42" fmla="+- 0 834 653"/>
                              <a:gd name="T43" fmla="*/ 834 h 253"/>
                              <a:gd name="T44" fmla="+- 0 9767 9516"/>
                              <a:gd name="T45" fmla="*/ T44 w 252"/>
                              <a:gd name="T46" fmla="+- 0 795 653"/>
                              <a:gd name="T47" fmla="*/ 795 h 253"/>
                              <a:gd name="T48" fmla="+- 0 9766 9516"/>
                              <a:gd name="T49" fmla="*/ T48 w 252"/>
                              <a:gd name="T50" fmla="+- 0 769 653"/>
                              <a:gd name="T51" fmla="*/ 769 h 253"/>
                              <a:gd name="T52" fmla="+- 0 9741 9516"/>
                              <a:gd name="T53" fmla="*/ T52 w 252"/>
                              <a:gd name="T54" fmla="+- 0 705 653"/>
                              <a:gd name="T55" fmla="*/ 705 h 253"/>
                              <a:gd name="T56" fmla="+- 0 9693 9516"/>
                              <a:gd name="T57" fmla="*/ T56 w 252"/>
                              <a:gd name="T58" fmla="+- 0 665 653"/>
                              <a:gd name="T59" fmla="*/ 665 h 253"/>
                              <a:gd name="T60" fmla="+- 0 9641 9516"/>
                              <a:gd name="T61" fmla="*/ T60 w 252"/>
                              <a:gd name="T62" fmla="+- 0 653 653"/>
                              <a:gd name="T63" fmla="*/ 653 h 253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252" h="253">
                                <a:moveTo>
                                  <a:pt x="125" y="0"/>
                                </a:moveTo>
                                <a:lnTo>
                                  <a:pt x="61" y="17"/>
                                </a:lnTo>
                                <a:lnTo>
                                  <a:pt x="15" y="63"/>
                                </a:lnTo>
                                <a:lnTo>
                                  <a:pt x="0" y="104"/>
                                </a:lnTo>
                                <a:lnTo>
                                  <a:pt x="1" y="131"/>
                                </a:lnTo>
                                <a:lnTo>
                                  <a:pt x="23" y="198"/>
                                </a:lnTo>
                                <a:lnTo>
                                  <a:pt x="68" y="240"/>
                                </a:lnTo>
                                <a:lnTo>
                                  <a:pt x="106" y="253"/>
                                </a:lnTo>
                                <a:lnTo>
                                  <a:pt x="133" y="251"/>
                                </a:lnTo>
                                <a:lnTo>
                                  <a:pt x="198" y="228"/>
                                </a:lnTo>
                                <a:lnTo>
                                  <a:pt x="239" y="181"/>
                                </a:lnTo>
                                <a:lnTo>
                                  <a:pt x="251" y="142"/>
                                </a:lnTo>
                                <a:lnTo>
                                  <a:pt x="250" y="116"/>
                                </a:lnTo>
                                <a:lnTo>
                                  <a:pt x="225" y="52"/>
                                </a:lnTo>
                                <a:lnTo>
                                  <a:pt x="177" y="12"/>
                                </a:lnTo>
                                <a:lnTo>
                                  <a:pt x="12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4E602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9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496" y="617"/>
                            <a:ext cx="252" cy="25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grpSp>
                    <wpg:grpSp>
                      <wpg:cNvPr id="3" name="Group 11"/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0020" cy="159385"/>
                          <a:chOff x="9496" y="617"/>
                          <a:chExt cx="252" cy="251"/>
                        </a:xfrm>
                      </wpg:grpSpPr>
                      <wps:wsp>
                        <wps:cNvPr id="21" name="Freeform 12"/>
                        <wps:cNvSpPr>
                          <a:spLocks/>
                        </wps:cNvSpPr>
                        <wps:spPr bwMode="auto">
                          <a:xfrm>
                            <a:off x="9496" y="617"/>
                            <a:ext cx="252" cy="251"/>
                          </a:xfrm>
                          <a:custGeom>
                            <a:avLst/>
                            <a:gdLst>
                              <a:gd name="T0" fmla="+- 0 9622 9496"/>
                              <a:gd name="T1" fmla="*/ T0 w 252"/>
                              <a:gd name="T2" fmla="+- 0 617 617"/>
                              <a:gd name="T3" fmla="*/ 617 h 251"/>
                              <a:gd name="T4" fmla="+- 0 9557 9496"/>
                              <a:gd name="T5" fmla="*/ T4 w 252"/>
                              <a:gd name="T6" fmla="+- 0 634 617"/>
                              <a:gd name="T7" fmla="*/ 634 h 251"/>
                              <a:gd name="T8" fmla="+- 0 9511 9496"/>
                              <a:gd name="T9" fmla="*/ T8 w 252"/>
                              <a:gd name="T10" fmla="+- 0 679 617"/>
                              <a:gd name="T11" fmla="*/ 679 h 251"/>
                              <a:gd name="T12" fmla="+- 0 9496 9496"/>
                              <a:gd name="T13" fmla="*/ T12 w 252"/>
                              <a:gd name="T14" fmla="+- 0 721 617"/>
                              <a:gd name="T15" fmla="*/ 721 h 251"/>
                              <a:gd name="T16" fmla="+- 0 9497 9496"/>
                              <a:gd name="T17" fmla="*/ T16 w 252"/>
                              <a:gd name="T18" fmla="+- 0 748 617"/>
                              <a:gd name="T19" fmla="*/ 748 h 251"/>
                              <a:gd name="T20" fmla="+- 0 9520 9496"/>
                              <a:gd name="T21" fmla="*/ T20 w 252"/>
                              <a:gd name="T22" fmla="+- 0 814 617"/>
                              <a:gd name="T23" fmla="*/ 814 h 251"/>
                              <a:gd name="T24" fmla="+- 0 9566 9496"/>
                              <a:gd name="T25" fmla="*/ T24 w 252"/>
                              <a:gd name="T26" fmla="+- 0 856 617"/>
                              <a:gd name="T27" fmla="*/ 856 h 251"/>
                              <a:gd name="T28" fmla="+- 0 9605 9496"/>
                              <a:gd name="T29" fmla="*/ T28 w 252"/>
                              <a:gd name="T30" fmla="+- 0 868 617"/>
                              <a:gd name="T31" fmla="*/ 868 h 251"/>
                              <a:gd name="T32" fmla="+- 0 9631 9496"/>
                              <a:gd name="T33" fmla="*/ T32 w 252"/>
                              <a:gd name="T34" fmla="+- 0 866 617"/>
                              <a:gd name="T35" fmla="*/ 866 h 251"/>
                              <a:gd name="T36" fmla="+- 0 9695 9496"/>
                              <a:gd name="T37" fmla="*/ T36 w 252"/>
                              <a:gd name="T38" fmla="+- 0 843 617"/>
                              <a:gd name="T39" fmla="*/ 843 h 251"/>
                              <a:gd name="T40" fmla="+- 0 9736 9496"/>
                              <a:gd name="T41" fmla="*/ T40 w 252"/>
                              <a:gd name="T42" fmla="+- 0 796 617"/>
                              <a:gd name="T43" fmla="*/ 796 h 251"/>
                              <a:gd name="T44" fmla="+- 0 9748 9496"/>
                              <a:gd name="T45" fmla="*/ T44 w 252"/>
                              <a:gd name="T46" fmla="+- 0 756 617"/>
                              <a:gd name="T47" fmla="*/ 756 h 251"/>
                              <a:gd name="T48" fmla="+- 0 9746 9496"/>
                              <a:gd name="T49" fmla="*/ T48 w 252"/>
                              <a:gd name="T50" fmla="+- 0 730 617"/>
                              <a:gd name="T51" fmla="*/ 730 h 251"/>
                              <a:gd name="T52" fmla="+- 0 9721 9496"/>
                              <a:gd name="T53" fmla="*/ T52 w 252"/>
                              <a:gd name="T54" fmla="+- 0 667 617"/>
                              <a:gd name="T55" fmla="*/ 667 h 251"/>
                              <a:gd name="T56" fmla="+- 0 9673 9496"/>
                              <a:gd name="T57" fmla="*/ T56 w 252"/>
                              <a:gd name="T58" fmla="+- 0 627 617"/>
                              <a:gd name="T59" fmla="*/ 627 h 251"/>
                              <a:gd name="T60" fmla="+- 0 9622 9496"/>
                              <a:gd name="T61" fmla="*/ T60 w 252"/>
                              <a:gd name="T62" fmla="+- 0 617 617"/>
                              <a:gd name="T63" fmla="*/ 617 h 25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</a:cxnLst>
                            <a:rect l="0" t="0" r="r" b="b"/>
                            <a:pathLst>
                              <a:path w="252" h="251">
                                <a:moveTo>
                                  <a:pt x="126" y="0"/>
                                </a:moveTo>
                                <a:lnTo>
                                  <a:pt x="61" y="17"/>
                                </a:lnTo>
                                <a:lnTo>
                                  <a:pt x="15" y="62"/>
                                </a:lnTo>
                                <a:lnTo>
                                  <a:pt x="0" y="104"/>
                                </a:lnTo>
                                <a:lnTo>
                                  <a:pt x="1" y="131"/>
                                </a:lnTo>
                                <a:lnTo>
                                  <a:pt x="24" y="197"/>
                                </a:lnTo>
                                <a:lnTo>
                                  <a:pt x="70" y="239"/>
                                </a:lnTo>
                                <a:lnTo>
                                  <a:pt x="109" y="251"/>
                                </a:lnTo>
                                <a:lnTo>
                                  <a:pt x="135" y="249"/>
                                </a:lnTo>
                                <a:lnTo>
                                  <a:pt x="199" y="226"/>
                                </a:lnTo>
                                <a:lnTo>
                                  <a:pt x="240" y="179"/>
                                </a:lnTo>
                                <a:lnTo>
                                  <a:pt x="252" y="139"/>
                                </a:lnTo>
                                <a:lnTo>
                                  <a:pt x="250" y="113"/>
                                </a:lnTo>
                                <a:lnTo>
                                  <a:pt x="225" y="50"/>
                                </a:lnTo>
                                <a:lnTo>
                                  <a:pt x="177" y="10"/>
                                </a:lnTo>
                                <a:lnTo>
                                  <a:pt x="126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11936">
                            <a:solidFill>
                              <a:srgbClr val="9ABA59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群組 31" o:spid="_x0000_s1026" style="position:absolute;margin-left:-49.3pt;margin-top:-42pt;width:13.7pt;height:14.3pt;z-index:-251649024" coordsize="174087,1817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vS83pwoAAKwuAAAOAAAAZHJzL2Uyb0RvYy54bWzsWluO28gV/Q+QPRD6&#10;TCCL74fg9qDdD2MAJzEyygLYFCURI5EMyW61J8hfljJbmN9sZ7aRc6tYZBVZVHPaRoAENuAm1by6&#10;PPfcB4un+u13z6ej8ZRWdVbkVwvrjbkw0jwptlm+v1r8bXO/DBdG3cT5Nj4WeXq1+JzWi+/e/f53&#10;b8/lOrWLQ3HcppUBJ3m9PpdXi0PTlOvVqk4O6Smu3xRlmuPirqhOcYOP1X61reIzvJ+OK9s0/dW5&#10;qLZlVSRpXeO3t/zi4h3zv9ulSfOX3a5OG+N4tQC2hv2s2M8H+rl69zZe76u4PGRJCyN+BYpTnOW4&#10;aefqNm5i47HKRq5OWVIVdbFr3iTFaVXsdlmSshgQjWUOovlQFY8li2W/Pu/LjiZQO+Dp1W6TPz99&#10;qoxse7VwrIWRxyfk6Nd///zrL/8y8Auwcy73axh9qMofyk8VDxGnH4vkxxqXV8Pr9HnfGz/vqhN9&#10;CZEaz4z2zx3t6XNjJPilFThRhOQkuGSFlm+1aUkOyN3oW8nhrvuea4ZB973ACwjwKl7zmzJoHZQO&#10;VxdSG7cFDzxuRrdhOV8YtvFw/lOxBY/xY1OwohiQYLmmj5siWtuyTJvXYEeGb5q2IMM3fc/j1zsy&#10;Is/y2Zd9jyGN1z0jtmdzOmx+bZILNFvd11P9ZfX0wyEuU1amNZVKyyuQcFrvqzSlBjYsFsq5ZFai&#10;mmq5lKQrZFaj4l5kc8yHoHKSDVD2WDcf0oKVZvz0sW74HNjijJX4tsW+QSZ2pyNGwh+XhmlEvmsZ&#10;7IatvTBD73CzP6yMjWmcDbr3wAaESK6QPaPL4L67nyOM4IhMDvDUprk3coURB+UFgRaUJ8wIlKsH&#10;hVKSQQWmDhSKtYvOh4kWFAa95CnyHD1TkTAjUKEeFAaA7CuwfB0qSyadbLSwLJV2Sp6WLLR9H+TG&#10;sieQqdRj5GiRycyTjR6Zyj2Q6dNIA6qjfwP42uqyVP6D0NUik+knGy0ymj9qLiMtZ7acgY09Vfdq&#10;BkLP0iGzZf7JRo9M5T/yEIKuH205Axt7ovhtNQNhpG1JW+afbPTIVP4j37b1yOQMbOyJDnAGGTC1&#10;HUCP7K4yIthokTkq/5hh+mw6cgY2zkQHOIMMmNo6c2T+I9jokan8R4Glz6YjZ2DjTHSAo2YgDLV1&#10;5sj8k40WmTvgP/A8bTZdOQMbd6IDXDUDoaPlzJX5Jxs9sgH/ga+fGq6cgY070QGumoEg8nS96cr8&#10;k40emcp/FPj6SevKGdi4Ex3gqRkI/EiHzJP5JxstMloVyfMsmHiK40nb99PGm+gAT81AYGo5w7qt&#10;90U2emQq/5GP8aKbZ1ja9t423kQHeGoGfF+PTOafbLTIfJX/yZWPL2dg4090gK9mYGLx48v8K6sf&#10;LGT3YnEWH8R6LXnO2wUbzoyYXjlNtuAui5reGzbAhlX2hi2g4AJWtLqbMEbCyFi8RFw2BodkjDUI&#10;f+W4bE2LC2bOVsAvIqEnPjOPZnmnxzCZ4xE6Bww9G5n5vEjtNlT+OvgidnqKkHc8AeaAodHOzOeF&#10;SvOWzDEr53inIcjM54VKk4nMMVXmeKdxwcznhUo9zMznhUqNReZoCgkM57+t+gryxlDYqBYGhI0H&#10;+k68LuOGmkWcGme8ctIwPNDRYa1yKp7STcEsGuoZqy0P9g6Ou/XXj7ls18JDqXJ04qo4ltwbT0AX&#10;g7gqjtwKowaRWqZ72Re36upQ+BBH7ovWkeQsCi868zEqYWbjQX8Rv4kBTXb8JQx8iLuJYxtnW/Z2&#10;Vzriuji2doDF/NmX4dm0TKEwQlGKwo84ttHSA5DssMS4FIdNj1Oyg3Zw0a7NPn97nQ434LWMl6tL&#10;3oa1JLAnx6JO+RepQplm05UqVbj0dl4Xx2x7nx2PVKJ1tX+4OVbGUww5z73zTazNuR/F7MjGfF7Q&#10;1wQ++jqEgbYbSCJg8tw/Igs18N6Olvd+GCzde9dbRoEZLk0reh/5phu5t/f/pE6x3PUh227T/GOW&#10;p0IqtNx50kkrWnKRj4mF1IuRB7pZXJNBmuyfLkhog/kW0cXrQxpv79rzJs6O/HylImYkI2xxZERA&#10;IuMqC4li9fqh2H6G4lIVXCaFrIuTQ1H9tDDOkEivFvXfH+MqXRjH73NoRpHl0jq5YR9cL6DXxkq+&#10;8iBfifMErq4WzQJPajq9abgO+1hW2f6AO1mMi7y4hm62y0iSYfg4qvYDZKt3b8ssWeN/mwScjZLw&#10;sm6MbzWPFAvXnk+zfJzi6sfHcgnpFuWaPWTHrPnMZGggJ1D506csIZWUPvRSmIVm5loYLtNdDYuN&#10;OmHFv4NxnSVMVzXy4uaA5Ux6XZcY8cRM/6uqKs6UcSSAzwbVy4o+KjgejlkpGojO24hB/kBE1pDG&#10;BerbInk8pXnDFfcqPSL4Iq8PWVkj4+v09JBurxbV91ueQV2b2eG1aUb2++WNZ94sXTO4W15HbrAM&#10;zLvANd3QurFuRJs91iloiI+3ZfYV+ozNCjHlRw0Qr4kS1oNV8leQzTqqbqq0STCY4vUOM6T9PSZT&#10;d4HR3DNLpM9TK92IP1F8/uRkQ4mp4JJaKWa+0I3LiquVBp2AaMBkrSKUSwATJgS5G3wTE8+M7sK7&#10;0F26tn+HVNzeLq/vb9ylf28F3q1ze3Nza4lU8IlH1fPlmWAkTw66e/ZvPOikMcaLGMGOsijox5Cg&#10;U/xn46LdieCKP9sJGIr/WCwo2j9jfrilQbs6M7c8XlSr+WO43eBAHHwDRNb8vcgJ2YISz0GxARKN&#10;qkar+at1M9z/+G9o/jSo2B5SL/qzJcJXF/1HhAguL7SRvKwQrSO9V/b6OpIkywVMyqMbstnQmyHY&#10;Tn2bKfpD4u0av3eEKuwc4TJ7IWe5JHRii0FVHSIPsjIriwEoLLg7XzNFf5KjxDTq74cVXufIb9Wo&#10;EShVcIByAdFfwxSef52vmaK/H0DwGaNSRH+yIfFiBGso+gOSFtfrRH8bwqIGmcx8ABs9soHg40b6&#10;NMK/RNlc0R9img6ZTH8AGy2ykegPPV+XS1Ib+mTOFf2h7GqQqaI/bPTIhqVPwqKmyujdRUI2IXkO&#10;RX+IaTpkMv8hbPTIBvXvQ+fTIpMzMFf0D31tNhXRn2y0yEaiP23HaTh7legfIgEazhTRn2z0yAYd&#10;4ENP1iKTMzBb9HexhTPuTVX0h40W2Uj0x06DDtmrRP8AI0iDTBH9yUaPbNAB1MRaZEoHzBX99R2g&#10;iv5THeAOOiBwJzhTOgDwtZuYQ9HfwXb0OJukeXR9HsBGy9lI9MdI1nH2KtHfx66LDpnMP9nokQ07&#10;IIDor+nN14n+th6ZzL8PGy2ykehPm5gaZK8T/fWLH1X0l1c/WOl/E/2ndivoMQxB75voP9r0+Sb6&#10;XxD9uULTi/qtLE2LIlSTkEn660Ky5Xa/TfS/LA7zN+GvJPrj+UjqdiTkYAFbHDn8gN+TxHUSFyfF&#10;fBPDEu5eFPNpwUN22De66C9q/YHlS3a0GcHCCC77Y6+4FO4LcfSiv9hCEnSIY7uJIER/kX5xWRzb&#10;IhGi/wtmg1oSTn6L6C8pWMeclHLLihyfaV6K0K/sB0TX7689wZxi9rJUjm0dkqcgIow3CP7/5LL/&#10;TdW/17NacQ9/Es26uP3zbfqba/kzs+r/yPzdfwAAAP//AwBQSwMEFAAGAAgAAAAhAKomDr68AAAA&#10;IQEAABkAAABkcnMvX3JlbHMvZTJvRG9jLnhtbC5yZWxzhI9BasMwEEX3hdxBzD6WnUUoxbI3oeBt&#10;SA4wSGNZxBoJSS317SPIJoFAl/M//z2mH//8Kn4pZRdYQde0IIh1MI6tguvle/8JIhdkg2tgUrBR&#10;hnHYffRnWrHUUV5czKJSOCtYSolfUma9kMfchEhcmzkkj6WeycqI+oaW5KFtjzI9M2B4YYrJKEiT&#10;6UBctljN/7PDPDtNp6B/PHF5o5DOV3cFYrJUFHgyDh9h10S2IIdevjw23AEAAP//AwBQSwMEFAAG&#10;AAgAAAAhAKIn0mriAAAACwEAAA8AAABkcnMvZG93bnJldi54bWxMj0Frg0AQhe+F/odlCr2Z1TSm&#10;xrqGENqeQqFJoeQ20YlK3F1xN2r+faen9vYe8/HmvWw96VYM1LvGGgXRLARBprBlYyoFX4e3IAHh&#10;PJoSW2tIwY0crPP7uwzT0o7mk4a9rwSHGJeigtr7LpXSFTVpdDPbkeHb2fYaPdu+kmWPI4frVs7D&#10;cCk1NoY/1NjRtqbisr9qBe8jjpun6HXYXc7b2/EQf3zvIlLq8WHavIDwNPk/GH7rc3XIudPJXk3p&#10;RKsgWCVLRlkkCx7FRPAczUGcWMTxAmSeyf8b8h8AAAD//wMAUEsDBAoAAAAAAAAAIQDvP81rFgQA&#10;ABYEAAAUAAAAZHJzL21lZGlhL2ltYWdlMS5wbmeJUE5HDQoaCgAAAA1JSERSAAAAMgAAABkIBgAA&#10;AHNUfUQAAAAGYktHRAD/AP8A/6C9p5MAAAAJcEhZcwAADsQAAA7EAZUrDhsAAAO2SURBVFiF3Zdf&#10;aJZVHICf3znn/f5tuM1tEbql6VJwFyaWgZFbWejKDPMiyQmWF1lepFJZaVGtSLOmMEL7t5ugeWFF&#10;WoLSTZqiRiYRo4IsjcpNNllz/77vPefXxacFwVBQ+vx64MDL4eXwPJz3PXCksmY8qCJGMcYgYnBO&#10;CMHhfUCDBwlYKzhnMc7hvQIjiAAIIiAigPD+zg3KJbL0vhcEBf5exyEieC+oelSFoBCCoqpoUEKs&#10;RLaEEFJ49SgxYjzy/Pa38i+Rlwko3gf8+TnrHJlMhqHhYbrOdNPd3Y2IobKqCuvLWbbYXLL4xXho&#10;cbtIHGNVGR4cYKCvD/UxYsBag1iLWANWEBGsCpGLCBqQta89SpKYXCJBOpujxKZIRSVYUkjsEC+E&#10;2OAzQlI8UxrHXDHxi3F0Z1Li2KM+4DRgrMGoYlHAYwGDoiiy6+gh4vgcpSXg7BiyI0kil8VIhMvH&#10;05/74j+TH415M9dISRKGsxHeCxKBxknuf0Cpqm5GOvYcQhCSySSZTBoB4sQnBRcfjczQIhnJBUZy&#10;AeOzpBIJStNpXOXASVIG0rHB5SJOVnyrxIXWHZ1s1KEVJ+6UsSd+RMtKSRPjMwlcT2U1p7vO0Nb6&#10;O5s2dym+0KoXp7vuU5XaOZLLDWFd/pCSCTV1GIVXOu65aj+n0agYbJbBwUFyOY9MnVLH+rfnFl3E&#10;BTau2CeIINvaniFVf7poQwBefeqAyLufNxd1xAWcaii0wxXBFFrgSuFE/h8trvz7WdI/7XjR/ycy&#10;sX4CLW82FX2Im79wBdb0FNrjsli3dJ+4yeXKb0fGyvW3DhftrjxYOxXZ/81XCIqqpze3t+hijh1E&#10;jLr8JRMgAWSBPV9vLJqY6rN3iBFBjSATDittt0zk3pqYxronYdHjrG/cetXH7J35hLzhlwEfAFnM&#10;qY8Cx3pPQd854riBP26Hiunb5K6278SaiKtpLJzdIy3Dq8VP/1BenzSJhoYbadg6wi5twIVNBgjQ&#10;D1+er93BD9yUXMWy+ZMldXg+7/25veA71Fi/UoYG8s9HOAB3r+bnj2dj58EMTmFKXu5FJJW/nIgg&#10;Us5cBOnsZMmSOn6qzS9ixFKI0Z5eKfuvPSghShAl1rGgF8axAHbvJo57aDoONTThHlk+ls3PPYZ9&#10;qYIXw7OYDZYRWmDGWVpbb6C1tYw1D/expf2fgwFgf+c7l71Lc6Z1Cmz512wZv2oftbNuZu1tO6ha&#10;BcsrqzHjx1FrnuazSuG6MtA+WLJ2CtfUCb9QwV+5Z2hAw39rswAAAABJRU5ErkJgglBLAQItABQA&#10;BgAIAAAAIQCxgme2CgEAABMCAAATAAAAAAAAAAAAAAAAAAAAAABbQ29udGVudF9UeXBlc10ueG1s&#10;UEsBAi0AFAAGAAgAAAAhADj9If/WAAAAlAEAAAsAAAAAAAAAAAAAAAAAOwEAAF9yZWxzLy5yZWxz&#10;UEsBAi0AFAAGAAgAAAAhAGq9LzenCgAArC4AAA4AAAAAAAAAAAAAAAAAOgIAAGRycy9lMm9Eb2Mu&#10;eG1sUEsBAi0AFAAGAAgAAAAhAKomDr68AAAAIQEAABkAAAAAAAAAAAAAAAAADQ0AAGRycy9fcmVs&#10;cy9lMm9Eb2MueG1sLnJlbHNQSwECLQAUAAYACAAAACEAoifSauIAAAALAQAADwAAAAAAAAAAAAAA&#10;AAAADgAAZHJzL2Rvd25yZXYueG1sUEsBAi0ACgAAAAAAAAAhAO8/zWsWBAAAFgQAABQAAAAAAAAA&#10;AAAAAAAADw8AAGRycy9tZWRpYS9pbWFnZTEucG5nUEsFBgAAAAAGAAYAfAEAAFcTAAAAAA==&#10;">
              <v:group id="Group 13" o:spid="_x0000_s1027" style="position:absolute;left:14067;top:21102;width:160020;height:160655" coordorigin="9516,653" coordsize="252,253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<v:shape id="Freeform 15" o:spid="_x0000_s1028" style="position:absolute;left:9516;top:653;width:252;height:253;visibility:visible;mso-wrap-style:square;v-text-anchor:top" coordsize="252,25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Eq5McMA&#10;AADaAAAADwAAAGRycy9kb3ducmV2LnhtbESPzWrDMBCE74W8g9hAb40cH+LiWg5NIE1upWkKPS7W&#10;+odaKyPJsfP2UaHQ4zAz3zDFdja9uJLznWUF61UCgriyuuNGweXz8PQMwgdkjb1lUnAjD9ty8VBg&#10;ru3EH3Q9h0ZECPscFbQhDLmUvmrJoF/ZgTh6tXUGQ5SukdrhFOGml2mSbKTBjuNCiwPtW6p+zqNR&#10;EI5v/XzLmmz8Pu7Sqd5kl/cvp9Tjcn59ARFoDv/hv/ZJK0jh90q8AbK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Eq5McMAAADaAAAADwAAAAAAAAAAAAAAAACYAgAAZHJzL2Rv&#10;d25yZXYueG1sUEsFBgAAAAAEAAQA9QAAAIgDAAAAAA==&#10;" path="m125,l61,17,15,63,,104r1,27l23,198r45,42l106,253r27,-2l198,228r41,-47l251,142r-1,-26l225,52,177,12,125,xe" fillcolor="#4e6027" stroked="f">
                  <v:path arrowok="t" o:connecttype="custom" o:connectlocs="125,653;61,670;15,716;0,757;1,784;23,851;68,893;106,906;133,904;198,881;239,834;251,795;250,769;225,705;177,665;125,653" o:connectangles="0,0,0,0,0,0,0,0,0,0,0,0,0,0,0,0"/>
                </v:shape>
                <v:shape id="Picture 14" o:spid="_x0000_s1029" type="#_x0000_t75" style="position:absolute;left:9496;top:617;width:252;height:2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uzNFXDAAAA2wAAAA8AAABkcnMvZG93bnJldi54bWxET01rwkAQvRf8D8sI3upGsWpTVxEh2IMt&#10;agu5DtkxCWZnY3bV6K93C0Jv83ifM1u0phIXalxpWcGgH4EgzqwuOVfw+5O8TkE4j6yxskwKbuRg&#10;Me+8zDDW9so7uux9LkIIuxgVFN7XsZQuK8ig69uaOHAH2xj0ATa51A1eQ7ip5DCKxtJgyaGhwJpW&#10;BWXH/dkoWN9Hp8nAfEVv2zSlJJlMv/N0o1Sv2y4/QHhq/b/46f7UYf47/P0SDpDzB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67M0VcMAAADbAAAADwAAAAAAAAAAAAAAAACf&#10;AgAAZHJzL2Rvd25yZXYueG1sUEsFBgAAAAAEAAQA9wAAAI8DAAAAAA==&#10;">
                  <v:imagedata r:id="rId4" o:title=""/>
                </v:shape>
              </v:group>
              <v:group id="Group 11" o:spid="_x0000_s1030" style="position:absolute;width:160020;height:159385" coordorigin="9496,617" coordsize="252,25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<v:shape id="Freeform 12" o:spid="_x0000_s1031" style="position:absolute;left:9496;top:617;width:252;height:251;visibility:visible;mso-wrap-style:square;v-text-anchor:top" coordsize="252,25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GrEpMYA&#10;AADbAAAADwAAAGRycy9kb3ducmV2LnhtbESPzWvCQBTE7wX/h+UVvNVNPIimrqG11I9T0YaCt0f2&#10;mY9m34bsatL+9W5B6HGYmd8wy3QwjbhS5yrLCuJJBII4t7riQkH2+f40B+E8ssbGMin4IQfpavSw&#10;xETbng90PfpCBAi7BBWU3reJlC4vyaCb2JY4eGfbGfRBdoXUHfYBbho5jaKZNFhxWCixpXVJ+ffx&#10;YhT8VtzP93WdfWSb9rU/bd++FlgrNX4cXp5BeBr8f/je3mkF0xj+voQfIFc3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GrEpMYAAADbAAAADwAAAAAAAAAAAAAAAACYAgAAZHJz&#10;L2Rvd25yZXYueG1sUEsFBgAAAAAEAAQA9QAAAIsDAAAAAA==&#10;" path="m126,l61,17,15,62,,104r1,27l24,197r46,42l109,251r26,-2l199,226r41,-47l252,139r-2,-26l225,50,177,10,126,xe" filled="f" strokecolor="#9aba59" strokeweight=".33156mm">
                  <v:path arrowok="t" o:connecttype="custom" o:connectlocs="126,617;61,634;15,679;0,721;1,748;24,814;70,856;109,868;135,866;199,843;240,796;252,756;250,730;225,667;177,627;126,617" o:connectangles="0,0,0,0,0,0,0,0,0,0,0,0,0,0,0,0"/>
                </v:shape>
              </v:group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88A7CB2"/>
    <w:multiLevelType w:val="hybridMultilevel"/>
    <w:tmpl w:val="8F46F7EC"/>
    <w:lvl w:ilvl="0" w:tplc="F9D4C43A">
      <w:numFmt w:val="bullet"/>
      <w:lvlText w:val="-"/>
      <w:lvlJc w:val="left"/>
      <w:pPr>
        <w:ind w:left="1777" w:hanging="360"/>
      </w:pPr>
      <w:rPr>
        <w:rFonts w:ascii="標楷體" w:eastAsia="標楷體" w:hAnsi="標楷體" w:cstheme="minorBidi" w:hint="eastAsia"/>
        <w:b/>
      </w:rPr>
    </w:lvl>
    <w:lvl w:ilvl="1" w:tplc="04090003" w:tentative="1">
      <w:start w:val="1"/>
      <w:numFmt w:val="bullet"/>
      <w:lvlText w:val=""/>
      <w:lvlJc w:val="left"/>
      <w:pPr>
        <w:ind w:left="237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85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3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81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9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77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25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737" w:hanging="480"/>
      </w:pPr>
      <w:rPr>
        <w:rFonts w:ascii="Wingdings" w:hAnsi="Wingdings" w:hint="default"/>
      </w:rPr>
    </w:lvl>
  </w:abstractNum>
  <w:abstractNum w:abstractNumId="1">
    <w:nsid w:val="2FA62748"/>
    <w:multiLevelType w:val="hybridMultilevel"/>
    <w:tmpl w:val="6CEACB46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>
    <w:nsid w:val="3F3D5A37"/>
    <w:multiLevelType w:val="hybridMultilevel"/>
    <w:tmpl w:val="46D824D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47955345"/>
    <w:multiLevelType w:val="hybridMultilevel"/>
    <w:tmpl w:val="9D8A440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78506DF7"/>
    <w:multiLevelType w:val="hybridMultilevel"/>
    <w:tmpl w:val="B66CE20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BmJzI2NTQ0NjQyMTIyUdpeDU4uLM/DyQAqNaANMXFkosAAAA"/>
  </w:docVars>
  <w:rsids>
    <w:rsidRoot w:val="004F0BDC"/>
    <w:rsid w:val="00006FDB"/>
    <w:rsid w:val="000364E7"/>
    <w:rsid w:val="0005519F"/>
    <w:rsid w:val="000974C8"/>
    <w:rsid w:val="000B0905"/>
    <w:rsid w:val="000B51B2"/>
    <w:rsid w:val="000B630D"/>
    <w:rsid w:val="00100A82"/>
    <w:rsid w:val="00110D6E"/>
    <w:rsid w:val="001137B2"/>
    <w:rsid w:val="001A021A"/>
    <w:rsid w:val="001B2D3B"/>
    <w:rsid w:val="002212BB"/>
    <w:rsid w:val="00224341"/>
    <w:rsid w:val="00225DA5"/>
    <w:rsid w:val="00234066"/>
    <w:rsid w:val="00245DE3"/>
    <w:rsid w:val="00261D52"/>
    <w:rsid w:val="00271291"/>
    <w:rsid w:val="002A5F04"/>
    <w:rsid w:val="002B6E0A"/>
    <w:rsid w:val="00301B3C"/>
    <w:rsid w:val="00310D38"/>
    <w:rsid w:val="003222E6"/>
    <w:rsid w:val="003B00EC"/>
    <w:rsid w:val="003E2A03"/>
    <w:rsid w:val="003E52FB"/>
    <w:rsid w:val="003F15D5"/>
    <w:rsid w:val="004056EE"/>
    <w:rsid w:val="00471B67"/>
    <w:rsid w:val="00482458"/>
    <w:rsid w:val="00484844"/>
    <w:rsid w:val="004A5FDA"/>
    <w:rsid w:val="004B6025"/>
    <w:rsid w:val="004D0400"/>
    <w:rsid w:val="004D7BB6"/>
    <w:rsid w:val="004F0BDC"/>
    <w:rsid w:val="005044B4"/>
    <w:rsid w:val="00536095"/>
    <w:rsid w:val="005443F0"/>
    <w:rsid w:val="00565C8A"/>
    <w:rsid w:val="00596FC3"/>
    <w:rsid w:val="00640852"/>
    <w:rsid w:val="00672320"/>
    <w:rsid w:val="00687AC7"/>
    <w:rsid w:val="006A34DF"/>
    <w:rsid w:val="006C78D6"/>
    <w:rsid w:val="006D0F47"/>
    <w:rsid w:val="00733E06"/>
    <w:rsid w:val="0074383A"/>
    <w:rsid w:val="00777889"/>
    <w:rsid w:val="007A3FC1"/>
    <w:rsid w:val="007D1C4B"/>
    <w:rsid w:val="007F4971"/>
    <w:rsid w:val="008044C7"/>
    <w:rsid w:val="00843DA3"/>
    <w:rsid w:val="00850201"/>
    <w:rsid w:val="00897DB4"/>
    <w:rsid w:val="008A0CA3"/>
    <w:rsid w:val="008C2929"/>
    <w:rsid w:val="008C3BBE"/>
    <w:rsid w:val="008E628E"/>
    <w:rsid w:val="00941702"/>
    <w:rsid w:val="009515EB"/>
    <w:rsid w:val="009752FF"/>
    <w:rsid w:val="00980A1E"/>
    <w:rsid w:val="00987F50"/>
    <w:rsid w:val="009C6B8A"/>
    <w:rsid w:val="009E68CC"/>
    <w:rsid w:val="009F288B"/>
    <w:rsid w:val="00A46D8B"/>
    <w:rsid w:val="00A50205"/>
    <w:rsid w:val="00A54758"/>
    <w:rsid w:val="00A62D9E"/>
    <w:rsid w:val="00A92B4A"/>
    <w:rsid w:val="00AA1F97"/>
    <w:rsid w:val="00AA2723"/>
    <w:rsid w:val="00AD6172"/>
    <w:rsid w:val="00AF359E"/>
    <w:rsid w:val="00B013A5"/>
    <w:rsid w:val="00B07B42"/>
    <w:rsid w:val="00B33A9C"/>
    <w:rsid w:val="00B47874"/>
    <w:rsid w:val="00B51677"/>
    <w:rsid w:val="00B763D0"/>
    <w:rsid w:val="00B80F91"/>
    <w:rsid w:val="00B96326"/>
    <w:rsid w:val="00BA2769"/>
    <w:rsid w:val="00BC721D"/>
    <w:rsid w:val="00BC7342"/>
    <w:rsid w:val="00BF5032"/>
    <w:rsid w:val="00C042EE"/>
    <w:rsid w:val="00C1355C"/>
    <w:rsid w:val="00C224D3"/>
    <w:rsid w:val="00C267B8"/>
    <w:rsid w:val="00C90970"/>
    <w:rsid w:val="00D1166B"/>
    <w:rsid w:val="00D17867"/>
    <w:rsid w:val="00D32494"/>
    <w:rsid w:val="00D36055"/>
    <w:rsid w:val="00D46B0E"/>
    <w:rsid w:val="00DC053A"/>
    <w:rsid w:val="00DC6EA2"/>
    <w:rsid w:val="00DD30C4"/>
    <w:rsid w:val="00DD3B35"/>
    <w:rsid w:val="00DE7CE3"/>
    <w:rsid w:val="00DF7F2A"/>
    <w:rsid w:val="00E013F5"/>
    <w:rsid w:val="00E72F3B"/>
    <w:rsid w:val="00ED25ED"/>
    <w:rsid w:val="00F43C3B"/>
    <w:rsid w:val="00F62914"/>
    <w:rsid w:val="00F86FD0"/>
    <w:rsid w:val="00F948C7"/>
    <w:rsid w:val="00FA6D10"/>
    <w:rsid w:val="00FB7B51"/>
    <w:rsid w:val="00FE231C"/>
    <w:rsid w:val="00FF61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F0BDC"/>
    <w:pPr>
      <w:ind w:leftChars="200" w:left="480"/>
    </w:pPr>
  </w:style>
  <w:style w:type="paragraph" w:styleId="a4">
    <w:name w:val="Balloon Text"/>
    <w:basedOn w:val="a"/>
    <w:link w:val="a5"/>
    <w:uiPriority w:val="99"/>
    <w:semiHidden/>
    <w:unhideWhenUsed/>
    <w:rsid w:val="004F0BDC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4F0BDC"/>
    <w:rPr>
      <w:rFonts w:asciiTheme="majorHAnsi" w:eastAsiaTheme="majorEastAsia" w:hAnsiTheme="majorHAnsi" w:cstheme="majorBidi"/>
      <w:sz w:val="18"/>
      <w:szCs w:val="18"/>
    </w:rPr>
  </w:style>
  <w:style w:type="table" w:styleId="a6">
    <w:name w:val="Table Grid"/>
    <w:basedOn w:val="a1"/>
    <w:uiPriority w:val="59"/>
    <w:rsid w:val="004F0BDC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TML">
    <w:name w:val="HTML Preformatted"/>
    <w:basedOn w:val="a"/>
    <w:link w:val="HTML0"/>
    <w:uiPriority w:val="99"/>
    <w:unhideWhenUsed/>
    <w:rsid w:val="002B6E0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2B6E0A"/>
    <w:rPr>
      <w:rFonts w:ascii="細明體" w:eastAsia="細明體" w:hAnsi="細明體" w:cs="細明體"/>
      <w:kern w:val="0"/>
      <w:szCs w:val="24"/>
    </w:rPr>
  </w:style>
  <w:style w:type="paragraph" w:styleId="a7">
    <w:name w:val="header"/>
    <w:basedOn w:val="a"/>
    <w:link w:val="a8"/>
    <w:uiPriority w:val="99"/>
    <w:unhideWhenUsed/>
    <w:rsid w:val="00C224D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C224D3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C224D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C224D3"/>
    <w:rPr>
      <w:sz w:val="20"/>
      <w:szCs w:val="20"/>
    </w:rPr>
  </w:style>
  <w:style w:type="character" w:styleId="ab">
    <w:name w:val="Emphasis"/>
    <w:basedOn w:val="a0"/>
    <w:uiPriority w:val="20"/>
    <w:qFormat/>
    <w:rsid w:val="00B33A9C"/>
    <w:rPr>
      <w:i/>
      <w:iCs/>
    </w:rPr>
  </w:style>
  <w:style w:type="character" w:customStyle="1" w:styleId="langwithname">
    <w:name w:val="langwithname"/>
    <w:basedOn w:val="a0"/>
    <w:rsid w:val="00B33A9C"/>
  </w:style>
  <w:style w:type="character" w:styleId="ac">
    <w:name w:val="Hyperlink"/>
    <w:basedOn w:val="a0"/>
    <w:uiPriority w:val="99"/>
    <w:semiHidden/>
    <w:unhideWhenUsed/>
    <w:rsid w:val="00B33A9C"/>
    <w:rPr>
      <w:color w:val="0000FF"/>
      <w:u w:val="single"/>
    </w:rPr>
  </w:style>
  <w:style w:type="paragraph" w:styleId="ad">
    <w:name w:val="Body Text"/>
    <w:basedOn w:val="a"/>
    <w:link w:val="ae"/>
    <w:uiPriority w:val="1"/>
    <w:qFormat/>
    <w:rsid w:val="002A5F04"/>
    <w:pPr>
      <w:ind w:left="118"/>
    </w:pPr>
    <w:rPr>
      <w:rFonts w:ascii="FangSong" w:eastAsia="FangSong" w:hAnsi="FangSong"/>
      <w:kern w:val="0"/>
      <w:sz w:val="28"/>
      <w:szCs w:val="28"/>
      <w:lang w:eastAsia="en-US"/>
    </w:rPr>
  </w:style>
  <w:style w:type="character" w:customStyle="1" w:styleId="ae">
    <w:name w:val="本文 字元"/>
    <w:basedOn w:val="a0"/>
    <w:link w:val="ad"/>
    <w:uiPriority w:val="1"/>
    <w:rsid w:val="002A5F04"/>
    <w:rPr>
      <w:rFonts w:ascii="FangSong" w:eastAsia="FangSong" w:hAnsi="FangSong"/>
      <w:kern w:val="0"/>
      <w:sz w:val="28"/>
      <w:szCs w:val="28"/>
      <w:lang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F0BDC"/>
    <w:pPr>
      <w:ind w:leftChars="200" w:left="480"/>
    </w:pPr>
  </w:style>
  <w:style w:type="paragraph" w:styleId="a4">
    <w:name w:val="Balloon Text"/>
    <w:basedOn w:val="a"/>
    <w:link w:val="a5"/>
    <w:uiPriority w:val="99"/>
    <w:semiHidden/>
    <w:unhideWhenUsed/>
    <w:rsid w:val="004F0BDC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註解方塊文字 字元"/>
    <w:basedOn w:val="a0"/>
    <w:link w:val="a4"/>
    <w:uiPriority w:val="99"/>
    <w:semiHidden/>
    <w:rsid w:val="004F0BDC"/>
    <w:rPr>
      <w:rFonts w:asciiTheme="majorHAnsi" w:eastAsiaTheme="majorEastAsia" w:hAnsiTheme="majorHAnsi" w:cstheme="majorBidi"/>
      <w:sz w:val="18"/>
      <w:szCs w:val="18"/>
    </w:rPr>
  </w:style>
  <w:style w:type="table" w:styleId="a6">
    <w:name w:val="Table Grid"/>
    <w:basedOn w:val="a1"/>
    <w:uiPriority w:val="59"/>
    <w:rsid w:val="004F0BDC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TML">
    <w:name w:val="HTML Preformatted"/>
    <w:basedOn w:val="a"/>
    <w:link w:val="HTML0"/>
    <w:uiPriority w:val="99"/>
    <w:unhideWhenUsed/>
    <w:rsid w:val="002B6E0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2B6E0A"/>
    <w:rPr>
      <w:rFonts w:ascii="細明體" w:eastAsia="細明體" w:hAnsi="細明體" w:cs="細明體"/>
      <w:kern w:val="0"/>
      <w:szCs w:val="24"/>
    </w:rPr>
  </w:style>
  <w:style w:type="paragraph" w:styleId="a7">
    <w:name w:val="header"/>
    <w:basedOn w:val="a"/>
    <w:link w:val="a8"/>
    <w:uiPriority w:val="99"/>
    <w:unhideWhenUsed/>
    <w:rsid w:val="00C224D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C224D3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C224D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C224D3"/>
    <w:rPr>
      <w:sz w:val="20"/>
      <w:szCs w:val="20"/>
    </w:rPr>
  </w:style>
  <w:style w:type="character" w:styleId="ab">
    <w:name w:val="Emphasis"/>
    <w:basedOn w:val="a0"/>
    <w:uiPriority w:val="20"/>
    <w:qFormat/>
    <w:rsid w:val="00B33A9C"/>
    <w:rPr>
      <w:i/>
      <w:iCs/>
    </w:rPr>
  </w:style>
  <w:style w:type="character" w:customStyle="1" w:styleId="langwithname">
    <w:name w:val="langwithname"/>
    <w:basedOn w:val="a0"/>
    <w:rsid w:val="00B33A9C"/>
  </w:style>
  <w:style w:type="character" w:styleId="ac">
    <w:name w:val="Hyperlink"/>
    <w:basedOn w:val="a0"/>
    <w:uiPriority w:val="99"/>
    <w:semiHidden/>
    <w:unhideWhenUsed/>
    <w:rsid w:val="00B33A9C"/>
    <w:rPr>
      <w:color w:val="0000FF"/>
      <w:u w:val="single"/>
    </w:rPr>
  </w:style>
  <w:style w:type="paragraph" w:styleId="ad">
    <w:name w:val="Body Text"/>
    <w:basedOn w:val="a"/>
    <w:link w:val="ae"/>
    <w:uiPriority w:val="1"/>
    <w:qFormat/>
    <w:rsid w:val="002A5F04"/>
    <w:pPr>
      <w:ind w:left="118"/>
    </w:pPr>
    <w:rPr>
      <w:rFonts w:ascii="FangSong" w:eastAsia="FangSong" w:hAnsi="FangSong"/>
      <w:kern w:val="0"/>
      <w:sz w:val="28"/>
      <w:szCs w:val="28"/>
      <w:lang w:eastAsia="en-US"/>
    </w:rPr>
  </w:style>
  <w:style w:type="character" w:customStyle="1" w:styleId="ae">
    <w:name w:val="本文 字元"/>
    <w:basedOn w:val="a0"/>
    <w:link w:val="ad"/>
    <w:uiPriority w:val="1"/>
    <w:rsid w:val="002A5F04"/>
    <w:rPr>
      <w:rFonts w:ascii="FangSong" w:eastAsia="FangSong" w:hAnsi="FangSong"/>
      <w:kern w:val="0"/>
      <w:sz w:val="28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7.png"/><Relationship Id="rId2" Type="http://schemas.openxmlformats.org/officeDocument/2006/relationships/image" Target="media/image19.png"/><Relationship Id="rId1" Type="http://schemas.openxmlformats.org/officeDocument/2006/relationships/image" Target="media/image6.png"/><Relationship Id="rId5" Type="http://schemas.openxmlformats.org/officeDocument/2006/relationships/image" Target="media/image8.png"/><Relationship Id="rId4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46CD12-7FEC-4333-8274-341C2BBBAA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1</Words>
  <Characters>237</Characters>
  <Application>Microsoft Office Word</Application>
  <DocSecurity>0</DocSecurity>
  <Lines>1</Lines>
  <Paragraphs>1</Paragraphs>
  <ScaleCrop>false</ScaleCrop>
  <Company>Microsoft</Company>
  <LinksUpToDate>false</LinksUpToDate>
  <CharactersWithSpaces>27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dayu</cp:lastModifiedBy>
  <cp:revision>3</cp:revision>
  <cp:lastPrinted>2017-04-30T17:07:00Z</cp:lastPrinted>
  <dcterms:created xsi:type="dcterms:W3CDTF">2020-04-14T08:44:00Z</dcterms:created>
  <dcterms:modified xsi:type="dcterms:W3CDTF">2020-04-14T10:47:00Z</dcterms:modified>
</cp:coreProperties>
</file>